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033F" w14:textId="3F55F3E7" w:rsidR="006C5DB7" w:rsidRPr="002049A4" w:rsidRDefault="006C5DB7" w:rsidP="007227F7">
      <w:pPr>
        <w:pStyle w:val="Logo"/>
      </w:pPr>
      <w:bookmarkStart w:id="0" w:name="_Hlk86355912"/>
    </w:p>
    <w:p w14:paraId="29328D09" w14:textId="77777777" w:rsidR="006C5DB7" w:rsidRPr="002049A4" w:rsidRDefault="006C5DB7" w:rsidP="007227F7">
      <w:pPr>
        <w:pStyle w:val="H1-TitleADI"/>
      </w:pPr>
    </w:p>
    <w:p w14:paraId="13596392" w14:textId="77777777" w:rsidR="006C5DB7" w:rsidRPr="002049A4" w:rsidRDefault="006C5DB7" w:rsidP="007227F7">
      <w:pPr>
        <w:pStyle w:val="H1-TitleADI"/>
      </w:pPr>
    </w:p>
    <w:p w14:paraId="674D8E96" w14:textId="77777777" w:rsidR="006C5DB7" w:rsidRPr="002049A4" w:rsidRDefault="006C5DB7" w:rsidP="007227F7">
      <w:pPr>
        <w:pStyle w:val="H1-TitleADI"/>
      </w:pPr>
    </w:p>
    <w:p w14:paraId="2563F353" w14:textId="77777777" w:rsidR="00FE2869" w:rsidRPr="002049A4" w:rsidRDefault="00FE2869" w:rsidP="007227F7">
      <w:pPr>
        <w:pStyle w:val="H1-TitleADI"/>
      </w:pPr>
    </w:p>
    <w:p w14:paraId="067A8109" w14:textId="77777777" w:rsidR="00FE2869" w:rsidRPr="002049A4" w:rsidRDefault="00FE2869" w:rsidP="007227F7">
      <w:pPr>
        <w:pStyle w:val="H1-TitleADI"/>
      </w:pPr>
    </w:p>
    <w:p w14:paraId="24B4ED7E" w14:textId="77777777" w:rsidR="00FE2869" w:rsidRDefault="00FE2869" w:rsidP="007227F7">
      <w:pPr>
        <w:pStyle w:val="H1-TitleADI"/>
      </w:pPr>
    </w:p>
    <w:p w14:paraId="4C07CF98" w14:textId="77777777" w:rsidR="003C560B" w:rsidRPr="002049A4" w:rsidRDefault="003C560B" w:rsidP="007227F7">
      <w:pPr>
        <w:pStyle w:val="H1-TitleADI"/>
      </w:pPr>
    </w:p>
    <w:p w14:paraId="62B3C55F" w14:textId="7F879359" w:rsidR="009F0F6D" w:rsidRDefault="009F0F6D" w:rsidP="009F0F6D">
      <w:pPr>
        <w:pStyle w:val="H1-TitleADI"/>
      </w:pPr>
      <w:r>
        <w:t>MAX</w:t>
      </w:r>
      <w:r w:rsidR="00560DB0">
        <w:t>78000</w:t>
      </w:r>
      <w:r>
        <w:t xml:space="preserve"> </w:t>
      </w:r>
      <w:r w:rsidR="00342026">
        <w:t xml:space="preserve">Secure </w:t>
      </w:r>
      <w:r>
        <w:t>Bootloader</w:t>
      </w:r>
    </w:p>
    <w:p w14:paraId="25A7AE79" w14:textId="77777777" w:rsidR="009F0F6D" w:rsidRDefault="009F0F6D" w:rsidP="009F0F6D">
      <w:pPr>
        <w:pStyle w:val="H1-TitleADI"/>
      </w:pPr>
      <w:r>
        <w:t>In-Application Programming</w:t>
      </w:r>
    </w:p>
    <w:p w14:paraId="2CDD0D15" w14:textId="77777777" w:rsidR="00240A4C" w:rsidRPr="007227F7" w:rsidRDefault="009F0F6D" w:rsidP="009F0F6D">
      <w:pPr>
        <w:pStyle w:val="H1-TitleADI"/>
      </w:pPr>
      <w:r>
        <w:t>with Python</w:t>
      </w:r>
      <w:r w:rsidRPr="009F0F6D">
        <w:rPr>
          <w:rStyle w:val="H1-TitleSuperscript"/>
        </w:rPr>
        <w:t>®</w:t>
      </w:r>
      <w:r>
        <w:t xml:space="preserve"> User Guide</w:t>
      </w:r>
    </w:p>
    <w:p w14:paraId="374BB027" w14:textId="3F60507B" w:rsidR="007E02EB" w:rsidRPr="007227F7" w:rsidRDefault="009F0F6D" w:rsidP="007227F7">
      <w:pPr>
        <w:pStyle w:val="RevDate"/>
      </w:pPr>
      <w:bookmarkStart w:id="1" w:name="OLE_LINK1"/>
      <w:bookmarkStart w:id="2" w:name="OLE_LINK2"/>
      <w:proofErr w:type="spellStart"/>
      <w:r>
        <w:t>UG</w:t>
      </w:r>
      <w:r w:rsidR="00473EC1">
        <w:t>xxxx</w:t>
      </w:r>
      <w:proofErr w:type="spellEnd"/>
      <w:r>
        <w:t xml:space="preserve">, </w:t>
      </w:r>
      <w:r w:rsidRPr="00FB3CDE">
        <w:t xml:space="preserve">Rev </w:t>
      </w:r>
      <w:r w:rsidR="00A25D37">
        <w:t>4</w:t>
      </w:r>
      <w:r w:rsidR="00B9557D">
        <w:t>.1</w:t>
      </w:r>
      <w:r w:rsidRPr="00FB3CDE">
        <w:t xml:space="preserve">; </w:t>
      </w:r>
      <w:r w:rsidR="00A25D37">
        <w:t>1</w:t>
      </w:r>
      <w:r w:rsidR="00B9557D">
        <w:t>1</w:t>
      </w:r>
      <w:r>
        <w:t>/</w:t>
      </w:r>
      <w:r w:rsidRPr="00FB3CDE">
        <w:t>2</w:t>
      </w:r>
      <w:r w:rsidR="00632BFF">
        <w:t>1</w:t>
      </w:r>
    </w:p>
    <w:bookmarkEnd w:id="1"/>
    <w:bookmarkEnd w:id="2"/>
    <w:p w14:paraId="6DB1939E" w14:textId="77777777" w:rsidR="0017381E" w:rsidRPr="007227F7" w:rsidRDefault="0017381E" w:rsidP="007227F7">
      <w:pPr>
        <w:pStyle w:val="Body"/>
      </w:pPr>
    </w:p>
    <w:p w14:paraId="5079113A" w14:textId="77777777" w:rsidR="00346723" w:rsidRPr="007227F7" w:rsidRDefault="00346723" w:rsidP="007227F7">
      <w:pPr>
        <w:pStyle w:val="Body"/>
      </w:pPr>
    </w:p>
    <w:p w14:paraId="4F96CF96" w14:textId="77777777" w:rsidR="00346723" w:rsidRPr="002049A4" w:rsidRDefault="00346723" w:rsidP="007227F7">
      <w:pPr>
        <w:pStyle w:val="Body"/>
        <w:rPr>
          <w:rStyle w:val="BodySubscript"/>
        </w:rPr>
      </w:pPr>
    </w:p>
    <w:p w14:paraId="67A68E73" w14:textId="77777777" w:rsidR="00346723" w:rsidRPr="007227F7" w:rsidRDefault="00346723" w:rsidP="007227F7">
      <w:pPr>
        <w:pStyle w:val="Body"/>
      </w:pPr>
    </w:p>
    <w:p w14:paraId="7BB3AD43" w14:textId="77777777" w:rsidR="00346723" w:rsidRPr="007227F7" w:rsidRDefault="00346723" w:rsidP="007227F7">
      <w:pPr>
        <w:pStyle w:val="Body"/>
      </w:pPr>
    </w:p>
    <w:p w14:paraId="370ADB3A" w14:textId="77777777" w:rsidR="00346723" w:rsidRPr="007227F7" w:rsidRDefault="00346723" w:rsidP="007227F7">
      <w:pPr>
        <w:pStyle w:val="Body"/>
      </w:pPr>
    </w:p>
    <w:p w14:paraId="36890B86" w14:textId="77777777" w:rsidR="00346723" w:rsidRDefault="00346723" w:rsidP="007227F7">
      <w:pPr>
        <w:pStyle w:val="Body"/>
      </w:pPr>
    </w:p>
    <w:p w14:paraId="428BEA26" w14:textId="77777777" w:rsidR="001364F4" w:rsidRDefault="001364F4" w:rsidP="007227F7">
      <w:pPr>
        <w:pStyle w:val="Body"/>
      </w:pPr>
    </w:p>
    <w:p w14:paraId="0CA27ED0" w14:textId="77777777" w:rsidR="001364F4" w:rsidRDefault="001364F4" w:rsidP="007227F7">
      <w:pPr>
        <w:pStyle w:val="Body"/>
      </w:pPr>
    </w:p>
    <w:p w14:paraId="50E79E38" w14:textId="77777777" w:rsidR="001364F4" w:rsidRDefault="001364F4" w:rsidP="007227F7">
      <w:pPr>
        <w:pStyle w:val="Body"/>
      </w:pPr>
    </w:p>
    <w:p w14:paraId="60ADAE12" w14:textId="77777777" w:rsidR="001364F4" w:rsidRPr="007227F7" w:rsidRDefault="001364F4" w:rsidP="007227F7">
      <w:pPr>
        <w:pStyle w:val="Body"/>
      </w:pPr>
    </w:p>
    <w:p w14:paraId="01FBDFAE" w14:textId="77777777" w:rsidR="00346723" w:rsidRPr="007227F7" w:rsidRDefault="00346723" w:rsidP="007227F7">
      <w:pPr>
        <w:pStyle w:val="Body"/>
      </w:pPr>
    </w:p>
    <w:p w14:paraId="36C0C258" w14:textId="44ED177B" w:rsidR="006C5DB7" w:rsidRDefault="006C5DB7" w:rsidP="007227F7">
      <w:pPr>
        <w:pStyle w:val="Body"/>
      </w:pPr>
      <w:bookmarkStart w:id="3" w:name="OLE_LINK10"/>
      <w:bookmarkStart w:id="4" w:name="OLE_LINK11"/>
    </w:p>
    <w:p w14:paraId="56AAA924" w14:textId="77777777" w:rsidR="008F481A" w:rsidRPr="002049A4" w:rsidRDefault="008F481A" w:rsidP="007227F7">
      <w:pPr>
        <w:pStyle w:val="Body"/>
      </w:pPr>
    </w:p>
    <w:p w14:paraId="1BEC834A" w14:textId="77777777" w:rsidR="00FE2869" w:rsidRPr="007227F7" w:rsidRDefault="00935FF1" w:rsidP="007227F7">
      <w:pPr>
        <w:pStyle w:val="Abstract"/>
      </w:pPr>
      <w:r w:rsidRPr="007227F7">
        <w:t>Abstract</w:t>
      </w:r>
    </w:p>
    <w:p w14:paraId="5B7565C7" w14:textId="06EC6F97" w:rsidR="00FE2869" w:rsidRPr="002049A4" w:rsidRDefault="009F0F6D" w:rsidP="00FE2869">
      <w:pPr>
        <w:pStyle w:val="Body"/>
        <w:rPr>
          <w:rStyle w:val="BodyOverbar"/>
        </w:rPr>
      </w:pPr>
      <w:r w:rsidRPr="00C34D1F">
        <w:t xml:space="preserve">This </w:t>
      </w:r>
      <w:r>
        <w:t>user guide</w:t>
      </w:r>
      <w:r w:rsidRPr="00C34D1F">
        <w:t xml:space="preserve"> </w:t>
      </w:r>
      <w:r w:rsidRPr="00E57F4A">
        <w:t>detail</w:t>
      </w:r>
      <w:r>
        <w:t>s</w:t>
      </w:r>
      <w:r w:rsidRPr="00C34D1F">
        <w:t xml:space="preserve"> how </w:t>
      </w:r>
      <w:r w:rsidR="00A87279">
        <w:t xml:space="preserve">to </w:t>
      </w:r>
      <w:r w:rsidRPr="00C34D1F">
        <w:t>update the end-user software application in the MAX</w:t>
      </w:r>
      <w:r w:rsidR="00560DB0">
        <w:t>78000</w:t>
      </w:r>
      <w:r w:rsidRPr="00C34D1F">
        <w:t xml:space="preserve"> </w:t>
      </w:r>
      <w:r>
        <w:t>through</w:t>
      </w:r>
      <w:r w:rsidRPr="00C34D1F">
        <w:t xml:space="preserve"> the </w:t>
      </w:r>
      <w:r>
        <w:t>i</w:t>
      </w:r>
      <w:r w:rsidRPr="00C34D1F">
        <w:t>n-</w:t>
      </w:r>
      <w:r>
        <w:t>a</w:t>
      </w:r>
      <w:r w:rsidRPr="00C34D1F">
        <w:t xml:space="preserve">pplication </w:t>
      </w:r>
      <w:r>
        <w:t>p</w:t>
      </w:r>
      <w:r w:rsidRPr="00C34D1F">
        <w:t>rogramming</w:t>
      </w:r>
      <w:r>
        <w:t xml:space="preserve">, plus how to </w:t>
      </w:r>
      <w:r w:rsidRPr="00FF247A">
        <w:t xml:space="preserve">program the </w:t>
      </w:r>
      <w:r w:rsidR="0039483D">
        <w:t>host</w:t>
      </w:r>
      <w:r w:rsidRPr="00FF247A">
        <w:t xml:space="preserve"> code into </w:t>
      </w:r>
      <w:r>
        <w:t xml:space="preserve">the </w:t>
      </w:r>
      <w:r w:rsidR="0039483D">
        <w:t>MAX32630FTHR</w:t>
      </w:r>
      <w:r>
        <w:t xml:space="preserve"> </w:t>
      </w:r>
      <w:r w:rsidR="0039483D">
        <w:t xml:space="preserve">board. </w:t>
      </w:r>
      <w:r>
        <w:t>D</w:t>
      </w:r>
      <w:r w:rsidRPr="00FF247A">
        <w:t xml:space="preserve">etails on </w:t>
      </w:r>
      <w:r>
        <w:t xml:space="preserve">the </w:t>
      </w:r>
      <w:r w:rsidRPr="00FF247A">
        <w:t>MAX</w:t>
      </w:r>
      <w:r w:rsidR="00560DB0">
        <w:t>78000</w:t>
      </w:r>
      <w:r w:rsidRPr="00FF247A">
        <w:t xml:space="preserve"> </w:t>
      </w:r>
      <w:r w:rsidR="0039483D">
        <w:t xml:space="preserve">secure </w:t>
      </w:r>
      <w:r w:rsidRPr="00FF247A">
        <w:t xml:space="preserve">bootloader can be found </w:t>
      </w:r>
      <w:r>
        <w:t xml:space="preserve">in the </w:t>
      </w:r>
      <w:hyperlink r:id="rId11" w:history="1">
        <w:r w:rsidRPr="009F0F6D">
          <w:rPr>
            <w:rStyle w:val="Hyperlink"/>
          </w:rPr>
          <w:t>MAX</w:t>
        </w:r>
        <w:r w:rsidR="00560DB0">
          <w:rPr>
            <w:rStyle w:val="Hyperlink"/>
          </w:rPr>
          <w:t>78000</w:t>
        </w:r>
        <w:r w:rsidRPr="009F0F6D">
          <w:rPr>
            <w:rStyle w:val="Hyperlink"/>
          </w:rPr>
          <w:t xml:space="preserve"> </w:t>
        </w:r>
        <w:r w:rsidR="0039483D">
          <w:rPr>
            <w:rStyle w:val="Hyperlink"/>
          </w:rPr>
          <w:t xml:space="preserve">Secure </w:t>
        </w:r>
        <w:r w:rsidRPr="009F0F6D">
          <w:rPr>
            <w:rStyle w:val="Hyperlink"/>
          </w:rPr>
          <w:t>Bootloader User Guide</w:t>
        </w:r>
      </w:hyperlink>
      <w:r w:rsidRPr="00FF247A">
        <w:t>.</w:t>
      </w:r>
    </w:p>
    <w:p w14:paraId="41CE7077" w14:textId="77777777" w:rsidR="009F0F6D" w:rsidRDefault="009F0F6D" w:rsidP="009F0F6D">
      <w:pPr>
        <w:pStyle w:val="LastPageFooter"/>
      </w:pPr>
    </w:p>
    <w:p w14:paraId="27BD51A9" w14:textId="04703C6B" w:rsidR="009F0F6D" w:rsidRDefault="0039483D" w:rsidP="009F0F6D">
      <w:pPr>
        <w:pStyle w:val="LastPageFooter"/>
      </w:pPr>
      <w:r>
        <w:t xml:space="preserve">  </w:t>
      </w:r>
    </w:p>
    <w:p w14:paraId="24F27E5D" w14:textId="77777777" w:rsidR="001364F4" w:rsidRPr="003669A8" w:rsidRDefault="009F0F6D" w:rsidP="009F0F6D">
      <w:pPr>
        <w:pStyle w:val="LastPageFooter"/>
      </w:pPr>
      <w:r w:rsidRPr="009F0F6D">
        <w:t>Python is a registered trademark of the Python Software Foundation.</w:t>
      </w:r>
      <w:r w:rsidR="001364F4">
        <w:br w:type="page"/>
      </w:r>
    </w:p>
    <w:p w14:paraId="05E67195" w14:textId="77777777" w:rsidR="007A1362" w:rsidRPr="002049A4" w:rsidRDefault="002E19AA" w:rsidP="007227F7">
      <w:pPr>
        <w:pStyle w:val="TableofContents"/>
      </w:pPr>
      <w:bookmarkStart w:id="5" w:name="OLE_LINK3"/>
      <w:bookmarkStart w:id="6" w:name="OLE_LINK4"/>
      <w:bookmarkEnd w:id="3"/>
      <w:bookmarkEnd w:id="4"/>
      <w:r w:rsidRPr="002049A4">
        <w:lastRenderedPageBreak/>
        <w:t>Table of Contents</w:t>
      </w:r>
    </w:p>
    <w:p w14:paraId="07CD80AD" w14:textId="37883FDE" w:rsidR="00DA7416" w:rsidRDefault="008462B3">
      <w:pPr>
        <w:pStyle w:val="TOC1"/>
        <w:tabs>
          <w:tab w:val="right" w:leader="dot" w:pos="9350"/>
        </w:tabs>
        <w:rPr>
          <w:rFonts w:asciiTheme="minorHAnsi" w:eastAsiaTheme="minorEastAsia" w:hAnsiTheme="minorHAnsi" w:cstheme="minorBidi"/>
          <w:noProof/>
          <w:snapToGrid/>
        </w:rPr>
      </w:pPr>
      <w:r w:rsidRPr="00CE0397">
        <w:fldChar w:fldCharType="begin"/>
      </w:r>
      <w:r w:rsidRPr="00CE0397">
        <w:instrText xml:space="preserve"> TOC \h \z \t "*H2-Heading,1,*H3-Heading,2,*H4-Heading,3" </w:instrText>
      </w:r>
      <w:r w:rsidRPr="00CE0397">
        <w:fldChar w:fldCharType="separate"/>
      </w:r>
      <w:hyperlink w:anchor="_Toc87569031" w:history="1">
        <w:r w:rsidR="00DA7416" w:rsidRPr="004A4D04">
          <w:rPr>
            <w:rStyle w:val="Hyperlink"/>
            <w:noProof/>
          </w:rPr>
          <w:t>Introduction</w:t>
        </w:r>
        <w:r w:rsidR="00DA7416">
          <w:rPr>
            <w:noProof/>
            <w:webHidden/>
          </w:rPr>
          <w:tab/>
        </w:r>
        <w:r w:rsidR="00DA7416">
          <w:rPr>
            <w:noProof/>
            <w:webHidden/>
          </w:rPr>
          <w:fldChar w:fldCharType="begin"/>
        </w:r>
        <w:r w:rsidR="00DA7416">
          <w:rPr>
            <w:noProof/>
            <w:webHidden/>
          </w:rPr>
          <w:instrText xml:space="preserve"> PAGEREF _Toc87569031 \h </w:instrText>
        </w:r>
        <w:r w:rsidR="00DA7416">
          <w:rPr>
            <w:noProof/>
            <w:webHidden/>
          </w:rPr>
        </w:r>
        <w:r w:rsidR="00DA7416">
          <w:rPr>
            <w:noProof/>
            <w:webHidden/>
          </w:rPr>
          <w:fldChar w:fldCharType="separate"/>
        </w:r>
        <w:r w:rsidR="00B544A0">
          <w:rPr>
            <w:noProof/>
            <w:webHidden/>
          </w:rPr>
          <w:t>4</w:t>
        </w:r>
        <w:r w:rsidR="00DA7416">
          <w:rPr>
            <w:noProof/>
            <w:webHidden/>
          </w:rPr>
          <w:fldChar w:fldCharType="end"/>
        </w:r>
      </w:hyperlink>
    </w:p>
    <w:p w14:paraId="71CE2557" w14:textId="0D03BB2A" w:rsidR="00DA7416" w:rsidRDefault="00D50F23">
      <w:pPr>
        <w:pStyle w:val="TOC1"/>
        <w:tabs>
          <w:tab w:val="right" w:leader="dot" w:pos="9350"/>
        </w:tabs>
        <w:rPr>
          <w:rFonts w:asciiTheme="minorHAnsi" w:eastAsiaTheme="minorEastAsia" w:hAnsiTheme="minorHAnsi" w:cstheme="minorBidi"/>
          <w:noProof/>
          <w:snapToGrid/>
        </w:rPr>
      </w:pPr>
      <w:hyperlink w:anchor="_Toc87569032" w:history="1">
        <w:r w:rsidR="00DA7416" w:rsidRPr="004A4D04">
          <w:rPr>
            <w:rStyle w:val="Hyperlink"/>
            <w:noProof/>
          </w:rPr>
          <w:t>System Requirements</w:t>
        </w:r>
        <w:r w:rsidR="00DA7416">
          <w:rPr>
            <w:noProof/>
            <w:webHidden/>
          </w:rPr>
          <w:tab/>
        </w:r>
        <w:r w:rsidR="00DA7416">
          <w:rPr>
            <w:noProof/>
            <w:webHidden/>
          </w:rPr>
          <w:fldChar w:fldCharType="begin"/>
        </w:r>
        <w:r w:rsidR="00DA7416">
          <w:rPr>
            <w:noProof/>
            <w:webHidden/>
          </w:rPr>
          <w:instrText xml:space="preserve"> PAGEREF _Toc87569032 \h </w:instrText>
        </w:r>
        <w:r w:rsidR="00DA7416">
          <w:rPr>
            <w:noProof/>
            <w:webHidden/>
          </w:rPr>
        </w:r>
        <w:r w:rsidR="00DA7416">
          <w:rPr>
            <w:noProof/>
            <w:webHidden/>
          </w:rPr>
          <w:fldChar w:fldCharType="separate"/>
        </w:r>
        <w:r w:rsidR="00B544A0">
          <w:rPr>
            <w:noProof/>
            <w:webHidden/>
          </w:rPr>
          <w:t>5</w:t>
        </w:r>
        <w:r w:rsidR="00DA7416">
          <w:rPr>
            <w:noProof/>
            <w:webHidden/>
          </w:rPr>
          <w:fldChar w:fldCharType="end"/>
        </w:r>
      </w:hyperlink>
    </w:p>
    <w:p w14:paraId="0C7B792A" w14:textId="3F9DC408" w:rsidR="00DA7416" w:rsidRDefault="00D50F23">
      <w:pPr>
        <w:pStyle w:val="TOC1"/>
        <w:tabs>
          <w:tab w:val="right" w:leader="dot" w:pos="9350"/>
        </w:tabs>
        <w:rPr>
          <w:rFonts w:asciiTheme="minorHAnsi" w:eastAsiaTheme="minorEastAsia" w:hAnsiTheme="minorHAnsi" w:cstheme="minorBidi"/>
          <w:noProof/>
          <w:snapToGrid/>
        </w:rPr>
      </w:pPr>
      <w:hyperlink w:anchor="_Toc87569033" w:history="1">
        <w:r w:rsidR="00DA7416" w:rsidRPr="004A4D04">
          <w:rPr>
            <w:rStyle w:val="Hyperlink"/>
            <w:noProof/>
          </w:rPr>
          <w:t>Maxim Toolchain Installation</w:t>
        </w:r>
        <w:r w:rsidR="00DA7416">
          <w:rPr>
            <w:noProof/>
            <w:webHidden/>
          </w:rPr>
          <w:tab/>
        </w:r>
        <w:r w:rsidR="00DA7416">
          <w:rPr>
            <w:noProof/>
            <w:webHidden/>
          </w:rPr>
          <w:fldChar w:fldCharType="begin"/>
        </w:r>
        <w:r w:rsidR="00DA7416">
          <w:rPr>
            <w:noProof/>
            <w:webHidden/>
          </w:rPr>
          <w:instrText xml:space="preserve"> PAGEREF _Toc87569033 \h </w:instrText>
        </w:r>
        <w:r w:rsidR="00DA7416">
          <w:rPr>
            <w:noProof/>
            <w:webHidden/>
          </w:rPr>
        </w:r>
        <w:r w:rsidR="00DA7416">
          <w:rPr>
            <w:noProof/>
            <w:webHidden/>
          </w:rPr>
          <w:fldChar w:fldCharType="separate"/>
        </w:r>
        <w:r w:rsidR="00B544A0">
          <w:rPr>
            <w:noProof/>
            <w:webHidden/>
          </w:rPr>
          <w:t>5</w:t>
        </w:r>
        <w:r w:rsidR="00DA7416">
          <w:rPr>
            <w:noProof/>
            <w:webHidden/>
          </w:rPr>
          <w:fldChar w:fldCharType="end"/>
        </w:r>
      </w:hyperlink>
    </w:p>
    <w:p w14:paraId="77E3EBCA" w14:textId="2CB01BCB" w:rsidR="00DA7416" w:rsidRDefault="00D50F23">
      <w:pPr>
        <w:pStyle w:val="TOC1"/>
        <w:tabs>
          <w:tab w:val="right" w:leader="dot" w:pos="9350"/>
        </w:tabs>
        <w:rPr>
          <w:rFonts w:asciiTheme="minorHAnsi" w:eastAsiaTheme="minorEastAsia" w:hAnsiTheme="minorHAnsi" w:cstheme="minorBidi"/>
          <w:noProof/>
          <w:snapToGrid/>
        </w:rPr>
      </w:pPr>
      <w:hyperlink w:anchor="_Toc87569034" w:history="1">
        <w:r w:rsidR="00DA7416" w:rsidRPr="004A4D04">
          <w:rPr>
            <w:rStyle w:val="Hyperlink"/>
            <w:noProof/>
          </w:rPr>
          <w:t>Environment Setup</w:t>
        </w:r>
        <w:r w:rsidR="00DA7416">
          <w:rPr>
            <w:noProof/>
            <w:webHidden/>
          </w:rPr>
          <w:tab/>
        </w:r>
        <w:r w:rsidR="00DA7416">
          <w:rPr>
            <w:noProof/>
            <w:webHidden/>
          </w:rPr>
          <w:fldChar w:fldCharType="begin"/>
        </w:r>
        <w:r w:rsidR="00DA7416">
          <w:rPr>
            <w:noProof/>
            <w:webHidden/>
          </w:rPr>
          <w:instrText xml:space="preserve"> PAGEREF _Toc87569034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7DD992AC" w14:textId="24C0B681" w:rsidR="00DA7416" w:rsidRDefault="00D50F23">
      <w:pPr>
        <w:pStyle w:val="TOC2"/>
        <w:tabs>
          <w:tab w:val="right" w:leader="dot" w:pos="9350"/>
        </w:tabs>
        <w:rPr>
          <w:rFonts w:asciiTheme="minorHAnsi" w:eastAsiaTheme="minorEastAsia" w:hAnsiTheme="minorHAnsi" w:cstheme="minorBidi"/>
          <w:noProof/>
          <w:snapToGrid/>
        </w:rPr>
      </w:pPr>
      <w:hyperlink w:anchor="_Toc87569035" w:history="1">
        <w:r w:rsidR="00DA7416" w:rsidRPr="004A4D04">
          <w:rPr>
            <w:rStyle w:val="Hyperlink"/>
            <w:noProof/>
          </w:rPr>
          <w:t>Programming the MAX32630FTHR</w:t>
        </w:r>
        <w:r w:rsidR="00DA7416">
          <w:rPr>
            <w:noProof/>
            <w:webHidden/>
          </w:rPr>
          <w:tab/>
        </w:r>
        <w:r w:rsidR="00DA7416">
          <w:rPr>
            <w:noProof/>
            <w:webHidden/>
          </w:rPr>
          <w:fldChar w:fldCharType="begin"/>
        </w:r>
        <w:r w:rsidR="00DA7416">
          <w:rPr>
            <w:noProof/>
            <w:webHidden/>
          </w:rPr>
          <w:instrText xml:space="preserve"> PAGEREF _Toc87569035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1EDCDF13" w14:textId="240F5878" w:rsidR="00DA7416" w:rsidRDefault="00D50F23">
      <w:pPr>
        <w:pStyle w:val="TOC2"/>
        <w:tabs>
          <w:tab w:val="right" w:leader="dot" w:pos="9350"/>
        </w:tabs>
        <w:rPr>
          <w:rFonts w:asciiTheme="minorHAnsi" w:eastAsiaTheme="minorEastAsia" w:hAnsiTheme="minorHAnsi" w:cstheme="minorBidi"/>
          <w:noProof/>
          <w:snapToGrid/>
        </w:rPr>
      </w:pPr>
      <w:hyperlink w:anchor="_Toc87569036" w:history="1">
        <w:r w:rsidR="00DA7416" w:rsidRPr="004A4D04">
          <w:rPr>
            <w:rStyle w:val="Hyperlink"/>
            <w:noProof/>
          </w:rPr>
          <w:t>Hardware Setup</w:t>
        </w:r>
        <w:r w:rsidR="00DA7416">
          <w:rPr>
            <w:noProof/>
            <w:webHidden/>
          </w:rPr>
          <w:tab/>
        </w:r>
        <w:r w:rsidR="00DA7416">
          <w:rPr>
            <w:noProof/>
            <w:webHidden/>
          </w:rPr>
          <w:fldChar w:fldCharType="begin"/>
        </w:r>
        <w:r w:rsidR="00DA7416">
          <w:rPr>
            <w:noProof/>
            <w:webHidden/>
          </w:rPr>
          <w:instrText xml:space="preserve"> PAGEREF _Toc87569036 \h </w:instrText>
        </w:r>
        <w:r w:rsidR="00DA7416">
          <w:rPr>
            <w:noProof/>
            <w:webHidden/>
          </w:rPr>
        </w:r>
        <w:r w:rsidR="00DA7416">
          <w:rPr>
            <w:noProof/>
            <w:webHidden/>
          </w:rPr>
          <w:fldChar w:fldCharType="separate"/>
        </w:r>
        <w:r w:rsidR="00B544A0">
          <w:rPr>
            <w:noProof/>
            <w:webHidden/>
          </w:rPr>
          <w:t>8</w:t>
        </w:r>
        <w:r w:rsidR="00DA7416">
          <w:rPr>
            <w:noProof/>
            <w:webHidden/>
          </w:rPr>
          <w:fldChar w:fldCharType="end"/>
        </w:r>
      </w:hyperlink>
    </w:p>
    <w:p w14:paraId="1A66A8DB" w14:textId="4F55ADA9" w:rsidR="00DA7416" w:rsidRDefault="00D50F23">
      <w:pPr>
        <w:pStyle w:val="TOC1"/>
        <w:tabs>
          <w:tab w:val="right" w:leader="dot" w:pos="9350"/>
        </w:tabs>
        <w:rPr>
          <w:rFonts w:asciiTheme="minorHAnsi" w:eastAsiaTheme="minorEastAsia" w:hAnsiTheme="minorHAnsi" w:cstheme="minorBidi"/>
          <w:noProof/>
          <w:snapToGrid/>
        </w:rPr>
      </w:pPr>
      <w:hyperlink w:anchor="_Toc87569037" w:history="1">
        <w:r w:rsidR="00DA7416" w:rsidRPr="004A4D04">
          <w:rPr>
            <w:rStyle w:val="Hyperlink"/>
            <w:noProof/>
          </w:rPr>
          <w:t>In-Application Programming</w:t>
        </w:r>
        <w:r w:rsidR="00DA7416">
          <w:rPr>
            <w:noProof/>
            <w:webHidden/>
          </w:rPr>
          <w:tab/>
        </w:r>
        <w:r w:rsidR="00DA7416">
          <w:rPr>
            <w:noProof/>
            <w:webHidden/>
          </w:rPr>
          <w:fldChar w:fldCharType="begin"/>
        </w:r>
        <w:r w:rsidR="00DA7416">
          <w:rPr>
            <w:noProof/>
            <w:webHidden/>
          </w:rPr>
          <w:instrText xml:space="preserve"> PAGEREF _Toc87569037 \h </w:instrText>
        </w:r>
        <w:r w:rsidR="00DA7416">
          <w:rPr>
            <w:noProof/>
            <w:webHidden/>
          </w:rPr>
        </w:r>
        <w:r w:rsidR="00DA7416">
          <w:rPr>
            <w:noProof/>
            <w:webHidden/>
          </w:rPr>
          <w:fldChar w:fldCharType="separate"/>
        </w:r>
        <w:r w:rsidR="00B544A0">
          <w:rPr>
            <w:noProof/>
            <w:webHidden/>
          </w:rPr>
          <w:t>9</w:t>
        </w:r>
        <w:r w:rsidR="00DA7416">
          <w:rPr>
            <w:noProof/>
            <w:webHidden/>
          </w:rPr>
          <w:fldChar w:fldCharType="end"/>
        </w:r>
      </w:hyperlink>
    </w:p>
    <w:p w14:paraId="6F68A1F0" w14:textId="3EEB1120" w:rsidR="00DA7416" w:rsidRDefault="00D50F23">
      <w:pPr>
        <w:pStyle w:val="TOC2"/>
        <w:tabs>
          <w:tab w:val="right" w:leader="dot" w:pos="9350"/>
        </w:tabs>
        <w:rPr>
          <w:rFonts w:asciiTheme="minorHAnsi" w:eastAsiaTheme="minorEastAsia" w:hAnsiTheme="minorHAnsi" w:cstheme="minorBidi"/>
          <w:noProof/>
          <w:snapToGrid/>
        </w:rPr>
      </w:pPr>
      <w:hyperlink w:anchor="_Toc87569038" w:history="1">
        <w:r w:rsidR="00DA7416" w:rsidRPr="004A4D04">
          <w:rPr>
            <w:rStyle w:val="Hyperlink"/>
            <w:noProof/>
          </w:rPr>
          <w:t>Installing Microsoft Visual C++ Runtime</w:t>
        </w:r>
        <w:r w:rsidR="00DA7416">
          <w:rPr>
            <w:noProof/>
            <w:webHidden/>
          </w:rPr>
          <w:tab/>
        </w:r>
        <w:r w:rsidR="00DA7416">
          <w:rPr>
            <w:noProof/>
            <w:webHidden/>
          </w:rPr>
          <w:fldChar w:fldCharType="begin"/>
        </w:r>
        <w:r w:rsidR="00DA7416">
          <w:rPr>
            <w:noProof/>
            <w:webHidden/>
          </w:rPr>
          <w:instrText xml:space="preserve"> PAGEREF _Toc87569038 \h </w:instrText>
        </w:r>
        <w:r w:rsidR="00DA7416">
          <w:rPr>
            <w:noProof/>
            <w:webHidden/>
          </w:rPr>
        </w:r>
        <w:r w:rsidR="00DA7416">
          <w:rPr>
            <w:noProof/>
            <w:webHidden/>
          </w:rPr>
          <w:fldChar w:fldCharType="separate"/>
        </w:r>
        <w:r w:rsidR="00B544A0">
          <w:rPr>
            <w:noProof/>
            <w:webHidden/>
          </w:rPr>
          <w:t>9</w:t>
        </w:r>
        <w:r w:rsidR="00DA7416">
          <w:rPr>
            <w:noProof/>
            <w:webHidden/>
          </w:rPr>
          <w:fldChar w:fldCharType="end"/>
        </w:r>
      </w:hyperlink>
    </w:p>
    <w:p w14:paraId="1C195FDD" w14:textId="31F49BF4" w:rsidR="00DA7416" w:rsidRDefault="00D50F23">
      <w:pPr>
        <w:pStyle w:val="TOC2"/>
        <w:tabs>
          <w:tab w:val="right" w:leader="dot" w:pos="9350"/>
        </w:tabs>
        <w:rPr>
          <w:rFonts w:asciiTheme="minorHAnsi" w:eastAsiaTheme="minorEastAsia" w:hAnsiTheme="minorHAnsi" w:cstheme="minorBidi"/>
          <w:noProof/>
          <w:snapToGrid/>
        </w:rPr>
      </w:pPr>
      <w:hyperlink w:anchor="_Toc87569039" w:history="1">
        <w:r w:rsidR="00DA7416" w:rsidRPr="004A4D04">
          <w:rPr>
            <w:rStyle w:val="Hyperlink"/>
            <w:noProof/>
          </w:rPr>
          <w:t>Installing OpenSSL Library</w:t>
        </w:r>
        <w:r w:rsidR="00DA7416">
          <w:rPr>
            <w:noProof/>
            <w:webHidden/>
          </w:rPr>
          <w:tab/>
        </w:r>
        <w:r w:rsidR="00DA7416">
          <w:rPr>
            <w:noProof/>
            <w:webHidden/>
          </w:rPr>
          <w:fldChar w:fldCharType="begin"/>
        </w:r>
        <w:r w:rsidR="00DA7416">
          <w:rPr>
            <w:noProof/>
            <w:webHidden/>
          </w:rPr>
          <w:instrText xml:space="preserve"> PAGEREF _Toc87569039 \h </w:instrText>
        </w:r>
        <w:r w:rsidR="00DA7416">
          <w:rPr>
            <w:noProof/>
            <w:webHidden/>
          </w:rPr>
        </w:r>
        <w:r w:rsidR="00DA7416">
          <w:rPr>
            <w:noProof/>
            <w:webHidden/>
          </w:rPr>
          <w:fldChar w:fldCharType="separate"/>
        </w:r>
        <w:r w:rsidR="00B544A0">
          <w:rPr>
            <w:noProof/>
            <w:webHidden/>
          </w:rPr>
          <w:t>10</w:t>
        </w:r>
        <w:r w:rsidR="00DA7416">
          <w:rPr>
            <w:noProof/>
            <w:webHidden/>
          </w:rPr>
          <w:fldChar w:fldCharType="end"/>
        </w:r>
      </w:hyperlink>
    </w:p>
    <w:p w14:paraId="147F5583" w14:textId="43EA10C6" w:rsidR="00DA7416" w:rsidRDefault="00D50F23">
      <w:pPr>
        <w:pStyle w:val="TOC2"/>
        <w:tabs>
          <w:tab w:val="right" w:leader="dot" w:pos="9350"/>
        </w:tabs>
        <w:rPr>
          <w:rFonts w:asciiTheme="minorHAnsi" w:eastAsiaTheme="minorEastAsia" w:hAnsiTheme="minorHAnsi" w:cstheme="minorBidi"/>
          <w:noProof/>
          <w:snapToGrid/>
        </w:rPr>
      </w:pPr>
      <w:hyperlink w:anchor="_Toc87569040" w:history="1">
        <w:r w:rsidR="00DA7416" w:rsidRPr="004A4D04">
          <w:rPr>
            <w:rStyle w:val="Hyperlink"/>
            <w:noProof/>
          </w:rPr>
          <w:t>Compiling the Hello World Example in the Release Package with the Make Command</w:t>
        </w:r>
        <w:r w:rsidR="00DA7416">
          <w:rPr>
            <w:noProof/>
            <w:webHidden/>
          </w:rPr>
          <w:tab/>
        </w:r>
        <w:r w:rsidR="00DA7416">
          <w:rPr>
            <w:noProof/>
            <w:webHidden/>
          </w:rPr>
          <w:fldChar w:fldCharType="begin"/>
        </w:r>
        <w:r w:rsidR="00DA7416">
          <w:rPr>
            <w:noProof/>
            <w:webHidden/>
          </w:rPr>
          <w:instrText xml:space="preserve"> PAGEREF _Toc87569040 \h </w:instrText>
        </w:r>
        <w:r w:rsidR="00DA7416">
          <w:rPr>
            <w:noProof/>
            <w:webHidden/>
          </w:rPr>
        </w:r>
        <w:r w:rsidR="00DA7416">
          <w:rPr>
            <w:noProof/>
            <w:webHidden/>
          </w:rPr>
          <w:fldChar w:fldCharType="separate"/>
        </w:r>
        <w:r w:rsidR="00B544A0">
          <w:rPr>
            <w:noProof/>
            <w:webHidden/>
          </w:rPr>
          <w:t>14</w:t>
        </w:r>
        <w:r w:rsidR="00DA7416">
          <w:rPr>
            <w:noProof/>
            <w:webHidden/>
          </w:rPr>
          <w:fldChar w:fldCharType="end"/>
        </w:r>
      </w:hyperlink>
    </w:p>
    <w:p w14:paraId="74004D37" w14:textId="58928804" w:rsidR="00DA7416" w:rsidRDefault="00D50F23">
      <w:pPr>
        <w:pStyle w:val="TOC2"/>
        <w:tabs>
          <w:tab w:val="right" w:leader="dot" w:pos="9350"/>
        </w:tabs>
        <w:rPr>
          <w:rFonts w:asciiTheme="minorHAnsi" w:eastAsiaTheme="minorEastAsia" w:hAnsiTheme="minorHAnsi" w:cstheme="minorBidi"/>
          <w:noProof/>
          <w:snapToGrid/>
        </w:rPr>
      </w:pPr>
      <w:hyperlink w:anchor="_Toc87569041" w:history="1">
        <w:r w:rsidR="00DA7416" w:rsidRPr="004A4D04">
          <w:rPr>
            <w:rStyle w:val="Hyperlink"/>
            <w:noProof/>
          </w:rPr>
          <w:t>Generating AES Keys</w:t>
        </w:r>
        <w:r w:rsidR="00DA7416">
          <w:rPr>
            <w:noProof/>
            <w:webHidden/>
          </w:rPr>
          <w:tab/>
        </w:r>
        <w:r w:rsidR="00DA7416">
          <w:rPr>
            <w:noProof/>
            <w:webHidden/>
          </w:rPr>
          <w:fldChar w:fldCharType="begin"/>
        </w:r>
        <w:r w:rsidR="00DA7416">
          <w:rPr>
            <w:noProof/>
            <w:webHidden/>
          </w:rPr>
          <w:instrText xml:space="preserve"> PAGEREF _Toc87569041 \h </w:instrText>
        </w:r>
        <w:r w:rsidR="00DA7416">
          <w:rPr>
            <w:noProof/>
            <w:webHidden/>
          </w:rPr>
        </w:r>
        <w:r w:rsidR="00DA7416">
          <w:rPr>
            <w:noProof/>
            <w:webHidden/>
          </w:rPr>
          <w:fldChar w:fldCharType="separate"/>
        </w:r>
        <w:r w:rsidR="00B544A0">
          <w:rPr>
            <w:noProof/>
            <w:webHidden/>
          </w:rPr>
          <w:t>14</w:t>
        </w:r>
        <w:r w:rsidR="00DA7416">
          <w:rPr>
            <w:noProof/>
            <w:webHidden/>
          </w:rPr>
          <w:fldChar w:fldCharType="end"/>
        </w:r>
      </w:hyperlink>
    </w:p>
    <w:p w14:paraId="4A9F33E3" w14:textId="200B97B6" w:rsidR="00DA7416" w:rsidRDefault="00D50F23">
      <w:pPr>
        <w:pStyle w:val="TOC2"/>
        <w:tabs>
          <w:tab w:val="right" w:leader="dot" w:pos="9350"/>
        </w:tabs>
        <w:rPr>
          <w:rFonts w:asciiTheme="minorHAnsi" w:eastAsiaTheme="minorEastAsia" w:hAnsiTheme="minorHAnsi" w:cstheme="minorBidi"/>
          <w:noProof/>
          <w:snapToGrid/>
        </w:rPr>
      </w:pPr>
      <w:hyperlink w:anchor="_Toc87569042" w:history="1">
        <w:r w:rsidR="00DA7416" w:rsidRPr="004A4D04">
          <w:rPr>
            <w:rStyle w:val="Hyperlink"/>
            <w:noProof/>
          </w:rPr>
          <w:t>Generating Bootloader Compatible Binary Using Maxim SDK Project</w:t>
        </w:r>
        <w:r w:rsidR="00DA7416">
          <w:rPr>
            <w:noProof/>
            <w:webHidden/>
          </w:rPr>
          <w:tab/>
        </w:r>
        <w:r w:rsidR="00DA7416">
          <w:rPr>
            <w:noProof/>
            <w:webHidden/>
          </w:rPr>
          <w:fldChar w:fldCharType="begin"/>
        </w:r>
        <w:r w:rsidR="00DA7416">
          <w:rPr>
            <w:noProof/>
            <w:webHidden/>
          </w:rPr>
          <w:instrText xml:space="preserve"> PAGEREF _Toc87569042 \h </w:instrText>
        </w:r>
        <w:r w:rsidR="00DA7416">
          <w:rPr>
            <w:noProof/>
            <w:webHidden/>
          </w:rPr>
        </w:r>
        <w:r w:rsidR="00DA7416">
          <w:rPr>
            <w:noProof/>
            <w:webHidden/>
          </w:rPr>
          <w:fldChar w:fldCharType="separate"/>
        </w:r>
        <w:r w:rsidR="00B544A0">
          <w:rPr>
            <w:noProof/>
            <w:webHidden/>
          </w:rPr>
          <w:t>15</w:t>
        </w:r>
        <w:r w:rsidR="00DA7416">
          <w:rPr>
            <w:noProof/>
            <w:webHidden/>
          </w:rPr>
          <w:fldChar w:fldCharType="end"/>
        </w:r>
      </w:hyperlink>
    </w:p>
    <w:p w14:paraId="58965D83" w14:textId="4CFC25CC" w:rsidR="00DA7416" w:rsidRDefault="00D50F23">
      <w:pPr>
        <w:pStyle w:val="TOC2"/>
        <w:tabs>
          <w:tab w:val="right" w:leader="dot" w:pos="9350"/>
        </w:tabs>
        <w:rPr>
          <w:rFonts w:asciiTheme="minorHAnsi" w:eastAsiaTheme="minorEastAsia" w:hAnsiTheme="minorHAnsi" w:cstheme="minorBidi"/>
          <w:noProof/>
          <w:snapToGrid/>
        </w:rPr>
      </w:pPr>
      <w:hyperlink w:anchor="_Toc87569043" w:history="1">
        <w:r w:rsidR="00DA7416" w:rsidRPr="004A4D04">
          <w:rPr>
            <w:rStyle w:val="Hyperlink"/>
            <w:noProof/>
          </w:rPr>
          <w:t>Converting the .bin File to the .msbl File Format</w:t>
        </w:r>
        <w:r w:rsidR="00DA7416">
          <w:rPr>
            <w:noProof/>
            <w:webHidden/>
          </w:rPr>
          <w:tab/>
        </w:r>
        <w:r w:rsidR="00DA7416">
          <w:rPr>
            <w:noProof/>
            <w:webHidden/>
          </w:rPr>
          <w:fldChar w:fldCharType="begin"/>
        </w:r>
        <w:r w:rsidR="00DA7416">
          <w:rPr>
            <w:noProof/>
            <w:webHidden/>
          </w:rPr>
          <w:instrText xml:space="preserve"> PAGEREF _Toc87569043 \h </w:instrText>
        </w:r>
        <w:r w:rsidR="00DA7416">
          <w:rPr>
            <w:noProof/>
            <w:webHidden/>
          </w:rPr>
        </w:r>
        <w:r w:rsidR="00DA7416">
          <w:rPr>
            <w:noProof/>
            <w:webHidden/>
          </w:rPr>
          <w:fldChar w:fldCharType="separate"/>
        </w:r>
        <w:r w:rsidR="00B544A0">
          <w:rPr>
            <w:noProof/>
            <w:webHidden/>
          </w:rPr>
          <w:t>15</w:t>
        </w:r>
        <w:r w:rsidR="00DA7416">
          <w:rPr>
            <w:noProof/>
            <w:webHidden/>
          </w:rPr>
          <w:fldChar w:fldCharType="end"/>
        </w:r>
      </w:hyperlink>
    </w:p>
    <w:p w14:paraId="1B8E4076" w14:textId="217098F3" w:rsidR="00DA7416" w:rsidRDefault="00D50F23">
      <w:pPr>
        <w:pStyle w:val="TOC2"/>
        <w:tabs>
          <w:tab w:val="right" w:leader="dot" w:pos="9350"/>
        </w:tabs>
        <w:rPr>
          <w:rFonts w:asciiTheme="minorHAnsi" w:eastAsiaTheme="minorEastAsia" w:hAnsiTheme="minorHAnsi" w:cstheme="minorBidi"/>
          <w:noProof/>
          <w:snapToGrid/>
        </w:rPr>
      </w:pPr>
      <w:hyperlink w:anchor="_Toc87569044" w:history="1">
        <w:r w:rsidR="00DA7416" w:rsidRPr="004A4D04">
          <w:rPr>
            <w:rStyle w:val="Hyperlink"/>
            <w:noProof/>
          </w:rPr>
          <w:t>Programming Keys to the Bootloader</w:t>
        </w:r>
        <w:r w:rsidR="00DA7416">
          <w:rPr>
            <w:noProof/>
            <w:webHidden/>
          </w:rPr>
          <w:tab/>
        </w:r>
        <w:r w:rsidR="00DA7416">
          <w:rPr>
            <w:noProof/>
            <w:webHidden/>
          </w:rPr>
          <w:fldChar w:fldCharType="begin"/>
        </w:r>
        <w:r w:rsidR="00DA7416">
          <w:rPr>
            <w:noProof/>
            <w:webHidden/>
          </w:rPr>
          <w:instrText xml:space="preserve"> PAGEREF _Toc87569044 \h </w:instrText>
        </w:r>
        <w:r w:rsidR="00DA7416">
          <w:rPr>
            <w:noProof/>
            <w:webHidden/>
          </w:rPr>
        </w:r>
        <w:r w:rsidR="00DA7416">
          <w:rPr>
            <w:noProof/>
            <w:webHidden/>
          </w:rPr>
          <w:fldChar w:fldCharType="separate"/>
        </w:r>
        <w:r w:rsidR="00B544A0">
          <w:rPr>
            <w:noProof/>
            <w:webHidden/>
          </w:rPr>
          <w:t>15</w:t>
        </w:r>
        <w:r w:rsidR="00DA7416">
          <w:rPr>
            <w:noProof/>
            <w:webHidden/>
          </w:rPr>
          <w:fldChar w:fldCharType="end"/>
        </w:r>
      </w:hyperlink>
    </w:p>
    <w:p w14:paraId="3B4BA87D" w14:textId="12F6CA42" w:rsidR="00DA7416" w:rsidRDefault="00D50F23">
      <w:pPr>
        <w:pStyle w:val="TOC2"/>
        <w:tabs>
          <w:tab w:val="right" w:leader="dot" w:pos="9350"/>
        </w:tabs>
        <w:rPr>
          <w:rFonts w:asciiTheme="minorHAnsi" w:eastAsiaTheme="minorEastAsia" w:hAnsiTheme="minorHAnsi" w:cstheme="minorBidi"/>
          <w:noProof/>
          <w:snapToGrid/>
        </w:rPr>
      </w:pPr>
      <w:hyperlink w:anchor="_Toc87569045" w:history="1">
        <w:r w:rsidR="00DA7416" w:rsidRPr="004A4D04">
          <w:rPr>
            <w:rStyle w:val="Hyperlink"/>
            <w:noProof/>
          </w:rPr>
          <w:t>MSBL File Programming</w:t>
        </w:r>
        <w:r w:rsidR="00DA7416">
          <w:rPr>
            <w:noProof/>
            <w:webHidden/>
          </w:rPr>
          <w:tab/>
        </w:r>
        <w:r w:rsidR="00DA7416">
          <w:rPr>
            <w:noProof/>
            <w:webHidden/>
          </w:rPr>
          <w:fldChar w:fldCharType="begin"/>
        </w:r>
        <w:r w:rsidR="00DA7416">
          <w:rPr>
            <w:noProof/>
            <w:webHidden/>
          </w:rPr>
          <w:instrText xml:space="preserve"> PAGEREF _Toc87569045 \h </w:instrText>
        </w:r>
        <w:r w:rsidR="00DA7416">
          <w:rPr>
            <w:noProof/>
            <w:webHidden/>
          </w:rPr>
        </w:r>
        <w:r w:rsidR="00DA7416">
          <w:rPr>
            <w:noProof/>
            <w:webHidden/>
          </w:rPr>
          <w:fldChar w:fldCharType="separate"/>
        </w:r>
        <w:r w:rsidR="00B544A0">
          <w:rPr>
            <w:noProof/>
            <w:webHidden/>
          </w:rPr>
          <w:t>16</w:t>
        </w:r>
        <w:r w:rsidR="00DA7416">
          <w:rPr>
            <w:noProof/>
            <w:webHidden/>
          </w:rPr>
          <w:fldChar w:fldCharType="end"/>
        </w:r>
      </w:hyperlink>
    </w:p>
    <w:p w14:paraId="608B9109" w14:textId="18D4B220" w:rsidR="00DA7416" w:rsidRDefault="00D50F23">
      <w:pPr>
        <w:pStyle w:val="TOC2"/>
        <w:tabs>
          <w:tab w:val="right" w:leader="dot" w:pos="9350"/>
        </w:tabs>
        <w:rPr>
          <w:rFonts w:asciiTheme="minorHAnsi" w:eastAsiaTheme="minorEastAsia" w:hAnsiTheme="minorHAnsi" w:cstheme="minorBidi"/>
          <w:noProof/>
          <w:snapToGrid/>
        </w:rPr>
      </w:pPr>
      <w:hyperlink w:anchor="_Toc87569046" w:history="1">
        <w:r w:rsidR="00DA7416" w:rsidRPr="004A4D04">
          <w:rPr>
            <w:rStyle w:val="Hyperlink"/>
            <w:noProof/>
          </w:rPr>
          <w:t>Locking the SWD Interface</w:t>
        </w:r>
        <w:r w:rsidR="00DA7416">
          <w:rPr>
            <w:noProof/>
            <w:webHidden/>
          </w:rPr>
          <w:tab/>
        </w:r>
        <w:r w:rsidR="00DA7416">
          <w:rPr>
            <w:noProof/>
            <w:webHidden/>
          </w:rPr>
          <w:fldChar w:fldCharType="begin"/>
        </w:r>
        <w:r w:rsidR="00DA7416">
          <w:rPr>
            <w:noProof/>
            <w:webHidden/>
          </w:rPr>
          <w:instrText xml:space="preserve"> PAGEREF _Toc87569046 \h </w:instrText>
        </w:r>
        <w:r w:rsidR="00DA7416">
          <w:rPr>
            <w:noProof/>
            <w:webHidden/>
          </w:rPr>
        </w:r>
        <w:r w:rsidR="00DA7416">
          <w:rPr>
            <w:noProof/>
            <w:webHidden/>
          </w:rPr>
          <w:fldChar w:fldCharType="separate"/>
        </w:r>
        <w:r w:rsidR="00B544A0">
          <w:rPr>
            <w:noProof/>
            <w:webHidden/>
          </w:rPr>
          <w:t>18</w:t>
        </w:r>
        <w:r w:rsidR="00DA7416">
          <w:rPr>
            <w:noProof/>
            <w:webHidden/>
          </w:rPr>
          <w:fldChar w:fldCharType="end"/>
        </w:r>
      </w:hyperlink>
    </w:p>
    <w:p w14:paraId="6547E700" w14:textId="61D72C44" w:rsidR="00DA7416" w:rsidRDefault="00D50F23">
      <w:pPr>
        <w:pStyle w:val="TOC2"/>
        <w:tabs>
          <w:tab w:val="right" w:leader="dot" w:pos="9350"/>
        </w:tabs>
        <w:rPr>
          <w:rFonts w:asciiTheme="minorHAnsi" w:eastAsiaTheme="minorEastAsia" w:hAnsiTheme="minorHAnsi" w:cstheme="minorBidi"/>
          <w:noProof/>
          <w:snapToGrid/>
        </w:rPr>
      </w:pPr>
      <w:hyperlink w:anchor="_Toc87569047" w:history="1">
        <w:r w:rsidR="00DA7416" w:rsidRPr="004A4D04">
          <w:rPr>
            <w:rStyle w:val="Hyperlink"/>
            <w:noProof/>
          </w:rPr>
          <w:t>Unlocking the SWD Interface</w:t>
        </w:r>
        <w:r w:rsidR="00DA7416">
          <w:rPr>
            <w:noProof/>
            <w:webHidden/>
          </w:rPr>
          <w:tab/>
        </w:r>
        <w:r w:rsidR="00DA7416">
          <w:rPr>
            <w:noProof/>
            <w:webHidden/>
          </w:rPr>
          <w:fldChar w:fldCharType="begin"/>
        </w:r>
        <w:r w:rsidR="00DA7416">
          <w:rPr>
            <w:noProof/>
            <w:webHidden/>
          </w:rPr>
          <w:instrText xml:space="preserve"> PAGEREF _Toc87569047 \h </w:instrText>
        </w:r>
        <w:r w:rsidR="00DA7416">
          <w:rPr>
            <w:noProof/>
            <w:webHidden/>
          </w:rPr>
        </w:r>
        <w:r w:rsidR="00DA7416">
          <w:rPr>
            <w:noProof/>
            <w:webHidden/>
          </w:rPr>
          <w:fldChar w:fldCharType="separate"/>
        </w:r>
        <w:r w:rsidR="00B544A0">
          <w:rPr>
            <w:noProof/>
            <w:webHidden/>
          </w:rPr>
          <w:t>18</w:t>
        </w:r>
        <w:r w:rsidR="00DA7416">
          <w:rPr>
            <w:noProof/>
            <w:webHidden/>
          </w:rPr>
          <w:fldChar w:fldCharType="end"/>
        </w:r>
      </w:hyperlink>
    </w:p>
    <w:p w14:paraId="1275D7F3" w14:textId="60CE4421" w:rsidR="00DA7416" w:rsidRDefault="00D50F23">
      <w:pPr>
        <w:pStyle w:val="TOC1"/>
        <w:tabs>
          <w:tab w:val="right" w:leader="dot" w:pos="9350"/>
        </w:tabs>
        <w:rPr>
          <w:rFonts w:asciiTheme="minorHAnsi" w:eastAsiaTheme="minorEastAsia" w:hAnsiTheme="minorHAnsi" w:cstheme="minorBidi"/>
          <w:noProof/>
          <w:snapToGrid/>
        </w:rPr>
      </w:pPr>
      <w:hyperlink w:anchor="_Toc87569048" w:history="1">
        <w:r w:rsidR="00DA7416" w:rsidRPr="004A4D04">
          <w:rPr>
            <w:rStyle w:val="Hyperlink"/>
            <w:noProof/>
          </w:rPr>
          <w:t>Revision History</w:t>
        </w:r>
        <w:r w:rsidR="00DA7416">
          <w:rPr>
            <w:noProof/>
            <w:webHidden/>
          </w:rPr>
          <w:tab/>
        </w:r>
        <w:r w:rsidR="00DA7416">
          <w:rPr>
            <w:noProof/>
            <w:webHidden/>
          </w:rPr>
          <w:fldChar w:fldCharType="begin"/>
        </w:r>
        <w:r w:rsidR="00DA7416">
          <w:rPr>
            <w:noProof/>
            <w:webHidden/>
          </w:rPr>
          <w:instrText xml:space="preserve"> PAGEREF _Toc87569048 \h </w:instrText>
        </w:r>
        <w:r w:rsidR="00DA7416">
          <w:rPr>
            <w:noProof/>
            <w:webHidden/>
          </w:rPr>
        </w:r>
        <w:r w:rsidR="00DA7416">
          <w:rPr>
            <w:noProof/>
            <w:webHidden/>
          </w:rPr>
          <w:fldChar w:fldCharType="separate"/>
        </w:r>
        <w:r w:rsidR="00B544A0">
          <w:rPr>
            <w:noProof/>
            <w:webHidden/>
          </w:rPr>
          <w:t>19</w:t>
        </w:r>
        <w:r w:rsidR="00DA7416">
          <w:rPr>
            <w:noProof/>
            <w:webHidden/>
          </w:rPr>
          <w:fldChar w:fldCharType="end"/>
        </w:r>
      </w:hyperlink>
    </w:p>
    <w:p w14:paraId="2F18FABC" w14:textId="4DEA3CCC" w:rsidR="00935FF1" w:rsidRPr="0008149C" w:rsidRDefault="008462B3" w:rsidP="0008149C">
      <w:pPr>
        <w:pStyle w:val="TOC1"/>
      </w:pPr>
      <w:r w:rsidRPr="00CE0397">
        <w:fldChar w:fldCharType="end"/>
      </w:r>
    </w:p>
    <w:p w14:paraId="6C57DA3B" w14:textId="77777777" w:rsidR="008462B3" w:rsidRPr="002049A4" w:rsidRDefault="008462B3" w:rsidP="007227F7">
      <w:pPr>
        <w:pStyle w:val="TableofContents"/>
      </w:pPr>
      <w:r w:rsidRPr="002049A4">
        <w:t>List of Figures</w:t>
      </w:r>
    </w:p>
    <w:p w14:paraId="14E5007D" w14:textId="749F5E45" w:rsidR="00DA7416" w:rsidRDefault="008462B3">
      <w:pPr>
        <w:pStyle w:val="TableofFigures"/>
        <w:tabs>
          <w:tab w:val="right" w:leader="dot" w:pos="9350"/>
        </w:tabs>
        <w:rPr>
          <w:rFonts w:asciiTheme="minorHAnsi" w:eastAsiaTheme="minorEastAsia" w:hAnsiTheme="minorHAnsi" w:cstheme="minorBidi"/>
          <w:noProof/>
          <w:snapToGrid/>
        </w:rPr>
      </w:pPr>
      <w:r w:rsidRPr="00CE0397">
        <w:rPr>
          <w:rFonts w:ascii="Arial" w:hAnsi="Arial"/>
          <w:szCs w:val="24"/>
        </w:rPr>
        <w:fldChar w:fldCharType="begin"/>
      </w:r>
      <w:r w:rsidRPr="00CE0397">
        <w:rPr>
          <w:rFonts w:ascii="Arial" w:hAnsi="Arial"/>
        </w:rPr>
        <w:instrText xml:space="preserve"> TOC \h \z \t "*Caption-Figure" \c </w:instrText>
      </w:r>
      <w:r w:rsidRPr="00CE0397">
        <w:rPr>
          <w:rFonts w:ascii="Arial" w:hAnsi="Arial"/>
          <w:szCs w:val="24"/>
        </w:rPr>
        <w:fldChar w:fldCharType="separate"/>
      </w:r>
      <w:hyperlink w:anchor="_Toc87569049" w:history="1">
        <w:r w:rsidR="00DA7416" w:rsidRPr="00F9295F">
          <w:rPr>
            <w:rStyle w:val="Hyperlink"/>
            <w:noProof/>
          </w:rPr>
          <w:t>Figure 1. The MAX32630FTHR and MAX32625PICO board connection.</w:t>
        </w:r>
        <w:r w:rsidR="00DA7416">
          <w:rPr>
            <w:noProof/>
            <w:webHidden/>
          </w:rPr>
          <w:tab/>
        </w:r>
        <w:r w:rsidR="00DA7416">
          <w:rPr>
            <w:noProof/>
            <w:webHidden/>
          </w:rPr>
          <w:fldChar w:fldCharType="begin"/>
        </w:r>
        <w:r w:rsidR="00DA7416">
          <w:rPr>
            <w:noProof/>
            <w:webHidden/>
          </w:rPr>
          <w:instrText xml:space="preserve"> PAGEREF _Toc87569049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305065BF" w14:textId="44561993" w:rsidR="00DA7416" w:rsidRDefault="00D50F23">
      <w:pPr>
        <w:pStyle w:val="TableofFigures"/>
        <w:tabs>
          <w:tab w:val="right" w:leader="dot" w:pos="9350"/>
        </w:tabs>
        <w:rPr>
          <w:rFonts w:asciiTheme="minorHAnsi" w:eastAsiaTheme="minorEastAsia" w:hAnsiTheme="minorHAnsi" w:cstheme="minorBidi"/>
          <w:noProof/>
          <w:snapToGrid/>
        </w:rPr>
      </w:pPr>
      <w:hyperlink w:anchor="_Toc87569050" w:history="1">
        <w:r w:rsidR="00DA7416" w:rsidRPr="00F9295F">
          <w:rPr>
            <w:rStyle w:val="Hyperlink"/>
            <w:noProof/>
          </w:rPr>
          <w:t>Figure 2. Serial port list.</w:t>
        </w:r>
        <w:r w:rsidR="00DA7416">
          <w:rPr>
            <w:noProof/>
            <w:webHidden/>
          </w:rPr>
          <w:tab/>
        </w:r>
        <w:r w:rsidR="00DA7416">
          <w:rPr>
            <w:noProof/>
            <w:webHidden/>
          </w:rPr>
          <w:fldChar w:fldCharType="begin"/>
        </w:r>
        <w:r w:rsidR="00DA7416">
          <w:rPr>
            <w:noProof/>
            <w:webHidden/>
          </w:rPr>
          <w:instrText xml:space="preserve"> PAGEREF _Toc87569050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175C1BEB" w14:textId="010033AD" w:rsidR="00DA7416" w:rsidRDefault="00D50F23">
      <w:pPr>
        <w:pStyle w:val="TableofFigures"/>
        <w:tabs>
          <w:tab w:val="right" w:leader="dot" w:pos="9350"/>
        </w:tabs>
        <w:rPr>
          <w:rFonts w:asciiTheme="minorHAnsi" w:eastAsiaTheme="minorEastAsia" w:hAnsiTheme="minorHAnsi" w:cstheme="minorBidi"/>
          <w:noProof/>
          <w:snapToGrid/>
        </w:rPr>
      </w:pPr>
      <w:hyperlink w:anchor="_Toc87569051" w:history="1">
        <w:r w:rsidR="00DA7416" w:rsidRPr="00F9295F">
          <w:rPr>
            <w:rStyle w:val="Hyperlink"/>
            <w:noProof/>
          </w:rPr>
          <w:t>Figure 3. CDC device driver warning.</w:t>
        </w:r>
        <w:r w:rsidR="00DA7416">
          <w:rPr>
            <w:noProof/>
            <w:webHidden/>
          </w:rPr>
          <w:tab/>
        </w:r>
        <w:r w:rsidR="00DA7416">
          <w:rPr>
            <w:noProof/>
            <w:webHidden/>
          </w:rPr>
          <w:fldChar w:fldCharType="begin"/>
        </w:r>
        <w:r w:rsidR="00DA7416">
          <w:rPr>
            <w:noProof/>
            <w:webHidden/>
          </w:rPr>
          <w:instrText xml:space="preserve"> PAGEREF _Toc87569051 \h </w:instrText>
        </w:r>
        <w:r w:rsidR="00DA7416">
          <w:rPr>
            <w:noProof/>
            <w:webHidden/>
          </w:rPr>
        </w:r>
        <w:r w:rsidR="00DA7416">
          <w:rPr>
            <w:noProof/>
            <w:webHidden/>
          </w:rPr>
          <w:fldChar w:fldCharType="separate"/>
        </w:r>
        <w:r w:rsidR="00B544A0">
          <w:rPr>
            <w:noProof/>
            <w:webHidden/>
          </w:rPr>
          <w:t>6</w:t>
        </w:r>
        <w:r w:rsidR="00DA7416">
          <w:rPr>
            <w:noProof/>
            <w:webHidden/>
          </w:rPr>
          <w:fldChar w:fldCharType="end"/>
        </w:r>
      </w:hyperlink>
    </w:p>
    <w:p w14:paraId="43A7BD72" w14:textId="308DC2DE" w:rsidR="00DA7416" w:rsidRDefault="00D50F23">
      <w:pPr>
        <w:pStyle w:val="TableofFigures"/>
        <w:tabs>
          <w:tab w:val="right" w:leader="dot" w:pos="9350"/>
        </w:tabs>
        <w:rPr>
          <w:rFonts w:asciiTheme="minorHAnsi" w:eastAsiaTheme="minorEastAsia" w:hAnsiTheme="minorHAnsi" w:cstheme="minorBidi"/>
          <w:noProof/>
          <w:snapToGrid/>
        </w:rPr>
      </w:pPr>
      <w:hyperlink w:anchor="_Toc87569052" w:history="1">
        <w:r w:rsidR="00DA7416" w:rsidRPr="00F9295F">
          <w:rPr>
            <w:rStyle w:val="Hyperlink"/>
            <w:noProof/>
          </w:rPr>
          <w:t>Figure 4. MAX32630FTHR host reset button.</w:t>
        </w:r>
        <w:r w:rsidR="00DA7416">
          <w:rPr>
            <w:noProof/>
            <w:webHidden/>
          </w:rPr>
          <w:tab/>
        </w:r>
        <w:r w:rsidR="00DA7416">
          <w:rPr>
            <w:noProof/>
            <w:webHidden/>
          </w:rPr>
          <w:fldChar w:fldCharType="begin"/>
        </w:r>
        <w:r w:rsidR="00DA7416">
          <w:rPr>
            <w:noProof/>
            <w:webHidden/>
          </w:rPr>
          <w:instrText xml:space="preserve"> PAGEREF _Toc87569052 \h </w:instrText>
        </w:r>
        <w:r w:rsidR="00DA7416">
          <w:rPr>
            <w:noProof/>
            <w:webHidden/>
          </w:rPr>
        </w:r>
        <w:r w:rsidR="00DA7416">
          <w:rPr>
            <w:noProof/>
            <w:webHidden/>
          </w:rPr>
          <w:fldChar w:fldCharType="separate"/>
        </w:r>
        <w:r w:rsidR="00B544A0">
          <w:rPr>
            <w:noProof/>
            <w:webHidden/>
          </w:rPr>
          <w:t>7</w:t>
        </w:r>
        <w:r w:rsidR="00DA7416">
          <w:rPr>
            <w:noProof/>
            <w:webHidden/>
          </w:rPr>
          <w:fldChar w:fldCharType="end"/>
        </w:r>
      </w:hyperlink>
    </w:p>
    <w:p w14:paraId="151B854D" w14:textId="58F883CA" w:rsidR="00DA7416" w:rsidRDefault="00D50F23">
      <w:pPr>
        <w:pStyle w:val="TableofFigures"/>
        <w:tabs>
          <w:tab w:val="right" w:leader="dot" w:pos="9350"/>
        </w:tabs>
        <w:rPr>
          <w:rFonts w:asciiTheme="minorHAnsi" w:eastAsiaTheme="minorEastAsia" w:hAnsiTheme="minorHAnsi" w:cstheme="minorBidi"/>
          <w:noProof/>
          <w:snapToGrid/>
        </w:rPr>
      </w:pPr>
      <w:hyperlink w:anchor="_Toc87569053" w:history="1">
        <w:r w:rsidR="00DA7416" w:rsidRPr="00F9295F">
          <w:rPr>
            <w:rStyle w:val="Hyperlink"/>
            <w:noProof/>
          </w:rPr>
          <w:t>Figure 5. MAX32630FTHR host blinking LED.</w:t>
        </w:r>
        <w:r w:rsidR="00DA7416">
          <w:rPr>
            <w:noProof/>
            <w:webHidden/>
          </w:rPr>
          <w:tab/>
        </w:r>
        <w:r w:rsidR="00DA7416">
          <w:rPr>
            <w:noProof/>
            <w:webHidden/>
          </w:rPr>
          <w:fldChar w:fldCharType="begin"/>
        </w:r>
        <w:r w:rsidR="00DA7416">
          <w:rPr>
            <w:noProof/>
            <w:webHidden/>
          </w:rPr>
          <w:instrText xml:space="preserve"> PAGEREF _Toc87569053 \h </w:instrText>
        </w:r>
        <w:r w:rsidR="00DA7416">
          <w:rPr>
            <w:noProof/>
            <w:webHidden/>
          </w:rPr>
        </w:r>
        <w:r w:rsidR="00DA7416">
          <w:rPr>
            <w:noProof/>
            <w:webHidden/>
          </w:rPr>
          <w:fldChar w:fldCharType="separate"/>
        </w:r>
        <w:r w:rsidR="00B544A0">
          <w:rPr>
            <w:noProof/>
            <w:webHidden/>
          </w:rPr>
          <w:t>7</w:t>
        </w:r>
        <w:r w:rsidR="00DA7416">
          <w:rPr>
            <w:noProof/>
            <w:webHidden/>
          </w:rPr>
          <w:fldChar w:fldCharType="end"/>
        </w:r>
      </w:hyperlink>
    </w:p>
    <w:p w14:paraId="5BD58801" w14:textId="70B10011" w:rsidR="00DA7416" w:rsidRDefault="00D50F23">
      <w:pPr>
        <w:pStyle w:val="TableofFigures"/>
        <w:tabs>
          <w:tab w:val="right" w:leader="dot" w:pos="9350"/>
        </w:tabs>
        <w:rPr>
          <w:rFonts w:asciiTheme="minorHAnsi" w:eastAsiaTheme="minorEastAsia" w:hAnsiTheme="minorHAnsi" w:cstheme="minorBidi"/>
          <w:noProof/>
          <w:snapToGrid/>
        </w:rPr>
      </w:pPr>
      <w:hyperlink w:anchor="_Toc87569054" w:history="1">
        <w:r w:rsidR="00DA7416" w:rsidRPr="00F9295F">
          <w:rPr>
            <w:rStyle w:val="Hyperlink"/>
            <w:noProof/>
          </w:rPr>
          <w:t>Figure 6. Pin Connection between the MAX32630FTHR and MAX78000FTHR</w:t>
        </w:r>
        <w:r w:rsidR="00DA7416">
          <w:rPr>
            <w:noProof/>
            <w:webHidden/>
          </w:rPr>
          <w:tab/>
        </w:r>
        <w:r w:rsidR="00DA7416">
          <w:rPr>
            <w:noProof/>
            <w:webHidden/>
          </w:rPr>
          <w:fldChar w:fldCharType="begin"/>
        </w:r>
        <w:r w:rsidR="00DA7416">
          <w:rPr>
            <w:noProof/>
            <w:webHidden/>
          </w:rPr>
          <w:instrText xml:space="preserve"> PAGEREF _Toc87569054 \h </w:instrText>
        </w:r>
        <w:r w:rsidR="00DA7416">
          <w:rPr>
            <w:noProof/>
            <w:webHidden/>
          </w:rPr>
        </w:r>
        <w:r w:rsidR="00DA7416">
          <w:rPr>
            <w:noProof/>
            <w:webHidden/>
          </w:rPr>
          <w:fldChar w:fldCharType="separate"/>
        </w:r>
        <w:r w:rsidR="00B544A0">
          <w:rPr>
            <w:noProof/>
            <w:webHidden/>
          </w:rPr>
          <w:t>8</w:t>
        </w:r>
        <w:r w:rsidR="00DA7416">
          <w:rPr>
            <w:noProof/>
            <w:webHidden/>
          </w:rPr>
          <w:fldChar w:fldCharType="end"/>
        </w:r>
      </w:hyperlink>
    </w:p>
    <w:p w14:paraId="29CF6E93" w14:textId="64DE89DD" w:rsidR="00DA7416" w:rsidRDefault="00D50F23">
      <w:pPr>
        <w:pStyle w:val="TableofFigures"/>
        <w:tabs>
          <w:tab w:val="right" w:leader="dot" w:pos="9350"/>
        </w:tabs>
        <w:rPr>
          <w:rFonts w:asciiTheme="minorHAnsi" w:eastAsiaTheme="minorEastAsia" w:hAnsiTheme="minorHAnsi" w:cstheme="minorBidi"/>
          <w:noProof/>
          <w:snapToGrid/>
        </w:rPr>
      </w:pPr>
      <w:hyperlink w:anchor="_Toc87569055" w:history="1">
        <w:r w:rsidR="00DA7416" w:rsidRPr="00F9295F">
          <w:rPr>
            <w:rStyle w:val="Hyperlink"/>
            <w:noProof/>
          </w:rPr>
          <w:t>Figure 7. Downloading firmware with the download_fw_over_host.exe</w:t>
        </w:r>
        <w:r w:rsidR="00DA7416">
          <w:rPr>
            <w:noProof/>
            <w:webHidden/>
          </w:rPr>
          <w:tab/>
        </w:r>
        <w:r w:rsidR="00DA7416">
          <w:rPr>
            <w:noProof/>
            <w:webHidden/>
          </w:rPr>
          <w:fldChar w:fldCharType="begin"/>
        </w:r>
        <w:r w:rsidR="00DA7416">
          <w:rPr>
            <w:noProof/>
            <w:webHidden/>
          </w:rPr>
          <w:instrText xml:space="preserve"> PAGEREF _Toc87569055 \h </w:instrText>
        </w:r>
        <w:r w:rsidR="00DA7416">
          <w:rPr>
            <w:noProof/>
            <w:webHidden/>
          </w:rPr>
        </w:r>
        <w:r w:rsidR="00DA7416">
          <w:rPr>
            <w:noProof/>
            <w:webHidden/>
          </w:rPr>
          <w:fldChar w:fldCharType="separate"/>
        </w:r>
        <w:r w:rsidR="00B544A0">
          <w:rPr>
            <w:noProof/>
            <w:webHidden/>
          </w:rPr>
          <w:t>17</w:t>
        </w:r>
        <w:r w:rsidR="00DA7416">
          <w:rPr>
            <w:noProof/>
            <w:webHidden/>
          </w:rPr>
          <w:fldChar w:fldCharType="end"/>
        </w:r>
      </w:hyperlink>
    </w:p>
    <w:p w14:paraId="15D1B993" w14:textId="075B6DC9" w:rsidR="00DA7416" w:rsidRDefault="00D50F23">
      <w:pPr>
        <w:pStyle w:val="TableofFigures"/>
        <w:tabs>
          <w:tab w:val="right" w:leader="dot" w:pos="9350"/>
        </w:tabs>
        <w:rPr>
          <w:rFonts w:asciiTheme="minorHAnsi" w:eastAsiaTheme="minorEastAsia" w:hAnsiTheme="minorHAnsi" w:cstheme="minorBidi"/>
          <w:noProof/>
          <w:snapToGrid/>
        </w:rPr>
      </w:pPr>
      <w:hyperlink w:anchor="_Toc87569056" w:history="1">
        <w:r w:rsidR="00DA7416" w:rsidRPr="00F9295F">
          <w:rPr>
            <w:rStyle w:val="Hyperlink"/>
            <w:noProof/>
          </w:rPr>
          <w:t>Figure 8. Bootloader Configuration File.</w:t>
        </w:r>
        <w:r w:rsidR="00DA7416">
          <w:rPr>
            <w:noProof/>
            <w:webHidden/>
          </w:rPr>
          <w:tab/>
        </w:r>
        <w:r w:rsidR="00DA7416">
          <w:rPr>
            <w:noProof/>
            <w:webHidden/>
          </w:rPr>
          <w:fldChar w:fldCharType="begin"/>
        </w:r>
        <w:r w:rsidR="00DA7416">
          <w:rPr>
            <w:noProof/>
            <w:webHidden/>
          </w:rPr>
          <w:instrText xml:space="preserve"> PAGEREF _Toc87569056 \h </w:instrText>
        </w:r>
        <w:r w:rsidR="00DA7416">
          <w:rPr>
            <w:noProof/>
            <w:webHidden/>
          </w:rPr>
        </w:r>
        <w:r w:rsidR="00DA7416">
          <w:rPr>
            <w:noProof/>
            <w:webHidden/>
          </w:rPr>
          <w:fldChar w:fldCharType="separate"/>
        </w:r>
        <w:r w:rsidR="00B544A0">
          <w:rPr>
            <w:noProof/>
            <w:webHidden/>
          </w:rPr>
          <w:t>18</w:t>
        </w:r>
        <w:r w:rsidR="00DA7416">
          <w:rPr>
            <w:noProof/>
            <w:webHidden/>
          </w:rPr>
          <w:fldChar w:fldCharType="end"/>
        </w:r>
      </w:hyperlink>
    </w:p>
    <w:p w14:paraId="546236D4" w14:textId="29C8EA69" w:rsidR="00CD51AB" w:rsidRDefault="008462B3" w:rsidP="001467FD">
      <w:pPr>
        <w:pStyle w:val="Body"/>
      </w:pPr>
      <w:r w:rsidRPr="00CE0397">
        <w:fldChar w:fldCharType="end"/>
      </w:r>
    </w:p>
    <w:p w14:paraId="53125FAC" w14:textId="416B81E0" w:rsidR="007A1362" w:rsidRPr="002049A4" w:rsidRDefault="008462B3" w:rsidP="007227F7">
      <w:pPr>
        <w:pStyle w:val="TableofContents"/>
      </w:pPr>
      <w:r w:rsidRPr="002049A4">
        <w:lastRenderedPageBreak/>
        <w:t>List of Tables</w:t>
      </w:r>
    </w:p>
    <w:p w14:paraId="775E0506" w14:textId="6A95C093" w:rsidR="00DA7416" w:rsidRDefault="008462B3">
      <w:pPr>
        <w:pStyle w:val="TableofFigures"/>
        <w:tabs>
          <w:tab w:val="right" w:leader="dot" w:pos="9350"/>
        </w:tabs>
        <w:rPr>
          <w:rFonts w:asciiTheme="minorHAnsi" w:eastAsiaTheme="minorEastAsia" w:hAnsiTheme="minorHAnsi" w:cstheme="minorBidi"/>
          <w:noProof/>
          <w:snapToGrid/>
        </w:rPr>
      </w:pPr>
      <w:r w:rsidRPr="00CE0397">
        <w:rPr>
          <w:rFonts w:ascii="Arial" w:hAnsi="Arial"/>
        </w:rPr>
        <w:fldChar w:fldCharType="begin"/>
      </w:r>
      <w:r w:rsidRPr="00CE0397">
        <w:rPr>
          <w:rFonts w:ascii="Arial" w:hAnsi="Arial"/>
        </w:rPr>
        <w:instrText xml:space="preserve"> TOC \h \z \t "*Table Title" \c </w:instrText>
      </w:r>
      <w:r w:rsidRPr="00CE0397">
        <w:rPr>
          <w:rFonts w:ascii="Arial" w:hAnsi="Arial"/>
        </w:rPr>
        <w:fldChar w:fldCharType="separate"/>
      </w:r>
      <w:hyperlink w:anchor="_Toc87569057" w:history="1">
        <w:r w:rsidR="00DA7416" w:rsidRPr="009A32C4">
          <w:rPr>
            <w:rStyle w:val="Hyperlink"/>
            <w:noProof/>
          </w:rPr>
          <w:t>Table 1. Pin Connection between the MAX32630FTHR and MAX78000FTHR</w:t>
        </w:r>
        <w:r w:rsidR="00DA7416">
          <w:rPr>
            <w:noProof/>
            <w:webHidden/>
          </w:rPr>
          <w:tab/>
        </w:r>
        <w:r w:rsidR="00DA7416">
          <w:rPr>
            <w:noProof/>
            <w:webHidden/>
          </w:rPr>
          <w:fldChar w:fldCharType="begin"/>
        </w:r>
        <w:r w:rsidR="00DA7416">
          <w:rPr>
            <w:noProof/>
            <w:webHidden/>
          </w:rPr>
          <w:instrText xml:space="preserve"> PAGEREF _Toc87569057 \h </w:instrText>
        </w:r>
        <w:r w:rsidR="00DA7416">
          <w:rPr>
            <w:noProof/>
            <w:webHidden/>
          </w:rPr>
        </w:r>
        <w:r w:rsidR="00DA7416">
          <w:rPr>
            <w:noProof/>
            <w:webHidden/>
          </w:rPr>
          <w:fldChar w:fldCharType="separate"/>
        </w:r>
        <w:r w:rsidR="00B544A0">
          <w:rPr>
            <w:noProof/>
            <w:webHidden/>
          </w:rPr>
          <w:t>8</w:t>
        </w:r>
        <w:r w:rsidR="00DA7416">
          <w:rPr>
            <w:noProof/>
            <w:webHidden/>
          </w:rPr>
          <w:fldChar w:fldCharType="end"/>
        </w:r>
      </w:hyperlink>
    </w:p>
    <w:p w14:paraId="583C36FE" w14:textId="6CF3B0F0" w:rsidR="00CD51AB" w:rsidRDefault="008462B3" w:rsidP="00D42517">
      <w:pPr>
        <w:pStyle w:val="Body"/>
      </w:pPr>
      <w:r w:rsidRPr="00CE0397">
        <w:fldChar w:fldCharType="end"/>
      </w:r>
      <w:bookmarkStart w:id="7" w:name="_Toc30582045"/>
      <w:bookmarkEnd w:id="5"/>
      <w:bookmarkEnd w:id="6"/>
    </w:p>
    <w:p w14:paraId="18442A0D" w14:textId="77777777" w:rsidR="00D42517" w:rsidRDefault="00D42517" w:rsidP="00D42517">
      <w:pPr>
        <w:pStyle w:val="Body"/>
      </w:pPr>
      <w:r>
        <w:br w:type="page"/>
      </w:r>
    </w:p>
    <w:p w14:paraId="53E57D4A" w14:textId="5B031076" w:rsidR="00935FF1" w:rsidRPr="00080848" w:rsidRDefault="009F0F6D" w:rsidP="00935FF1">
      <w:pPr>
        <w:pStyle w:val="H2-Heading"/>
      </w:pPr>
      <w:bookmarkStart w:id="8" w:name="_Toc87569031"/>
      <w:r w:rsidRPr="00A56DE1">
        <w:lastRenderedPageBreak/>
        <w:t>Introduction</w:t>
      </w:r>
      <w:bookmarkEnd w:id="7"/>
      <w:bookmarkEnd w:id="8"/>
    </w:p>
    <w:p w14:paraId="260458C0" w14:textId="1BDCF3E5" w:rsidR="009F0F6D" w:rsidRPr="006479D7" w:rsidRDefault="009F0F6D" w:rsidP="009F0F6D">
      <w:pPr>
        <w:pStyle w:val="Body"/>
      </w:pPr>
      <w:bookmarkStart w:id="9" w:name="OLE_LINK5"/>
      <w:bookmarkStart w:id="10" w:name="OLE_LINK6"/>
      <w:r w:rsidRPr="00E21051">
        <w:t xml:space="preserve">This </w:t>
      </w:r>
      <w:r>
        <w:t>application note</w:t>
      </w:r>
      <w:r w:rsidRPr="00E21051">
        <w:t xml:space="preserve"> provides the instructions to </w:t>
      </w:r>
      <w:r>
        <w:t>program example host code into the MAX32630FTHR development platform.</w:t>
      </w:r>
    </w:p>
    <w:p w14:paraId="0FCD8190" w14:textId="1FDF1A0A" w:rsidR="009F0F6D" w:rsidRDefault="009F0F6D" w:rsidP="009F0F6D">
      <w:pPr>
        <w:pStyle w:val="Body"/>
      </w:pPr>
      <w:r>
        <w:t>The document also gives details related to hardware setup and application programming by using the MAX</w:t>
      </w:r>
      <w:r w:rsidR="00560DB0">
        <w:t>78000</w:t>
      </w:r>
      <w:r>
        <w:t xml:space="preserve"> bootloader and example host code.</w:t>
      </w:r>
    </w:p>
    <w:p w14:paraId="59F0338C" w14:textId="59662254" w:rsidR="003F436E" w:rsidRDefault="009F0F6D" w:rsidP="009F0F6D">
      <w:pPr>
        <w:pStyle w:val="Body"/>
      </w:pPr>
      <w:r w:rsidRPr="003875F8">
        <w:t xml:space="preserve">Note that the screenshots may differ according to the </w:t>
      </w:r>
      <w:r>
        <w:t>software</w:t>
      </w:r>
      <w:r w:rsidRPr="003875F8">
        <w:t xml:space="preserve"> versions, but the steps will be</w:t>
      </w:r>
      <w:r w:rsidR="00A87279">
        <w:t xml:space="preserve"> the</w:t>
      </w:r>
      <w:r w:rsidRPr="003875F8">
        <w:t xml:space="preserve"> same.</w:t>
      </w:r>
    </w:p>
    <w:p w14:paraId="11B3EDAD" w14:textId="77777777" w:rsidR="003F436E" w:rsidRDefault="003F436E">
      <w:pPr>
        <w:spacing w:before="0" w:after="0" w:line="240" w:lineRule="auto"/>
        <w:rPr>
          <w:rFonts w:eastAsia="SimSun"/>
          <w:szCs w:val="19"/>
          <w:lang w:eastAsia="zh-CN"/>
        </w:rPr>
      </w:pPr>
      <w:r>
        <w:br w:type="page"/>
      </w:r>
    </w:p>
    <w:p w14:paraId="7F700DEF" w14:textId="77777777" w:rsidR="005731AC" w:rsidRPr="00080848" w:rsidRDefault="009F0F6D" w:rsidP="00080848">
      <w:pPr>
        <w:pStyle w:val="H2-Heading"/>
      </w:pPr>
      <w:bookmarkStart w:id="11" w:name="_Toc30582046"/>
      <w:bookmarkStart w:id="12" w:name="_Toc87569032"/>
      <w:r w:rsidRPr="003875F8">
        <w:lastRenderedPageBreak/>
        <w:t>System Requirements</w:t>
      </w:r>
      <w:bookmarkEnd w:id="11"/>
      <w:bookmarkEnd w:id="12"/>
    </w:p>
    <w:p w14:paraId="08D37BA5" w14:textId="3B57BE90" w:rsidR="009F0F6D" w:rsidRPr="003875F8" w:rsidRDefault="009F0F6D" w:rsidP="009F0F6D">
      <w:pPr>
        <w:pStyle w:val="Body"/>
      </w:pPr>
      <w:r w:rsidRPr="003875F8">
        <w:t>To</w:t>
      </w:r>
      <w:r w:rsidR="00560DB0">
        <w:t xml:space="preserve"> </w:t>
      </w:r>
      <w:r>
        <w:t>program the MAX</w:t>
      </w:r>
      <w:r w:rsidR="00560DB0">
        <w:t>78000</w:t>
      </w:r>
      <w:r>
        <w:t xml:space="preserve"> bootloader code into the </w:t>
      </w:r>
      <w:r w:rsidR="00560DB0">
        <w:t>MAX78000FTHR</w:t>
      </w:r>
      <w:r>
        <w:t xml:space="preserve">, </w:t>
      </w:r>
      <w:r w:rsidRPr="003875F8">
        <w:t>the minimum requirements are as follows:</w:t>
      </w:r>
    </w:p>
    <w:p w14:paraId="343B191F" w14:textId="77777777" w:rsidR="009F0F6D" w:rsidRPr="009F0F6D" w:rsidRDefault="009F0F6D" w:rsidP="009F0F6D">
      <w:pPr>
        <w:pStyle w:val="Bullet"/>
      </w:pPr>
      <w:r w:rsidRPr="009F0F6D">
        <w:t>Windows</w:t>
      </w:r>
      <w:r w:rsidRPr="009F0F6D">
        <w:rPr>
          <w:rStyle w:val="BodySuperscript"/>
        </w:rPr>
        <w:t>®</w:t>
      </w:r>
      <w:r w:rsidRPr="009F0F6D">
        <w:t xml:space="preserve"> PC</w:t>
      </w:r>
    </w:p>
    <w:p w14:paraId="5A3F8C3B" w14:textId="77777777" w:rsidR="009F0F6D" w:rsidRPr="009F0F6D" w:rsidRDefault="009F0F6D" w:rsidP="009F0F6D">
      <w:pPr>
        <w:pStyle w:val="Bullet-Small"/>
      </w:pPr>
      <w:r w:rsidRPr="009F0F6D">
        <w:t>Windows 10, Windows 7</w:t>
      </w:r>
    </w:p>
    <w:p w14:paraId="52F3A8B2" w14:textId="77777777" w:rsidR="009F0F6D" w:rsidRPr="009F0F6D" w:rsidRDefault="009F0F6D" w:rsidP="009F0F6D">
      <w:pPr>
        <w:pStyle w:val="Bullet-Small"/>
      </w:pPr>
      <w:r w:rsidRPr="009F0F6D">
        <w:t>OpenSSL</w:t>
      </w:r>
    </w:p>
    <w:p w14:paraId="689B98C4" w14:textId="77777777" w:rsidR="009F0F6D" w:rsidRPr="009F0F6D" w:rsidRDefault="009F0F6D" w:rsidP="009F0F6D">
      <w:pPr>
        <w:pStyle w:val="Bullet-Small"/>
      </w:pPr>
      <w:r w:rsidRPr="009F0F6D">
        <w:t>Maxim Toolchain Software (more information, including download and installation instructions, is in this document)</w:t>
      </w:r>
    </w:p>
    <w:p w14:paraId="34408AD2" w14:textId="316C6C5D" w:rsidR="009F0F6D" w:rsidRPr="009F0F6D" w:rsidRDefault="00560DB0" w:rsidP="009F0F6D">
      <w:pPr>
        <w:pStyle w:val="Bullet"/>
      </w:pPr>
      <w:r>
        <w:t>MAX78000FTHR</w:t>
      </w:r>
      <w:r w:rsidR="009F0F6D" w:rsidRPr="009F0F6D">
        <w:t xml:space="preserve"> and micro-USB cable</w:t>
      </w:r>
    </w:p>
    <w:p w14:paraId="2B1A582E" w14:textId="77777777" w:rsidR="009F0F6D" w:rsidRPr="009F0F6D" w:rsidRDefault="009F0F6D" w:rsidP="009F0F6D">
      <w:pPr>
        <w:pStyle w:val="Bullet"/>
      </w:pPr>
      <w:r w:rsidRPr="009F0F6D">
        <w:t>MAX32630FTHR and micro-USB cable</w:t>
      </w:r>
    </w:p>
    <w:p w14:paraId="2CB5B7E6" w14:textId="77777777" w:rsidR="009F0F6D" w:rsidRPr="009F0F6D" w:rsidRDefault="009F0F6D" w:rsidP="009F0F6D">
      <w:pPr>
        <w:pStyle w:val="Bullet"/>
      </w:pPr>
      <w:r w:rsidRPr="009F0F6D">
        <w:t>MAX32625PICO evaluation kit (EV kit) and micro-USB cable</w:t>
      </w:r>
    </w:p>
    <w:p w14:paraId="525CCE91" w14:textId="57C70882" w:rsidR="009F0F6D" w:rsidRPr="009F0F6D" w:rsidRDefault="009F0F6D" w:rsidP="009F0F6D">
      <w:pPr>
        <w:pStyle w:val="Bullet"/>
      </w:pPr>
      <w:r w:rsidRPr="009F0F6D">
        <w:t xml:space="preserve">Test wires to connect the </w:t>
      </w:r>
      <w:r w:rsidR="00560DB0">
        <w:t>MAX78000FTHR</w:t>
      </w:r>
      <w:r w:rsidRPr="009F0F6D">
        <w:t xml:space="preserve"> and MAX32630FTHR</w:t>
      </w:r>
    </w:p>
    <w:bookmarkEnd w:id="9"/>
    <w:bookmarkEnd w:id="10"/>
    <w:p w14:paraId="79EC9800" w14:textId="77777777" w:rsidR="005731AC" w:rsidRDefault="005731AC" w:rsidP="007227F7">
      <w:pPr>
        <w:pStyle w:val="Body"/>
      </w:pPr>
    </w:p>
    <w:p w14:paraId="2E3D6AA9" w14:textId="77777777" w:rsidR="0008099F" w:rsidRPr="009F0F6D" w:rsidRDefault="0008099F" w:rsidP="0008099F">
      <w:pPr>
        <w:pStyle w:val="H2-Heading"/>
      </w:pPr>
      <w:bookmarkStart w:id="13" w:name="_Toc27744957"/>
      <w:bookmarkStart w:id="14" w:name="_Toc27748585"/>
      <w:bookmarkStart w:id="15" w:name="_Toc30582047"/>
      <w:bookmarkStart w:id="16" w:name="_Toc66980917"/>
      <w:bookmarkStart w:id="17" w:name="_Toc87569033"/>
      <w:r w:rsidRPr="009F0F6D">
        <w:t>Maxim Toolchain Installation</w:t>
      </w:r>
      <w:bookmarkEnd w:id="13"/>
      <w:bookmarkEnd w:id="14"/>
      <w:bookmarkEnd w:id="15"/>
      <w:bookmarkEnd w:id="16"/>
      <w:bookmarkEnd w:id="17"/>
    </w:p>
    <w:p w14:paraId="0531A0DA" w14:textId="77777777" w:rsidR="0008099F" w:rsidRPr="009F0F6D" w:rsidRDefault="0008099F" w:rsidP="0008099F">
      <w:pPr>
        <w:pStyle w:val="Body"/>
      </w:pPr>
      <w:r w:rsidRPr="009F0F6D">
        <w:t>To install the Maxim Toolchain to your PC, use the following steps:</w:t>
      </w:r>
    </w:p>
    <w:p w14:paraId="5BF47B4C" w14:textId="77777777" w:rsidR="0008099F" w:rsidRPr="009F0F6D" w:rsidRDefault="0008099F" w:rsidP="0008099F">
      <w:pPr>
        <w:pStyle w:val="BodyIndent-TextNumbering"/>
        <w:numPr>
          <w:ilvl w:val="0"/>
          <w:numId w:val="1"/>
        </w:numPr>
      </w:pPr>
      <w:r w:rsidRPr="009F0F6D">
        <w:t xml:space="preserve">Download the </w:t>
      </w:r>
      <w:r>
        <w:t xml:space="preserve">Maxim SDK </w:t>
      </w:r>
      <w:hyperlink r:id="rId12" w:history="1">
        <w:r w:rsidRPr="009F0F6D">
          <w:rPr>
            <w:rStyle w:val="Hyperlink"/>
          </w:rPr>
          <w:t>here</w:t>
        </w:r>
      </w:hyperlink>
      <w:r w:rsidRPr="009F0F6D">
        <w:t>.</w:t>
      </w:r>
    </w:p>
    <w:p w14:paraId="60EAE499" w14:textId="37106D9E" w:rsidR="0063139F" w:rsidRDefault="0008099F" w:rsidP="005E7924">
      <w:pPr>
        <w:pStyle w:val="BodyIndent-TextNumbering"/>
        <w:numPr>
          <w:ilvl w:val="0"/>
          <w:numId w:val="1"/>
        </w:numPr>
      </w:pPr>
      <w:r w:rsidRPr="009F0F6D">
        <w:t xml:space="preserve">After downloading is complete, double-click </w:t>
      </w:r>
      <w:r w:rsidRPr="00017261">
        <w:rPr>
          <w:b/>
          <w:bCs/>
        </w:rPr>
        <w:t xml:space="preserve">  </w:t>
      </w:r>
      <w:r w:rsidRPr="00017261">
        <w:rPr>
          <w:b/>
          <w:bCs/>
        </w:rPr>
        <w:tab/>
        <w:t>MaximMicrosSDK.exe</w:t>
      </w:r>
      <w:r>
        <w:rPr>
          <w:b/>
          <w:bCs/>
        </w:rPr>
        <w:t xml:space="preserve"> </w:t>
      </w:r>
      <w:r w:rsidRPr="009F0F6D">
        <w:t xml:space="preserve">and use the default settings and select </w:t>
      </w:r>
      <w:r w:rsidRPr="00ED3116">
        <w:rPr>
          <w:b/>
          <w:bCs/>
        </w:rPr>
        <w:t>Next</w:t>
      </w:r>
      <w:r w:rsidRPr="009F0F6D">
        <w:t xml:space="preserve"> until finished.</w:t>
      </w:r>
      <w:bookmarkStart w:id="18" w:name="_Toc30582048"/>
    </w:p>
    <w:p w14:paraId="0C4A29FB" w14:textId="440615D2" w:rsidR="001C75E0" w:rsidRDefault="001C75E0" w:rsidP="00396EDE">
      <w:pPr>
        <w:pStyle w:val="Body"/>
      </w:pPr>
    </w:p>
    <w:p w14:paraId="387FE33E" w14:textId="1C0AB1C9" w:rsidR="00396EDE" w:rsidRDefault="00396EDE">
      <w:pPr>
        <w:spacing w:before="0" w:after="0" w:line="240" w:lineRule="auto"/>
        <w:rPr>
          <w:rFonts w:eastAsia="SimSun"/>
          <w:szCs w:val="19"/>
          <w:lang w:eastAsia="zh-CN"/>
        </w:rPr>
      </w:pPr>
      <w:r>
        <w:br w:type="page"/>
      </w:r>
    </w:p>
    <w:p w14:paraId="61191DF6" w14:textId="2A3603B7" w:rsidR="001C75E0" w:rsidRDefault="001C75E0" w:rsidP="001C75E0">
      <w:pPr>
        <w:pStyle w:val="H2-Heading"/>
      </w:pPr>
      <w:bookmarkStart w:id="19" w:name="_Toc87569034"/>
      <w:r>
        <w:lastRenderedPageBreak/>
        <w:t>Environment Setup</w:t>
      </w:r>
      <w:bookmarkEnd w:id="19"/>
    </w:p>
    <w:p w14:paraId="7F5207CB" w14:textId="7C8E209D" w:rsidR="001C75E0" w:rsidRPr="007227F7" w:rsidRDefault="001C75E0" w:rsidP="001C75E0">
      <w:pPr>
        <w:pStyle w:val="Bullet"/>
        <w:numPr>
          <w:ilvl w:val="0"/>
          <w:numId w:val="0"/>
        </w:numPr>
      </w:pPr>
      <w:r>
        <w:t>Copy the</w:t>
      </w:r>
      <w:r w:rsidRPr="009F0F6D">
        <w:t xml:space="preserve"> release package</w:t>
      </w:r>
      <w:r>
        <w:t xml:space="preserve"> content</w:t>
      </w:r>
      <w:r w:rsidRPr="009F0F6D">
        <w:t xml:space="preserve"> to your PC under</w:t>
      </w:r>
      <w:r>
        <w:t xml:space="preserve"> the</w:t>
      </w:r>
      <w:r w:rsidRPr="009F0F6D">
        <w:t xml:space="preserve"> </w:t>
      </w:r>
      <w:r w:rsidRPr="0089284F">
        <w:rPr>
          <w:i/>
          <w:iCs/>
        </w:rPr>
        <w:t>C:\</w:t>
      </w:r>
      <w:r w:rsidRPr="001C75E0">
        <w:rPr>
          <w:i/>
          <w:iCs/>
        </w:rPr>
        <w:t xml:space="preserve"> </w:t>
      </w:r>
      <w:r w:rsidR="00C80383">
        <w:rPr>
          <w:i/>
          <w:iCs/>
        </w:rPr>
        <w:t>MAX78000_MSBL</w:t>
      </w:r>
      <w:r w:rsidRPr="00545CEF">
        <w:rPr>
          <w:i/>
          <w:iCs/>
        </w:rPr>
        <w:t xml:space="preserve"> </w:t>
      </w:r>
      <w:r w:rsidRPr="009F0F6D">
        <w:t>folder.</w:t>
      </w:r>
    </w:p>
    <w:p w14:paraId="2B131397" w14:textId="69E98932" w:rsidR="00962371" w:rsidRPr="002049A4" w:rsidRDefault="00962371" w:rsidP="001467FD">
      <w:pPr>
        <w:pStyle w:val="H3-Heading"/>
      </w:pPr>
      <w:bookmarkStart w:id="20" w:name="_Toc30582050"/>
      <w:bookmarkStart w:id="21" w:name="_Toc87569035"/>
      <w:bookmarkStart w:id="22" w:name="_Hlk36558871"/>
      <w:bookmarkEnd w:id="18"/>
      <w:r w:rsidRPr="004D611E">
        <w:t>Programming the MAX32630FTHR</w:t>
      </w:r>
      <w:bookmarkEnd w:id="20"/>
      <w:bookmarkEnd w:id="21"/>
    </w:p>
    <w:p w14:paraId="15E3448D" w14:textId="77777777" w:rsidR="00962371" w:rsidRPr="002143D3" w:rsidRDefault="00962371" w:rsidP="00962371">
      <w:pPr>
        <w:pStyle w:val="Body"/>
      </w:pPr>
      <w:bookmarkStart w:id="23" w:name="_Hlk27981192"/>
      <w:bookmarkEnd w:id="22"/>
      <w:r w:rsidRPr="000A4E90">
        <w:t xml:space="preserve">To </w:t>
      </w:r>
      <w:r>
        <w:t>program</w:t>
      </w:r>
      <w:r w:rsidRPr="000A4E90">
        <w:t xml:space="preserve"> </w:t>
      </w:r>
      <w:r>
        <w:t>example host code into the MAX32630FTHR</w:t>
      </w:r>
      <w:r w:rsidRPr="000A4E90">
        <w:t xml:space="preserve">, </w:t>
      </w:r>
      <w:r>
        <w:t>use the</w:t>
      </w:r>
      <w:r w:rsidRPr="000A4E90">
        <w:t xml:space="preserve"> follow</w:t>
      </w:r>
      <w:r>
        <w:t>ing</w:t>
      </w:r>
      <w:r w:rsidRPr="000A4E90">
        <w:t xml:space="preserve"> steps</w:t>
      </w:r>
      <w:r>
        <w:t>:</w:t>
      </w:r>
      <w:bookmarkEnd w:id="23"/>
    </w:p>
    <w:p w14:paraId="4AC98DA5" w14:textId="5599A12F" w:rsidR="00962371" w:rsidRPr="00962371" w:rsidRDefault="00962371" w:rsidP="0041687E">
      <w:pPr>
        <w:pStyle w:val="BodyIndent-TextNumbering"/>
        <w:numPr>
          <w:ilvl w:val="0"/>
          <w:numId w:val="10"/>
        </w:numPr>
      </w:pPr>
      <w:r w:rsidRPr="00BF5AB2">
        <w:t xml:space="preserve">Connect the grey 10-pin connector to the MAX32630FTHR and the </w:t>
      </w:r>
      <w:bookmarkStart w:id="24" w:name="_Hlk4669897"/>
      <w:r w:rsidRPr="00BF5AB2">
        <w:t xml:space="preserve">MAX32625PICO </w:t>
      </w:r>
      <w:bookmarkEnd w:id="24"/>
      <w:r w:rsidRPr="00BF5AB2">
        <w:t>board.</w:t>
      </w:r>
    </w:p>
    <w:p w14:paraId="314BC42A" w14:textId="77777777" w:rsidR="00962371" w:rsidRPr="00962371" w:rsidRDefault="00962371" w:rsidP="0041687E">
      <w:pPr>
        <w:pStyle w:val="BodyIndent-TextNumbering"/>
      </w:pPr>
      <w:r w:rsidRPr="00BF5AB2">
        <w:t>Connect the micro-USB cable to the</w:t>
      </w:r>
      <w:r w:rsidRPr="00962371">
        <w:t xml:space="preserve"> MAX32625PICO and the PC.</w:t>
      </w:r>
    </w:p>
    <w:p w14:paraId="42B15533" w14:textId="77777777" w:rsidR="00962371" w:rsidRPr="00962371" w:rsidRDefault="00962371" w:rsidP="0041687E">
      <w:pPr>
        <w:pStyle w:val="BodyIndent-TextNumbering"/>
      </w:pPr>
      <w:r w:rsidRPr="00BF5AB2">
        <w:t>Connect the micro-USB cable to the</w:t>
      </w:r>
      <w:r w:rsidRPr="00962371">
        <w:t xml:space="preserve"> MAX32630FTHR and the PC.</w:t>
      </w:r>
    </w:p>
    <w:p w14:paraId="281E6C7B" w14:textId="77777777" w:rsidR="00962371" w:rsidRPr="00962371" w:rsidRDefault="00962371" w:rsidP="00CE0397">
      <w:pPr>
        <w:ind w:left="720"/>
      </w:pPr>
      <w:r w:rsidRPr="00962371">
        <w:rPr>
          <w:noProof/>
        </w:rPr>
        <w:drawing>
          <wp:inline distT="0" distB="0" distL="0" distR="0" wp14:anchorId="65079925" wp14:editId="6F8B1FF7">
            <wp:extent cx="2757830" cy="1814362"/>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_ed.jpg"/>
                    <pic:cNvPicPr/>
                  </pic:nvPicPr>
                  <pic:blipFill>
                    <a:blip r:embed="rId13"/>
                    <a:stretch>
                      <a:fillRect/>
                    </a:stretch>
                  </pic:blipFill>
                  <pic:spPr>
                    <a:xfrm>
                      <a:off x="0" y="0"/>
                      <a:ext cx="2768024" cy="1821069"/>
                    </a:xfrm>
                    <a:prstGeom prst="rect">
                      <a:avLst/>
                    </a:prstGeom>
                  </pic:spPr>
                </pic:pic>
              </a:graphicData>
            </a:graphic>
          </wp:inline>
        </w:drawing>
      </w:r>
    </w:p>
    <w:p w14:paraId="32347430" w14:textId="188019FD" w:rsidR="00962371" w:rsidRPr="00962371" w:rsidRDefault="00962371" w:rsidP="00CE0397">
      <w:pPr>
        <w:pStyle w:val="Caption-Figure"/>
        <w:ind w:left="720"/>
      </w:pPr>
      <w:bookmarkStart w:id="25" w:name="_Toc30582030"/>
      <w:bookmarkStart w:id="26" w:name="_Toc87569049"/>
      <w:r w:rsidRPr="00962371">
        <w:t xml:space="preserve">Figure </w:t>
      </w:r>
      <w:r w:rsidR="00D50F23">
        <w:fldChar w:fldCharType="begin"/>
      </w:r>
      <w:r w:rsidR="00D50F23">
        <w:instrText xml:space="preserve"> SEQ Figure \* ARABIC </w:instrText>
      </w:r>
      <w:r w:rsidR="00D50F23">
        <w:fldChar w:fldCharType="separate"/>
      </w:r>
      <w:r w:rsidR="00B544A0">
        <w:rPr>
          <w:noProof/>
        </w:rPr>
        <w:t>1</w:t>
      </w:r>
      <w:r w:rsidR="00D50F23">
        <w:rPr>
          <w:noProof/>
        </w:rPr>
        <w:fldChar w:fldCharType="end"/>
      </w:r>
      <w:r w:rsidRPr="00962371">
        <w:t>. The MAX32630FTHR and MAX32625PICO board connection</w:t>
      </w:r>
      <w:bookmarkStart w:id="27" w:name="_Ref525896812"/>
      <w:r w:rsidRPr="00962371">
        <w:t>.</w:t>
      </w:r>
      <w:bookmarkEnd w:id="25"/>
      <w:bookmarkEnd w:id="26"/>
    </w:p>
    <w:p w14:paraId="215A368C" w14:textId="77777777" w:rsidR="00962371" w:rsidRPr="00962371" w:rsidRDefault="00962371" w:rsidP="0041687E">
      <w:pPr>
        <w:pStyle w:val="BodyIndent-TextNumbering"/>
      </w:pPr>
      <w:r w:rsidRPr="00012402">
        <w:t>Wait a few minutes for the Windows driver to install</w:t>
      </w:r>
      <w:r w:rsidRPr="00962371">
        <w:t>, then verify that it is installed correctly.</w:t>
      </w:r>
      <w:bookmarkEnd w:id="27"/>
    </w:p>
    <w:p w14:paraId="1CEB5BEC" w14:textId="77777777" w:rsidR="00962371" w:rsidRPr="00962371" w:rsidRDefault="00962371" w:rsidP="0041687E">
      <w:pPr>
        <w:pStyle w:val="BodyIndent-TextNumberingSmall"/>
      </w:pPr>
      <w:r>
        <w:t>In the Windows</w:t>
      </w:r>
      <w:r w:rsidRPr="00962371">
        <w:t xml:space="preserve"> 10 search box, type </w:t>
      </w:r>
      <w:r w:rsidRPr="00F40DBC">
        <w:rPr>
          <w:b/>
          <w:bCs/>
        </w:rPr>
        <w:t>Control Panel</w:t>
      </w:r>
      <w:r w:rsidRPr="00962371">
        <w:t xml:space="preserve"> (or for Windows 7, click </w:t>
      </w:r>
      <w:r w:rsidRPr="00F40DBC">
        <w:rPr>
          <w:b/>
          <w:bCs/>
        </w:rPr>
        <w:t>Control Panel</w:t>
      </w:r>
      <w:r w:rsidRPr="00962371">
        <w:t xml:space="preserve"> on the right side of the </w:t>
      </w:r>
      <w:r w:rsidRPr="00F40DBC">
        <w:rPr>
          <w:b/>
          <w:bCs/>
        </w:rPr>
        <w:t>Start Menu</w:t>
      </w:r>
      <w:r w:rsidRPr="00962371">
        <w:t xml:space="preserve">). Either click </w:t>
      </w:r>
      <w:r w:rsidRPr="00F40DBC">
        <w:rPr>
          <w:b/>
          <w:bCs/>
        </w:rPr>
        <w:t>Hardware and Sound</w:t>
      </w:r>
      <w:r w:rsidRPr="00962371">
        <w:t xml:space="preserve">, then </w:t>
      </w:r>
      <w:r w:rsidRPr="00F40DBC">
        <w:rPr>
          <w:b/>
          <w:bCs/>
        </w:rPr>
        <w:t>Device Manager</w:t>
      </w:r>
      <w:r w:rsidRPr="00962371">
        <w:t xml:space="preserve">, or type </w:t>
      </w:r>
      <w:r w:rsidRPr="00F40DBC">
        <w:rPr>
          <w:b/>
          <w:bCs/>
        </w:rPr>
        <w:t>Device Manager</w:t>
      </w:r>
      <w:r w:rsidRPr="00962371">
        <w:t xml:space="preserve"> in the search box in the upper right.</w:t>
      </w:r>
    </w:p>
    <w:p w14:paraId="0C323605" w14:textId="77777777" w:rsidR="00962371" w:rsidRPr="00962371" w:rsidRDefault="00962371" w:rsidP="0041687E">
      <w:pPr>
        <w:pStyle w:val="BodyIndent-TextNumberingSmall"/>
      </w:pPr>
      <w:bookmarkStart w:id="28" w:name="_Ref525896824"/>
      <w:r w:rsidRPr="006A63E3">
        <w:t xml:space="preserve">If the drivers have correctly installed, you should see one port listed as </w:t>
      </w:r>
      <w:r w:rsidRPr="00F40DBC">
        <w:rPr>
          <w:b/>
          <w:bCs/>
        </w:rPr>
        <w:t>mbed Serial Port</w:t>
      </w:r>
      <w:r w:rsidRPr="00962371">
        <w:t xml:space="preserve"> for the MAX32625PICO. Note the COM port number for the USB serial device.</w:t>
      </w:r>
      <w:bookmarkEnd w:id="28"/>
    </w:p>
    <w:p w14:paraId="7D4F03A7" w14:textId="77777777" w:rsidR="00962371" w:rsidRPr="00962371" w:rsidRDefault="00962371" w:rsidP="00F40DBC">
      <w:pPr>
        <w:ind w:left="1080"/>
      </w:pPr>
      <w:r w:rsidRPr="00962371">
        <w:rPr>
          <w:noProof/>
        </w:rPr>
        <w:drawing>
          <wp:inline distT="0" distB="0" distL="0" distR="0" wp14:anchorId="47564CC7" wp14:editId="54CC467C">
            <wp:extent cx="2662121" cy="55273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62121" cy="552734"/>
                    </a:xfrm>
                    <a:prstGeom prst="rect">
                      <a:avLst/>
                    </a:prstGeom>
                  </pic:spPr>
                </pic:pic>
              </a:graphicData>
            </a:graphic>
          </wp:inline>
        </w:drawing>
      </w:r>
    </w:p>
    <w:p w14:paraId="5B4C1374" w14:textId="2186C2D3" w:rsidR="00962371" w:rsidRPr="00962371" w:rsidRDefault="00962371" w:rsidP="00F40DBC">
      <w:pPr>
        <w:pStyle w:val="Caption-Figure"/>
        <w:ind w:left="1080"/>
      </w:pPr>
      <w:bookmarkStart w:id="29" w:name="_Toc30582031"/>
      <w:bookmarkStart w:id="30" w:name="_Toc87569050"/>
      <w:r w:rsidRPr="00962371">
        <w:t xml:space="preserve">Figure </w:t>
      </w:r>
      <w:r w:rsidR="00D50F23">
        <w:fldChar w:fldCharType="begin"/>
      </w:r>
      <w:r w:rsidR="00D50F23">
        <w:instrText xml:space="preserve"> SEQ Figure \* ARABIC </w:instrText>
      </w:r>
      <w:r w:rsidR="00D50F23">
        <w:fldChar w:fldCharType="separate"/>
      </w:r>
      <w:r w:rsidR="00B544A0">
        <w:rPr>
          <w:noProof/>
        </w:rPr>
        <w:t>2</w:t>
      </w:r>
      <w:r w:rsidR="00D50F23">
        <w:rPr>
          <w:noProof/>
        </w:rPr>
        <w:fldChar w:fldCharType="end"/>
      </w:r>
      <w:r w:rsidRPr="00962371">
        <w:t>. Serial port list.</w:t>
      </w:r>
      <w:bookmarkEnd w:id="29"/>
      <w:bookmarkEnd w:id="30"/>
    </w:p>
    <w:p w14:paraId="109337AA" w14:textId="77777777" w:rsidR="00962371" w:rsidRPr="002143D3" w:rsidRDefault="00962371" w:rsidP="00962371">
      <w:pPr>
        <w:pStyle w:val="Caption-Figure"/>
      </w:pPr>
    </w:p>
    <w:p w14:paraId="7ACB2529" w14:textId="77777777" w:rsidR="00962371" w:rsidRPr="00962371" w:rsidRDefault="00962371" w:rsidP="0041687E">
      <w:pPr>
        <w:pStyle w:val="BodyIndent-TextNumberingSmall"/>
      </w:pPr>
      <w:r w:rsidRPr="006A63E3">
        <w:t>If you see the following, then you will need to install the correct Window</w:t>
      </w:r>
      <w:r w:rsidRPr="00962371">
        <w:t>s driver:</w:t>
      </w:r>
    </w:p>
    <w:p w14:paraId="5E5D7CC5" w14:textId="77777777" w:rsidR="00962371" w:rsidRPr="00962371" w:rsidRDefault="00962371" w:rsidP="00F40DBC">
      <w:pPr>
        <w:ind w:left="1080"/>
      </w:pPr>
      <w:r w:rsidRPr="00962371">
        <w:rPr>
          <w:noProof/>
        </w:rPr>
        <w:drawing>
          <wp:inline distT="0" distB="0" distL="0" distR="0" wp14:anchorId="3BB8D4DF" wp14:editId="3CCB2FFA">
            <wp:extent cx="1790700" cy="518160"/>
            <wp:effectExtent l="0" t="0" r="0" b="0"/>
            <wp:docPr id="9" name="Picture 9" descr="https://confluence.maxim-ic.com/download/attachments/100767430/cdc.JPG?version=1&amp;modificationDate=1520035665595&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confluence.maxim-ic.com/download/attachments/100767430/cdc.JPG?version=1&amp;modificationDate=1520035665595&amp;api=v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90700" cy="518160"/>
                    </a:xfrm>
                    <a:prstGeom prst="rect">
                      <a:avLst/>
                    </a:prstGeom>
                    <a:noFill/>
                    <a:ln>
                      <a:noFill/>
                    </a:ln>
                  </pic:spPr>
                </pic:pic>
              </a:graphicData>
            </a:graphic>
          </wp:inline>
        </w:drawing>
      </w:r>
    </w:p>
    <w:p w14:paraId="43887A8B" w14:textId="0EBCA45C" w:rsidR="00962371" w:rsidRPr="00962371" w:rsidRDefault="00962371" w:rsidP="00F40DBC">
      <w:pPr>
        <w:pStyle w:val="Caption-Figure"/>
        <w:ind w:left="1080"/>
      </w:pPr>
      <w:bookmarkStart w:id="31" w:name="_Toc30582032"/>
      <w:bookmarkStart w:id="32" w:name="_Toc87569051"/>
      <w:r w:rsidRPr="00962371">
        <w:t xml:space="preserve">Figure </w:t>
      </w:r>
      <w:r w:rsidR="00D50F23">
        <w:fldChar w:fldCharType="begin"/>
      </w:r>
      <w:r w:rsidR="00D50F23">
        <w:instrText xml:space="preserve"> SEQ Figure \* ARABIC </w:instrText>
      </w:r>
      <w:r w:rsidR="00D50F23">
        <w:fldChar w:fldCharType="separate"/>
      </w:r>
      <w:r w:rsidR="00B544A0">
        <w:rPr>
          <w:noProof/>
        </w:rPr>
        <w:t>3</w:t>
      </w:r>
      <w:r w:rsidR="00D50F23">
        <w:rPr>
          <w:noProof/>
        </w:rPr>
        <w:fldChar w:fldCharType="end"/>
      </w:r>
      <w:r w:rsidRPr="00962371">
        <w:t>. CDC device driver warning.</w:t>
      </w:r>
      <w:bookmarkEnd w:id="31"/>
      <w:bookmarkEnd w:id="32"/>
    </w:p>
    <w:p w14:paraId="65D1EC54" w14:textId="77777777" w:rsidR="00962371" w:rsidRDefault="00962371" w:rsidP="00962371"/>
    <w:p w14:paraId="41643772" w14:textId="25D4D76C" w:rsidR="00962371" w:rsidRPr="00962371" w:rsidRDefault="00962371" w:rsidP="0041687E">
      <w:pPr>
        <w:pStyle w:val="BodyIndent-TextNumberingSmall"/>
      </w:pPr>
      <w:r w:rsidRPr="006A63E3">
        <w:t>Download the</w:t>
      </w:r>
      <w:r w:rsidRPr="00962371">
        <w:t xml:space="preserve"> </w:t>
      </w:r>
      <w:hyperlink r:id="rId16" w:history="1">
        <w:r w:rsidRPr="00962371">
          <w:t>Arm Mbed</w:t>
        </w:r>
        <w:r w:rsidRPr="00F40DBC">
          <w:rPr>
            <w:rStyle w:val="BodySuperscript"/>
          </w:rPr>
          <w:t>®</w:t>
        </w:r>
        <w:r w:rsidRPr="00962371">
          <w:t xml:space="preserve"> Windows serial port driver</w:t>
        </w:r>
      </w:hyperlink>
      <w:r w:rsidRPr="00962371">
        <w:t xml:space="preserve"> </w:t>
      </w:r>
      <w:hyperlink r:id="rId17" w:history="1">
        <w:r w:rsidRPr="00962371">
          <w:rPr>
            <w:rStyle w:val="Hyperlink"/>
          </w:rPr>
          <w:t>here</w:t>
        </w:r>
      </w:hyperlink>
      <w:r w:rsidRPr="00962371">
        <w:t>.</w:t>
      </w:r>
    </w:p>
    <w:p w14:paraId="3CAFDD97" w14:textId="77777777" w:rsidR="00962371" w:rsidRPr="00962371" w:rsidRDefault="00962371" w:rsidP="0041687E">
      <w:pPr>
        <w:pStyle w:val="BodyIndent-TextNumberingSmall"/>
      </w:pPr>
      <w:r w:rsidRPr="006A63E3">
        <w:lastRenderedPageBreak/>
        <w:t>For Window</w:t>
      </w:r>
      <w:r w:rsidRPr="00962371">
        <w:t xml:space="preserve">s 10, run </w:t>
      </w:r>
      <w:r w:rsidRPr="006E1C61">
        <w:rPr>
          <w:i/>
          <w:iCs/>
        </w:rPr>
        <w:t>mbedWinSerial_16466.exe</w:t>
      </w:r>
      <w:r w:rsidRPr="00962371">
        <w:t xml:space="preserve"> by double-clicking it.</w:t>
      </w:r>
    </w:p>
    <w:p w14:paraId="245FAAA6" w14:textId="77777777" w:rsidR="0008099F" w:rsidRPr="00962371" w:rsidRDefault="0008099F" w:rsidP="0008099F">
      <w:pPr>
        <w:pStyle w:val="BodyIndent-TextNumbering"/>
      </w:pPr>
      <w:r>
        <w:t>D</w:t>
      </w:r>
      <w:r w:rsidRPr="00962371">
        <w:t xml:space="preserve">rag and </w:t>
      </w:r>
      <w:r>
        <w:t>d</w:t>
      </w:r>
      <w:r w:rsidRPr="00962371">
        <w:t>rop</w:t>
      </w:r>
      <w:r>
        <w:t xml:space="preserve"> </w:t>
      </w:r>
      <w:r w:rsidRPr="00CD755E">
        <w:rPr>
          <w:i/>
          <w:iCs/>
        </w:rPr>
        <w:t>max32630fthr-host-vx.x</w:t>
      </w:r>
      <w:r>
        <w:rPr>
          <w:i/>
          <w:iCs/>
        </w:rPr>
        <w:t>.x</w:t>
      </w:r>
      <w:r w:rsidRPr="00CD755E">
        <w:rPr>
          <w:i/>
          <w:iCs/>
        </w:rPr>
        <w:t xml:space="preserve">.bin </w:t>
      </w:r>
      <w:r w:rsidRPr="00962371">
        <w:t>into the correct DAPLINK drive.</w:t>
      </w:r>
    </w:p>
    <w:p w14:paraId="05225F86" w14:textId="77777777" w:rsidR="0008099F" w:rsidRPr="00962371" w:rsidRDefault="0008099F" w:rsidP="0008099F">
      <w:pPr>
        <w:pStyle w:val="LastPageFooter"/>
      </w:pPr>
    </w:p>
    <w:p w14:paraId="12B75A85" w14:textId="3DD259EA" w:rsidR="0008099F" w:rsidRPr="00962371" w:rsidRDefault="0008099F" w:rsidP="0008099F">
      <w:pPr>
        <w:pStyle w:val="BodyIndent-TextNumbering"/>
      </w:pPr>
      <w:r w:rsidRPr="006479D7">
        <w:t xml:space="preserve">Press the reset button on the </w:t>
      </w:r>
      <w:r w:rsidRPr="00962371">
        <w:t xml:space="preserve">MAX32630FTHR, as shown in </w:t>
      </w:r>
      <w:r w:rsidRPr="00DC106C">
        <w:rPr>
          <w:b/>
          <w:bCs/>
        </w:rPr>
        <w:fldChar w:fldCharType="begin"/>
      </w:r>
      <w:r w:rsidRPr="00DC106C">
        <w:rPr>
          <w:b/>
          <w:bCs/>
        </w:rPr>
        <w:instrText xml:space="preserve"> REF _Ref25675847 \h  \* MERGEFORMAT </w:instrText>
      </w:r>
      <w:r w:rsidRPr="00DC106C">
        <w:rPr>
          <w:b/>
          <w:bCs/>
        </w:rPr>
      </w:r>
      <w:r w:rsidRPr="00DC106C">
        <w:rPr>
          <w:b/>
          <w:bCs/>
        </w:rPr>
        <w:fldChar w:fldCharType="separate"/>
      </w:r>
      <w:r w:rsidR="00B544A0" w:rsidRPr="00B544A0">
        <w:rPr>
          <w:b/>
          <w:bCs/>
        </w:rPr>
        <w:t>Figure 4</w:t>
      </w:r>
      <w:r w:rsidRPr="00DC106C">
        <w:rPr>
          <w:b/>
          <w:bCs/>
        </w:rPr>
        <w:fldChar w:fldCharType="end"/>
      </w:r>
      <w:r w:rsidRPr="00962371">
        <w:t>.</w:t>
      </w:r>
    </w:p>
    <w:p w14:paraId="29090567" w14:textId="7BBF8E08" w:rsidR="00962371" w:rsidRPr="00962371" w:rsidRDefault="00962371" w:rsidP="00962371">
      <w:pPr>
        <w:pStyle w:val="LastPageFooter"/>
      </w:pPr>
    </w:p>
    <w:p w14:paraId="6EBBD44A" w14:textId="77777777" w:rsidR="00962371" w:rsidRPr="00962371" w:rsidRDefault="00962371" w:rsidP="00BB46D8">
      <w:pPr>
        <w:ind w:left="360" w:firstLine="360"/>
      </w:pPr>
      <w:r w:rsidRPr="00962371">
        <w:rPr>
          <w:noProof/>
        </w:rPr>
        <w:drawing>
          <wp:inline distT="0" distB="0" distL="0" distR="0" wp14:anchorId="53C5F48A" wp14:editId="6C43302A">
            <wp:extent cx="2176573" cy="1286189"/>
            <wp:effectExtent l="0" t="0" r="0" b="9525"/>
            <wp:docPr id="308" name="Picture 308" descr="C:\Users\David.Jung\OD\sensors\me11os24\InstructionsMRD220\sn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vid.Jung\OD\sensors\me11os24\InstructionsMRD220\snip.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309" cy="1351035"/>
                    </a:xfrm>
                    <a:prstGeom prst="rect">
                      <a:avLst/>
                    </a:prstGeom>
                    <a:noFill/>
                    <a:ln>
                      <a:noFill/>
                    </a:ln>
                  </pic:spPr>
                </pic:pic>
              </a:graphicData>
            </a:graphic>
          </wp:inline>
        </w:drawing>
      </w:r>
    </w:p>
    <w:p w14:paraId="36CC038F" w14:textId="170B82B8" w:rsidR="00962371" w:rsidRPr="00962371" w:rsidRDefault="00962371" w:rsidP="00BB46D8">
      <w:pPr>
        <w:pStyle w:val="Caption-Figure"/>
        <w:ind w:left="720"/>
      </w:pPr>
      <w:bookmarkStart w:id="33" w:name="_Ref25675847"/>
      <w:bookmarkStart w:id="34" w:name="_Toc30582034"/>
      <w:bookmarkStart w:id="35" w:name="_Toc87569052"/>
      <w:r>
        <w:t xml:space="preserve">Figure </w:t>
      </w:r>
      <w:r w:rsidR="00D50F23">
        <w:fldChar w:fldCharType="begin"/>
      </w:r>
      <w:r w:rsidR="00D50F23">
        <w:instrText xml:space="preserve"> SEQ Figure \* ARABIC </w:instrText>
      </w:r>
      <w:r w:rsidR="00D50F23">
        <w:fldChar w:fldCharType="separate"/>
      </w:r>
      <w:r w:rsidR="00B544A0">
        <w:rPr>
          <w:noProof/>
        </w:rPr>
        <w:t>4</w:t>
      </w:r>
      <w:r w:rsidR="00D50F23">
        <w:rPr>
          <w:noProof/>
        </w:rPr>
        <w:fldChar w:fldCharType="end"/>
      </w:r>
      <w:bookmarkEnd w:id="33"/>
      <w:r w:rsidRPr="00962371">
        <w:t>. MAX32630FTHR host reset button.</w:t>
      </w:r>
      <w:bookmarkEnd w:id="34"/>
      <w:bookmarkEnd w:id="35"/>
    </w:p>
    <w:p w14:paraId="4BB15559" w14:textId="77777777" w:rsidR="00962371" w:rsidRDefault="00962371" w:rsidP="00962371">
      <w:pPr>
        <w:pStyle w:val="LastPageFooter"/>
      </w:pPr>
    </w:p>
    <w:p w14:paraId="6D240D59" w14:textId="4EEAD033" w:rsidR="00962371" w:rsidRPr="00962371" w:rsidRDefault="00962371" w:rsidP="0041687E">
      <w:pPr>
        <w:pStyle w:val="BodyIndent-TextNumbering"/>
      </w:pPr>
      <w:bookmarkStart w:id="36" w:name="_Ref525650143"/>
      <w:r w:rsidRPr="006479D7">
        <w:t xml:space="preserve">Verify that the LED on the </w:t>
      </w:r>
      <w:r w:rsidRPr="00962371">
        <w:t xml:space="preserve">MAX32630FTHR is blinking, as shown in </w:t>
      </w:r>
      <w:r w:rsidRPr="00DC106C">
        <w:rPr>
          <w:b/>
          <w:bCs/>
        </w:rPr>
        <w:fldChar w:fldCharType="begin"/>
      </w:r>
      <w:r w:rsidRPr="00DC106C">
        <w:rPr>
          <w:b/>
          <w:bCs/>
        </w:rPr>
        <w:instrText xml:space="preserve"> REF _Ref25675828 \h  \* MERGEFORMAT </w:instrText>
      </w:r>
      <w:r w:rsidRPr="00DC106C">
        <w:rPr>
          <w:b/>
          <w:bCs/>
        </w:rPr>
      </w:r>
      <w:r w:rsidRPr="00DC106C">
        <w:rPr>
          <w:b/>
          <w:bCs/>
        </w:rPr>
        <w:fldChar w:fldCharType="separate"/>
      </w:r>
      <w:r w:rsidR="00B544A0" w:rsidRPr="00B544A0">
        <w:rPr>
          <w:b/>
          <w:bCs/>
        </w:rPr>
        <w:t>Figure 5</w:t>
      </w:r>
      <w:r w:rsidRPr="00DC106C">
        <w:rPr>
          <w:b/>
          <w:bCs/>
        </w:rPr>
        <w:fldChar w:fldCharType="end"/>
      </w:r>
      <w:r w:rsidRPr="00962371">
        <w:t>.</w:t>
      </w:r>
      <w:bookmarkEnd w:id="36"/>
    </w:p>
    <w:p w14:paraId="1B20FD41" w14:textId="77777777" w:rsidR="00962371" w:rsidRPr="00962371" w:rsidRDefault="00962371" w:rsidP="00BB46D8">
      <w:pPr>
        <w:ind w:left="720"/>
      </w:pPr>
      <w:bookmarkStart w:id="37" w:name="_Hlk526953283"/>
      <w:r w:rsidRPr="00962371">
        <w:rPr>
          <w:noProof/>
        </w:rPr>
        <w:drawing>
          <wp:inline distT="0" distB="0" distL="0" distR="0" wp14:anchorId="689BB9E2" wp14:editId="39371268">
            <wp:extent cx="2828310" cy="151777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7159_Figure8.png"/>
                    <pic:cNvPicPr/>
                  </pic:nvPicPr>
                  <pic:blipFill>
                    <a:blip r:embed="rId19"/>
                    <a:stretch>
                      <a:fillRect/>
                    </a:stretch>
                  </pic:blipFill>
                  <pic:spPr>
                    <a:xfrm>
                      <a:off x="0" y="0"/>
                      <a:ext cx="2828310" cy="1517778"/>
                    </a:xfrm>
                    <a:prstGeom prst="rect">
                      <a:avLst/>
                    </a:prstGeom>
                  </pic:spPr>
                </pic:pic>
              </a:graphicData>
            </a:graphic>
          </wp:inline>
        </w:drawing>
      </w:r>
    </w:p>
    <w:p w14:paraId="5BA06C12" w14:textId="75C3A127" w:rsidR="00962371" w:rsidRPr="00962371" w:rsidRDefault="00962371" w:rsidP="00BB46D8">
      <w:pPr>
        <w:pStyle w:val="Caption-Figure"/>
        <w:ind w:left="720"/>
      </w:pPr>
      <w:bookmarkStart w:id="38" w:name="_Ref25675828"/>
      <w:bookmarkStart w:id="39" w:name="_Ref25675821"/>
      <w:bookmarkStart w:id="40" w:name="_Toc30582035"/>
      <w:bookmarkStart w:id="41" w:name="_Toc87569053"/>
      <w:r w:rsidRPr="00ED13F2">
        <w:t xml:space="preserve">Figure </w:t>
      </w:r>
      <w:r w:rsidR="00D50F23">
        <w:fldChar w:fldCharType="begin"/>
      </w:r>
      <w:r w:rsidR="00D50F23">
        <w:instrText xml:space="preserve"> SEQ Figure \* ARABIC </w:instrText>
      </w:r>
      <w:r w:rsidR="00D50F23">
        <w:fldChar w:fldCharType="separate"/>
      </w:r>
      <w:r w:rsidR="00B544A0">
        <w:rPr>
          <w:noProof/>
        </w:rPr>
        <w:t>5</w:t>
      </w:r>
      <w:r w:rsidR="00D50F23">
        <w:rPr>
          <w:noProof/>
        </w:rPr>
        <w:fldChar w:fldCharType="end"/>
      </w:r>
      <w:bookmarkEnd w:id="38"/>
      <w:r w:rsidRPr="00962371">
        <w:t xml:space="preserve">. MAX32630FTHR host blinking </w:t>
      </w:r>
      <w:bookmarkEnd w:id="39"/>
      <w:r w:rsidRPr="00962371">
        <w:t>LED.</w:t>
      </w:r>
      <w:bookmarkEnd w:id="40"/>
      <w:bookmarkEnd w:id="41"/>
    </w:p>
    <w:p w14:paraId="345ED6FD" w14:textId="77777777" w:rsidR="00962371" w:rsidRPr="009A2427" w:rsidRDefault="00962371" w:rsidP="00962371">
      <w:pPr>
        <w:pStyle w:val="Caption-Figure"/>
      </w:pPr>
    </w:p>
    <w:bookmarkEnd w:id="37"/>
    <w:p w14:paraId="356A89B1" w14:textId="77777777" w:rsidR="00962371" w:rsidRPr="00962371" w:rsidRDefault="00962371" w:rsidP="00962371">
      <w:r>
        <w:br w:type="page"/>
      </w:r>
    </w:p>
    <w:p w14:paraId="533126B6" w14:textId="77777777" w:rsidR="00962371" w:rsidRPr="004D611E" w:rsidRDefault="00962371" w:rsidP="001467FD">
      <w:pPr>
        <w:pStyle w:val="H3-Heading"/>
      </w:pPr>
      <w:bookmarkStart w:id="42" w:name="_Toc30582051"/>
      <w:bookmarkStart w:id="43" w:name="_Toc87569036"/>
      <w:r w:rsidRPr="004D611E">
        <w:lastRenderedPageBreak/>
        <w:t>Hardware Setup</w:t>
      </w:r>
      <w:bookmarkEnd w:id="42"/>
      <w:bookmarkEnd w:id="43"/>
    </w:p>
    <w:p w14:paraId="1FA70509" w14:textId="38E96CBD" w:rsidR="00962371" w:rsidRPr="006F64B4" w:rsidRDefault="00962371" w:rsidP="00962371">
      <w:pPr>
        <w:pStyle w:val="Body"/>
      </w:pPr>
      <w:r w:rsidRPr="006F64B4">
        <w:t xml:space="preserve">Connect </w:t>
      </w:r>
      <w:r>
        <w:t xml:space="preserve">the </w:t>
      </w:r>
      <w:r w:rsidRPr="006F64B4">
        <w:t>MAX32630FTHR and MAX</w:t>
      </w:r>
      <w:r w:rsidR="00560DB0">
        <w:t>78000</w:t>
      </w:r>
      <w:r w:rsidRPr="006F64B4">
        <w:t xml:space="preserve"> with test wires according to </w:t>
      </w:r>
      <w:r w:rsidRPr="006F64B4">
        <w:fldChar w:fldCharType="begin"/>
      </w:r>
      <w:r w:rsidRPr="006F64B4">
        <w:instrText xml:space="preserve"> REF _Ref25676100 \h </w:instrText>
      </w:r>
      <w:r>
        <w:instrText xml:space="preserve"> \* MERGEFORMAT </w:instrText>
      </w:r>
      <w:r w:rsidRPr="006F64B4">
        <w:fldChar w:fldCharType="separate"/>
      </w:r>
      <w:r w:rsidR="00B544A0" w:rsidRPr="00B544A0">
        <w:rPr>
          <w:b/>
          <w:bCs/>
        </w:rPr>
        <w:t>Table 1.</w:t>
      </w:r>
      <w:r w:rsidRPr="006F64B4">
        <w:fldChar w:fldCharType="end"/>
      </w:r>
      <w:r w:rsidRPr="006F64B4">
        <w:t xml:space="preserve"> </w:t>
      </w:r>
      <w:bookmarkStart w:id="44" w:name="_Hlk25676254"/>
      <w:r w:rsidRPr="006F64B4">
        <w:t xml:space="preserve">Pin </w:t>
      </w:r>
      <w:r w:rsidR="00FF7349">
        <w:t>connection between</w:t>
      </w:r>
      <w:r>
        <w:t xml:space="preserve"> </w:t>
      </w:r>
      <w:r w:rsidRPr="006F64B4">
        <w:t xml:space="preserve">MAX32630FTHR and </w:t>
      </w:r>
      <w:r w:rsidR="00560DB0">
        <w:t>MAX78000FTHR</w:t>
      </w:r>
      <w:bookmarkEnd w:id="44"/>
      <w:r w:rsidRPr="006F64B4">
        <w:t xml:space="preserve"> </w:t>
      </w:r>
      <w:r w:rsidR="00FF7349">
        <w:t>is</w:t>
      </w:r>
      <w:r w:rsidRPr="006F64B4">
        <w:t xml:space="preserve"> given in </w:t>
      </w:r>
      <w:r w:rsidRPr="00DC106C">
        <w:rPr>
          <w:b/>
          <w:bCs/>
        </w:rPr>
        <w:fldChar w:fldCharType="begin"/>
      </w:r>
      <w:r w:rsidRPr="00DC106C">
        <w:rPr>
          <w:b/>
          <w:bCs/>
        </w:rPr>
        <w:instrText xml:space="preserve"> REF _Ref25676353 \h  \* MERGEFORMAT </w:instrText>
      </w:r>
      <w:r w:rsidRPr="00DC106C">
        <w:rPr>
          <w:b/>
          <w:bCs/>
        </w:rPr>
      </w:r>
      <w:r w:rsidRPr="00DC106C">
        <w:rPr>
          <w:b/>
          <w:bCs/>
        </w:rPr>
        <w:fldChar w:fldCharType="separate"/>
      </w:r>
      <w:r w:rsidR="00B544A0" w:rsidRPr="00B544A0">
        <w:rPr>
          <w:b/>
          <w:bCs/>
        </w:rPr>
        <w:t>Figure 6</w:t>
      </w:r>
      <w:r w:rsidRPr="00DC106C">
        <w:rPr>
          <w:b/>
          <w:bCs/>
        </w:rPr>
        <w:fldChar w:fldCharType="end"/>
      </w:r>
      <w:r w:rsidRPr="006F64B4">
        <w:t>.</w:t>
      </w:r>
    </w:p>
    <w:p w14:paraId="6578F9D7" w14:textId="7EE4654A" w:rsidR="00962371" w:rsidRPr="00845343" w:rsidRDefault="00962371" w:rsidP="00845343">
      <w:pPr>
        <w:pStyle w:val="TableTitle"/>
      </w:pPr>
      <w:bookmarkStart w:id="45" w:name="_Ref25676100"/>
      <w:bookmarkStart w:id="46" w:name="_Toc30582016"/>
      <w:bookmarkStart w:id="47" w:name="_Toc87569057"/>
      <w:r w:rsidRPr="00845343">
        <w:t xml:space="preserve">Table </w:t>
      </w:r>
      <w:fldSimple w:instr=" SEQ Table \* ARABIC ">
        <w:r w:rsidR="00B544A0">
          <w:rPr>
            <w:noProof/>
          </w:rPr>
          <w:t>1</w:t>
        </w:r>
      </w:fldSimple>
      <w:r w:rsidRPr="00845343">
        <w:t>.</w:t>
      </w:r>
      <w:bookmarkEnd w:id="45"/>
      <w:r w:rsidRPr="00845343">
        <w:t xml:space="preserve"> Pin Connection between the MAX32630FTHR and </w:t>
      </w:r>
      <w:r w:rsidR="00560DB0" w:rsidRPr="00845343">
        <w:t>MAX78000FTHR</w:t>
      </w:r>
      <w:bookmarkEnd w:id="46"/>
      <w:bookmarkEnd w:id="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4"/>
        <w:gridCol w:w="2394"/>
        <w:gridCol w:w="1973"/>
      </w:tblGrid>
      <w:tr w:rsidR="00962371" w:rsidRPr="00387A6D" w14:paraId="4E34AC14" w14:textId="77777777" w:rsidTr="00E07251">
        <w:tc>
          <w:tcPr>
            <w:tcW w:w="2164" w:type="dxa"/>
            <w:shd w:val="clear" w:color="auto" w:fill="D9D9D9" w:themeFill="background1" w:themeFillShade="D9"/>
          </w:tcPr>
          <w:p w14:paraId="6D15A98F" w14:textId="77777777" w:rsidR="00962371" w:rsidRPr="00CD755E" w:rsidRDefault="00962371" w:rsidP="00962371">
            <w:pPr>
              <w:pStyle w:val="TableHeader"/>
              <w:rPr>
                <w:caps/>
              </w:rPr>
            </w:pPr>
            <w:r w:rsidRPr="00CD755E">
              <w:rPr>
                <w:caps/>
              </w:rPr>
              <w:t>Pin Function</w:t>
            </w:r>
          </w:p>
        </w:tc>
        <w:tc>
          <w:tcPr>
            <w:tcW w:w="2394" w:type="dxa"/>
            <w:shd w:val="clear" w:color="auto" w:fill="D9D9D9" w:themeFill="background1" w:themeFillShade="D9"/>
          </w:tcPr>
          <w:p w14:paraId="7316C7D6" w14:textId="48F8B386" w:rsidR="00962371" w:rsidRPr="00962371" w:rsidRDefault="00560DB0" w:rsidP="00962371">
            <w:pPr>
              <w:pStyle w:val="TableHeader"/>
            </w:pPr>
            <w:r>
              <w:t>MAX78000FTHR</w:t>
            </w:r>
          </w:p>
        </w:tc>
        <w:tc>
          <w:tcPr>
            <w:tcW w:w="1973" w:type="dxa"/>
            <w:shd w:val="clear" w:color="auto" w:fill="D9D9D9" w:themeFill="background1" w:themeFillShade="D9"/>
          </w:tcPr>
          <w:p w14:paraId="4BFD445E" w14:textId="77777777" w:rsidR="00962371" w:rsidRPr="00962371" w:rsidRDefault="00962371" w:rsidP="00962371">
            <w:pPr>
              <w:pStyle w:val="TableHeader"/>
            </w:pPr>
            <w:r w:rsidRPr="00FD5446">
              <w:t>MAX32630FTHR</w:t>
            </w:r>
          </w:p>
        </w:tc>
      </w:tr>
      <w:tr w:rsidR="00962371" w:rsidRPr="00587B8C" w14:paraId="2943D71A" w14:textId="77777777" w:rsidTr="00E07251">
        <w:tc>
          <w:tcPr>
            <w:tcW w:w="2164" w:type="dxa"/>
            <w:shd w:val="clear" w:color="auto" w:fill="auto"/>
          </w:tcPr>
          <w:p w14:paraId="55BA649D" w14:textId="77777777" w:rsidR="00962371" w:rsidRPr="00CD755E" w:rsidRDefault="00962371" w:rsidP="00962371">
            <w:pPr>
              <w:pStyle w:val="TableText"/>
              <w:rPr>
                <w:b/>
                <w:bCs/>
              </w:rPr>
            </w:pPr>
            <w:r w:rsidRPr="00CD755E">
              <w:rPr>
                <w:b/>
                <w:bCs/>
              </w:rPr>
              <w:t>EBL GPIO</w:t>
            </w:r>
          </w:p>
        </w:tc>
        <w:tc>
          <w:tcPr>
            <w:tcW w:w="2394" w:type="dxa"/>
            <w:shd w:val="clear" w:color="auto" w:fill="auto"/>
          </w:tcPr>
          <w:p w14:paraId="6AB2C3B5" w14:textId="041ADF8A" w:rsidR="00962371" w:rsidRPr="00962371" w:rsidRDefault="00962371" w:rsidP="00962371">
            <w:pPr>
              <w:pStyle w:val="TableText"/>
            </w:pPr>
            <w:r w:rsidRPr="00FD5446">
              <w:t>P0.</w:t>
            </w:r>
            <w:r w:rsidR="004D75F1">
              <w:t>5</w:t>
            </w:r>
          </w:p>
        </w:tc>
        <w:tc>
          <w:tcPr>
            <w:tcW w:w="1973" w:type="dxa"/>
            <w:shd w:val="clear" w:color="auto" w:fill="auto"/>
          </w:tcPr>
          <w:p w14:paraId="670AED70" w14:textId="77777777" w:rsidR="00962371" w:rsidRPr="00962371" w:rsidRDefault="00962371" w:rsidP="00962371">
            <w:pPr>
              <w:pStyle w:val="TableText"/>
            </w:pPr>
            <w:r w:rsidRPr="00FD5446">
              <w:t>P5.4</w:t>
            </w:r>
          </w:p>
        </w:tc>
      </w:tr>
      <w:tr w:rsidR="00962371" w:rsidRPr="00587B8C" w14:paraId="74A950B3" w14:textId="77777777" w:rsidTr="00E07251">
        <w:tc>
          <w:tcPr>
            <w:tcW w:w="2164" w:type="dxa"/>
            <w:shd w:val="clear" w:color="auto" w:fill="auto"/>
          </w:tcPr>
          <w:p w14:paraId="2A9FCC20" w14:textId="4923FDC5" w:rsidR="00962371" w:rsidRPr="00CD755E" w:rsidRDefault="00962371" w:rsidP="00962371">
            <w:pPr>
              <w:pStyle w:val="TableText"/>
              <w:rPr>
                <w:b/>
                <w:bCs/>
              </w:rPr>
            </w:pPr>
            <w:r w:rsidRPr="00CD755E">
              <w:rPr>
                <w:b/>
                <w:bCs/>
              </w:rPr>
              <w:t>I2C</w:t>
            </w:r>
            <w:r w:rsidR="002E630D">
              <w:rPr>
                <w:b/>
                <w:bCs/>
              </w:rPr>
              <w:t>1</w:t>
            </w:r>
            <w:r w:rsidRPr="00CD755E">
              <w:rPr>
                <w:b/>
                <w:bCs/>
              </w:rPr>
              <w:t>_SCL</w:t>
            </w:r>
          </w:p>
        </w:tc>
        <w:tc>
          <w:tcPr>
            <w:tcW w:w="2394" w:type="dxa"/>
            <w:shd w:val="clear" w:color="auto" w:fill="auto"/>
          </w:tcPr>
          <w:p w14:paraId="4F66ACA2" w14:textId="1E825676" w:rsidR="00962371" w:rsidRPr="00962371" w:rsidRDefault="00962371" w:rsidP="00962371">
            <w:pPr>
              <w:pStyle w:val="TableText"/>
            </w:pPr>
            <w:r w:rsidRPr="00FD5446">
              <w:t>P0.</w:t>
            </w:r>
            <w:r w:rsidR="00802209">
              <w:t>16</w:t>
            </w:r>
          </w:p>
        </w:tc>
        <w:tc>
          <w:tcPr>
            <w:tcW w:w="1973" w:type="dxa"/>
            <w:shd w:val="clear" w:color="auto" w:fill="auto"/>
          </w:tcPr>
          <w:p w14:paraId="30F9A7DB" w14:textId="77777777" w:rsidR="00962371" w:rsidRPr="00962371" w:rsidRDefault="00962371" w:rsidP="00962371">
            <w:pPr>
              <w:pStyle w:val="TableText"/>
            </w:pPr>
            <w:r w:rsidRPr="00FD5446">
              <w:t>P3.5 + 4.7K pullup</w:t>
            </w:r>
          </w:p>
        </w:tc>
      </w:tr>
      <w:tr w:rsidR="00962371" w:rsidRPr="00587B8C" w14:paraId="74E3C5B5" w14:textId="77777777" w:rsidTr="00E07251">
        <w:tc>
          <w:tcPr>
            <w:tcW w:w="2164" w:type="dxa"/>
            <w:shd w:val="clear" w:color="auto" w:fill="auto"/>
          </w:tcPr>
          <w:p w14:paraId="1E89E28F" w14:textId="08B08C69" w:rsidR="00962371" w:rsidRPr="00CD755E" w:rsidRDefault="00962371" w:rsidP="00962371">
            <w:pPr>
              <w:pStyle w:val="TableText"/>
              <w:rPr>
                <w:b/>
                <w:bCs/>
              </w:rPr>
            </w:pPr>
            <w:r w:rsidRPr="00CD755E">
              <w:rPr>
                <w:b/>
                <w:bCs/>
              </w:rPr>
              <w:t>I2C</w:t>
            </w:r>
            <w:r w:rsidR="002E630D">
              <w:rPr>
                <w:b/>
                <w:bCs/>
              </w:rPr>
              <w:t>1</w:t>
            </w:r>
            <w:r w:rsidRPr="00CD755E">
              <w:rPr>
                <w:b/>
                <w:bCs/>
              </w:rPr>
              <w:t>_SDA</w:t>
            </w:r>
          </w:p>
        </w:tc>
        <w:tc>
          <w:tcPr>
            <w:tcW w:w="2394" w:type="dxa"/>
            <w:shd w:val="clear" w:color="auto" w:fill="auto"/>
          </w:tcPr>
          <w:p w14:paraId="2AC5416C" w14:textId="7A05BED6" w:rsidR="00962371" w:rsidRPr="00962371" w:rsidRDefault="00962371" w:rsidP="00962371">
            <w:pPr>
              <w:pStyle w:val="TableText"/>
            </w:pPr>
            <w:r w:rsidRPr="00FD5446">
              <w:t>P0.</w:t>
            </w:r>
            <w:r w:rsidR="00802209">
              <w:t>17</w:t>
            </w:r>
          </w:p>
        </w:tc>
        <w:tc>
          <w:tcPr>
            <w:tcW w:w="1973" w:type="dxa"/>
            <w:shd w:val="clear" w:color="auto" w:fill="auto"/>
          </w:tcPr>
          <w:p w14:paraId="6C6B8BEC" w14:textId="77777777" w:rsidR="00962371" w:rsidRPr="00962371" w:rsidRDefault="00962371" w:rsidP="00962371">
            <w:pPr>
              <w:pStyle w:val="TableText"/>
            </w:pPr>
            <w:r w:rsidRPr="00FD5446">
              <w:t>P3.4 + 4.7K pullup</w:t>
            </w:r>
          </w:p>
        </w:tc>
      </w:tr>
      <w:tr w:rsidR="00962371" w:rsidRPr="00587B8C" w14:paraId="6983AE61" w14:textId="77777777" w:rsidTr="00E07251">
        <w:tc>
          <w:tcPr>
            <w:tcW w:w="2164" w:type="dxa"/>
            <w:shd w:val="clear" w:color="auto" w:fill="auto"/>
          </w:tcPr>
          <w:p w14:paraId="6FA341F5" w14:textId="77777777" w:rsidR="00962371" w:rsidRPr="00CD755E" w:rsidRDefault="00962371" w:rsidP="00962371">
            <w:pPr>
              <w:pStyle w:val="TableText"/>
              <w:rPr>
                <w:b/>
                <w:bCs/>
              </w:rPr>
            </w:pPr>
            <w:r w:rsidRPr="00CD755E">
              <w:rPr>
                <w:b/>
                <w:bCs/>
              </w:rPr>
              <w:t>RST</w:t>
            </w:r>
          </w:p>
        </w:tc>
        <w:tc>
          <w:tcPr>
            <w:tcW w:w="2394" w:type="dxa"/>
            <w:shd w:val="clear" w:color="auto" w:fill="auto"/>
          </w:tcPr>
          <w:p w14:paraId="65265913" w14:textId="77777777" w:rsidR="00962371" w:rsidRPr="00962371" w:rsidRDefault="00962371" w:rsidP="00962371">
            <w:pPr>
              <w:pStyle w:val="TableText"/>
            </w:pPr>
            <w:r w:rsidRPr="00FD5446">
              <w:t>RSTN</w:t>
            </w:r>
          </w:p>
        </w:tc>
        <w:tc>
          <w:tcPr>
            <w:tcW w:w="1973" w:type="dxa"/>
            <w:shd w:val="clear" w:color="auto" w:fill="auto"/>
          </w:tcPr>
          <w:p w14:paraId="0B341E86" w14:textId="77777777" w:rsidR="00962371" w:rsidRPr="00962371" w:rsidRDefault="00962371" w:rsidP="00962371">
            <w:pPr>
              <w:pStyle w:val="TableText"/>
            </w:pPr>
            <w:r w:rsidRPr="00FD5446">
              <w:t>P5.6</w:t>
            </w:r>
          </w:p>
        </w:tc>
      </w:tr>
      <w:tr w:rsidR="00BF7964" w:rsidRPr="00587B8C" w14:paraId="6510FB27" w14:textId="77777777" w:rsidTr="00E07251">
        <w:tc>
          <w:tcPr>
            <w:tcW w:w="2164" w:type="dxa"/>
            <w:shd w:val="clear" w:color="auto" w:fill="auto"/>
          </w:tcPr>
          <w:p w14:paraId="3F9E615E" w14:textId="0B38C19F" w:rsidR="00BF7964" w:rsidRPr="00CD755E" w:rsidRDefault="00BF7964" w:rsidP="00962371">
            <w:pPr>
              <w:pStyle w:val="TableText"/>
              <w:rPr>
                <w:b/>
                <w:bCs/>
              </w:rPr>
            </w:pPr>
            <w:r>
              <w:rPr>
                <w:b/>
                <w:bCs/>
              </w:rPr>
              <w:t>GND</w:t>
            </w:r>
          </w:p>
        </w:tc>
        <w:tc>
          <w:tcPr>
            <w:tcW w:w="2394" w:type="dxa"/>
            <w:shd w:val="clear" w:color="auto" w:fill="auto"/>
          </w:tcPr>
          <w:p w14:paraId="3A0A2712" w14:textId="46B09D82" w:rsidR="00BF7964" w:rsidRPr="00FD5446" w:rsidRDefault="00BF7964" w:rsidP="00962371">
            <w:pPr>
              <w:pStyle w:val="TableText"/>
            </w:pPr>
            <w:r w:rsidRPr="00BF7964">
              <w:t>GND</w:t>
            </w:r>
          </w:p>
        </w:tc>
        <w:tc>
          <w:tcPr>
            <w:tcW w:w="1973" w:type="dxa"/>
            <w:shd w:val="clear" w:color="auto" w:fill="auto"/>
          </w:tcPr>
          <w:p w14:paraId="3289A1CD" w14:textId="00976AA8" w:rsidR="00BF7964" w:rsidRPr="00FD5446" w:rsidRDefault="00BF7964" w:rsidP="00962371">
            <w:pPr>
              <w:pStyle w:val="TableText"/>
            </w:pPr>
            <w:r w:rsidRPr="00BF7964">
              <w:t>GND</w:t>
            </w:r>
          </w:p>
        </w:tc>
      </w:tr>
    </w:tbl>
    <w:p w14:paraId="7BC5A5D0" w14:textId="77777777" w:rsidR="00962371" w:rsidRPr="00BF5AB2" w:rsidRDefault="00962371" w:rsidP="00962371"/>
    <w:p w14:paraId="68770FF3" w14:textId="3D4C5D8A" w:rsidR="00962371" w:rsidRDefault="00BF7964" w:rsidP="00962371">
      <w:r>
        <w:rPr>
          <w:noProof/>
        </w:rPr>
        <w:drawing>
          <wp:inline distT="0" distB="0" distL="0" distR="0" wp14:anchorId="315A2C0F" wp14:editId="5A3AFF43">
            <wp:extent cx="5943600" cy="3476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476625"/>
                    </a:xfrm>
                    <a:prstGeom prst="rect">
                      <a:avLst/>
                    </a:prstGeom>
                    <a:noFill/>
                    <a:ln>
                      <a:noFill/>
                    </a:ln>
                  </pic:spPr>
                </pic:pic>
              </a:graphicData>
            </a:graphic>
          </wp:inline>
        </w:drawing>
      </w:r>
    </w:p>
    <w:p w14:paraId="4335CAB1" w14:textId="5BEEC2A8" w:rsidR="00962371" w:rsidRPr="00962371" w:rsidRDefault="00962371" w:rsidP="0041687E">
      <w:pPr>
        <w:pStyle w:val="Caption-Figure"/>
      </w:pPr>
      <w:bookmarkStart w:id="48" w:name="_Ref25676353"/>
      <w:bookmarkStart w:id="49" w:name="_Toc30582036"/>
      <w:bookmarkStart w:id="50" w:name="_Toc87569054"/>
      <w:r w:rsidRPr="003E76BF">
        <w:t xml:space="preserve">Figure </w:t>
      </w:r>
      <w:r w:rsidRPr="00962371">
        <w:fldChar w:fldCharType="begin"/>
      </w:r>
      <w:r w:rsidRPr="003E76BF">
        <w:instrText xml:space="preserve"> SEQ Figure \* ARABIC </w:instrText>
      </w:r>
      <w:r w:rsidRPr="00962371">
        <w:fldChar w:fldCharType="separate"/>
      </w:r>
      <w:r w:rsidR="00B544A0">
        <w:rPr>
          <w:noProof/>
        </w:rPr>
        <w:t>6</w:t>
      </w:r>
      <w:r w:rsidRPr="00962371">
        <w:fldChar w:fldCharType="end"/>
      </w:r>
      <w:bookmarkEnd w:id="48"/>
      <w:r w:rsidRPr="003E76BF">
        <w:t xml:space="preserve">. </w:t>
      </w:r>
      <w:bookmarkEnd w:id="49"/>
      <w:r w:rsidR="00FF7349" w:rsidRPr="00ED13F2">
        <w:t xml:space="preserve">Pin </w:t>
      </w:r>
      <w:r w:rsidR="00FF7349">
        <w:t>C</w:t>
      </w:r>
      <w:r w:rsidR="00FF7349" w:rsidRPr="00ED13F2">
        <w:t xml:space="preserve">onnection between </w:t>
      </w:r>
      <w:r w:rsidR="00FF7349">
        <w:t xml:space="preserve">the </w:t>
      </w:r>
      <w:r w:rsidR="00FF7349" w:rsidRPr="00ED13F2">
        <w:t xml:space="preserve">MAX32630FTHR and </w:t>
      </w:r>
      <w:r w:rsidR="00FF7349">
        <w:t>MAX78000FTHR</w:t>
      </w:r>
      <w:bookmarkEnd w:id="50"/>
      <w:r>
        <w:br w:type="page"/>
      </w:r>
    </w:p>
    <w:p w14:paraId="01ADB555" w14:textId="3D786E6E" w:rsidR="00962371" w:rsidRDefault="00962371" w:rsidP="00962371">
      <w:pPr>
        <w:pStyle w:val="H2-Heading"/>
      </w:pPr>
      <w:bookmarkStart w:id="51" w:name="_Toc30582052"/>
      <w:bookmarkStart w:id="52" w:name="_Toc87569037"/>
      <w:r>
        <w:lastRenderedPageBreak/>
        <w:t>In-Application Programming</w:t>
      </w:r>
      <w:bookmarkEnd w:id="51"/>
      <w:bookmarkEnd w:id="52"/>
    </w:p>
    <w:p w14:paraId="0C7DFCEF" w14:textId="2293692C" w:rsidR="0010756C" w:rsidRPr="004D611E" w:rsidRDefault="0010756C" w:rsidP="001467FD">
      <w:pPr>
        <w:pStyle w:val="H3-Heading"/>
      </w:pPr>
      <w:bookmarkStart w:id="53" w:name="_Toc87569038"/>
      <w:r w:rsidRPr="004D611E">
        <w:t xml:space="preserve">Installing </w:t>
      </w:r>
      <w:r>
        <w:t>Microsoft Visual C++ Runtime</w:t>
      </w:r>
      <w:bookmarkEnd w:id="53"/>
    </w:p>
    <w:p w14:paraId="50314056" w14:textId="7EB13929" w:rsidR="0010756C" w:rsidRDefault="0010756C" w:rsidP="0010756C">
      <w:pPr>
        <w:pStyle w:val="Body"/>
      </w:pPr>
      <w:r>
        <w:t>To download and install Microsoft Visual C++ Runtime, use the following steps:</w:t>
      </w:r>
    </w:p>
    <w:p w14:paraId="6FEAE329" w14:textId="3962ACB4" w:rsidR="0010756C" w:rsidRDefault="0010756C" w:rsidP="00E673FF">
      <w:pPr>
        <w:pStyle w:val="BodyIndent-TextNumbering"/>
        <w:numPr>
          <w:ilvl w:val="0"/>
          <w:numId w:val="17"/>
        </w:numPr>
      </w:pPr>
      <w:r>
        <w:t xml:space="preserve">Visit </w:t>
      </w:r>
      <w:r w:rsidR="00E673FF">
        <w:t xml:space="preserve">the </w:t>
      </w:r>
      <w:r>
        <w:t xml:space="preserve">download link </w:t>
      </w:r>
      <w:hyperlink r:id="rId21" w:history="1">
        <w:r w:rsidRPr="0010756C">
          <w:rPr>
            <w:rStyle w:val="Hyperlink"/>
          </w:rPr>
          <w:t>here</w:t>
        </w:r>
      </w:hyperlink>
      <w:r>
        <w:t xml:space="preserve"> and click Download button.</w:t>
      </w:r>
    </w:p>
    <w:p w14:paraId="7B268EF2" w14:textId="4BA03DDF" w:rsidR="0010756C" w:rsidRDefault="0010756C" w:rsidP="0010756C">
      <w:pPr>
        <w:pStyle w:val="BodyIndent-TextNumbering"/>
        <w:numPr>
          <w:ilvl w:val="0"/>
          <w:numId w:val="0"/>
        </w:numPr>
        <w:ind w:left="720"/>
      </w:pPr>
      <w:r>
        <w:rPr>
          <w:noProof/>
        </w:rPr>
        <w:drawing>
          <wp:inline distT="0" distB="0" distL="0" distR="0" wp14:anchorId="046F83A0" wp14:editId="7D2C7AAC">
            <wp:extent cx="5213900" cy="26860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0282" cy="2694489"/>
                    </a:xfrm>
                    <a:prstGeom prst="rect">
                      <a:avLst/>
                    </a:prstGeom>
                    <a:noFill/>
                    <a:ln>
                      <a:noFill/>
                    </a:ln>
                  </pic:spPr>
                </pic:pic>
              </a:graphicData>
            </a:graphic>
          </wp:inline>
        </w:drawing>
      </w:r>
    </w:p>
    <w:p w14:paraId="0D0C9B41" w14:textId="0F17B40A" w:rsidR="0010756C" w:rsidRDefault="0010756C" w:rsidP="0010756C">
      <w:pPr>
        <w:pStyle w:val="BodyIndent-TextNumbering"/>
        <w:numPr>
          <w:ilvl w:val="0"/>
          <w:numId w:val="16"/>
        </w:numPr>
      </w:pPr>
      <w:r>
        <w:t xml:space="preserve">Select vcredist_x86.exe and </w:t>
      </w:r>
      <w:r w:rsidR="00E673FF">
        <w:t>continue by selecting Next.</w:t>
      </w:r>
    </w:p>
    <w:p w14:paraId="1B629144" w14:textId="21BA3E62" w:rsidR="00E673FF" w:rsidRDefault="00E673FF" w:rsidP="00E673FF">
      <w:pPr>
        <w:pStyle w:val="BodyIndent-TextNumbering"/>
        <w:numPr>
          <w:ilvl w:val="0"/>
          <w:numId w:val="0"/>
        </w:numPr>
        <w:ind w:left="720"/>
      </w:pPr>
      <w:r>
        <w:rPr>
          <w:noProof/>
        </w:rPr>
        <w:drawing>
          <wp:inline distT="0" distB="0" distL="0" distR="0" wp14:anchorId="0FD61FC6" wp14:editId="63F28BF1">
            <wp:extent cx="5943600" cy="2409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409825"/>
                    </a:xfrm>
                    <a:prstGeom prst="rect">
                      <a:avLst/>
                    </a:prstGeom>
                    <a:noFill/>
                    <a:ln>
                      <a:noFill/>
                    </a:ln>
                  </pic:spPr>
                </pic:pic>
              </a:graphicData>
            </a:graphic>
          </wp:inline>
        </w:drawing>
      </w:r>
    </w:p>
    <w:p w14:paraId="00F7FAEA" w14:textId="68D3E50A" w:rsidR="00E673FF" w:rsidRDefault="00E673FF" w:rsidP="00E673FF">
      <w:pPr>
        <w:pStyle w:val="BodyIndent-TextNumbering"/>
      </w:pPr>
      <w:r>
        <w:t>Download and run the setup file.</w:t>
      </w:r>
    </w:p>
    <w:p w14:paraId="2406ADC4" w14:textId="70444B8D" w:rsidR="00E673FF" w:rsidRDefault="00E673FF" w:rsidP="00E673FF">
      <w:pPr>
        <w:pStyle w:val="BodyIndent-TextNumbering"/>
      </w:pPr>
      <w:r>
        <w:t xml:space="preserve">Read and click if you agree </w:t>
      </w:r>
      <w:r w:rsidR="00A87279">
        <w:t xml:space="preserve">with </w:t>
      </w:r>
      <w:r>
        <w:t>the terms. Then select Install.</w:t>
      </w:r>
    </w:p>
    <w:p w14:paraId="3D380428" w14:textId="14E600F2" w:rsidR="00E673FF" w:rsidRDefault="00E673FF" w:rsidP="00E673FF">
      <w:pPr>
        <w:pStyle w:val="BodyIndent-TextNumbering"/>
        <w:numPr>
          <w:ilvl w:val="0"/>
          <w:numId w:val="0"/>
        </w:numPr>
        <w:ind w:left="720"/>
      </w:pPr>
      <w:r>
        <w:rPr>
          <w:noProof/>
        </w:rPr>
        <w:lastRenderedPageBreak/>
        <w:drawing>
          <wp:inline distT="0" distB="0" distL="0" distR="0" wp14:anchorId="53ED422C" wp14:editId="6F08456E">
            <wp:extent cx="4562475" cy="28194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2475" cy="2819400"/>
                    </a:xfrm>
                    <a:prstGeom prst="rect">
                      <a:avLst/>
                    </a:prstGeom>
                    <a:noFill/>
                    <a:ln>
                      <a:noFill/>
                    </a:ln>
                  </pic:spPr>
                </pic:pic>
              </a:graphicData>
            </a:graphic>
          </wp:inline>
        </w:drawing>
      </w:r>
    </w:p>
    <w:p w14:paraId="56BEF105" w14:textId="680BB1CA" w:rsidR="00E673FF" w:rsidRDefault="00E673FF" w:rsidP="00E673FF">
      <w:pPr>
        <w:pStyle w:val="BodyIndent-TextNumbering"/>
      </w:pPr>
      <w:r>
        <w:t>Close the installation application.</w:t>
      </w:r>
    </w:p>
    <w:p w14:paraId="23B07CC8" w14:textId="3F52B616" w:rsidR="00E673FF" w:rsidRDefault="00E673FF" w:rsidP="00E673FF">
      <w:pPr>
        <w:pStyle w:val="BodyIndent-TextNumbering"/>
        <w:numPr>
          <w:ilvl w:val="0"/>
          <w:numId w:val="0"/>
        </w:numPr>
        <w:ind w:left="720"/>
      </w:pPr>
      <w:r>
        <w:rPr>
          <w:noProof/>
        </w:rPr>
        <w:drawing>
          <wp:inline distT="0" distB="0" distL="0" distR="0" wp14:anchorId="3BF5AC45" wp14:editId="298CFEFE">
            <wp:extent cx="4572000" cy="2834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2834640"/>
                    </a:xfrm>
                    <a:prstGeom prst="rect">
                      <a:avLst/>
                    </a:prstGeom>
                    <a:noFill/>
                    <a:ln>
                      <a:noFill/>
                    </a:ln>
                  </pic:spPr>
                </pic:pic>
              </a:graphicData>
            </a:graphic>
          </wp:inline>
        </w:drawing>
      </w:r>
    </w:p>
    <w:p w14:paraId="79D0B832" w14:textId="10E80108" w:rsidR="00E673FF" w:rsidRPr="004D611E" w:rsidRDefault="00E673FF" w:rsidP="001467FD">
      <w:pPr>
        <w:pStyle w:val="H3-Heading"/>
      </w:pPr>
      <w:bookmarkStart w:id="54" w:name="_Toc87569039"/>
      <w:r w:rsidRPr="004D611E">
        <w:t xml:space="preserve">Installing </w:t>
      </w:r>
      <w:r>
        <w:t>OpenSSL Library</w:t>
      </w:r>
      <w:bookmarkEnd w:id="54"/>
    </w:p>
    <w:p w14:paraId="57374595" w14:textId="5E019E1A" w:rsidR="00E673FF" w:rsidRPr="002C594E" w:rsidRDefault="00E673FF" w:rsidP="00E673FF">
      <w:pPr>
        <w:pStyle w:val="Body"/>
      </w:pPr>
      <w:r w:rsidRPr="000A4E90">
        <w:t xml:space="preserve">To </w:t>
      </w:r>
      <w:r>
        <w:t>download and install OpenSSL Library</w:t>
      </w:r>
      <w:r w:rsidRPr="000A4E90">
        <w:t xml:space="preserve">, </w:t>
      </w:r>
      <w:r>
        <w:t>use the</w:t>
      </w:r>
      <w:r w:rsidRPr="000A4E90">
        <w:t xml:space="preserve"> follow</w:t>
      </w:r>
      <w:r>
        <w:t>ing</w:t>
      </w:r>
      <w:r w:rsidRPr="000A4E90">
        <w:t xml:space="preserve"> steps</w:t>
      </w:r>
      <w:r>
        <w:t>:</w:t>
      </w:r>
    </w:p>
    <w:p w14:paraId="523B131E" w14:textId="4F54A5B1" w:rsidR="00E673FF" w:rsidRDefault="00E673FF" w:rsidP="00E673FF">
      <w:pPr>
        <w:pStyle w:val="BodyIndent-TextNumbering"/>
        <w:numPr>
          <w:ilvl w:val="0"/>
          <w:numId w:val="18"/>
        </w:numPr>
      </w:pPr>
      <w:r>
        <w:t xml:space="preserve">Visit OpenSSL downloads page </w:t>
      </w:r>
      <w:hyperlink r:id="rId26" w:history="1">
        <w:r w:rsidRPr="00E673FF">
          <w:rPr>
            <w:rStyle w:val="Hyperlink"/>
          </w:rPr>
          <w:t>here</w:t>
        </w:r>
      </w:hyperlink>
      <w:r>
        <w:t>.</w:t>
      </w:r>
    </w:p>
    <w:p w14:paraId="7D6546F2" w14:textId="4C9A5848" w:rsidR="00E673FF" w:rsidRDefault="00E673FF" w:rsidP="00E673FF">
      <w:pPr>
        <w:pStyle w:val="BodyIndent-TextNumbering"/>
      </w:pPr>
      <w:r>
        <w:t xml:space="preserve">Select </w:t>
      </w:r>
      <w:r w:rsidRPr="00E673FF">
        <w:rPr>
          <w:b/>
          <w:bCs/>
        </w:rPr>
        <w:t>Win32 OpenSSL v1.1.10L Light</w:t>
      </w:r>
      <w:r>
        <w:t xml:space="preserve"> package.</w:t>
      </w:r>
    </w:p>
    <w:p w14:paraId="00855C3A" w14:textId="77777777" w:rsidR="00D7515C" w:rsidRDefault="00D7515C" w:rsidP="00E673FF">
      <w:pPr>
        <w:pStyle w:val="BodyIndent-TextNumbering"/>
        <w:numPr>
          <w:ilvl w:val="0"/>
          <w:numId w:val="0"/>
        </w:numPr>
        <w:ind w:left="720"/>
        <w:rPr>
          <w:noProof/>
        </w:rPr>
      </w:pPr>
    </w:p>
    <w:p w14:paraId="58398E5B" w14:textId="36E81549" w:rsidR="00E673FF" w:rsidRDefault="00E673FF" w:rsidP="00E673FF">
      <w:pPr>
        <w:pStyle w:val="BodyIndent-TextNumbering"/>
        <w:numPr>
          <w:ilvl w:val="0"/>
          <w:numId w:val="0"/>
        </w:numPr>
        <w:ind w:left="720"/>
      </w:pPr>
      <w:r>
        <w:rPr>
          <w:noProof/>
        </w:rPr>
        <w:lastRenderedPageBreak/>
        <w:drawing>
          <wp:inline distT="0" distB="0" distL="0" distR="0" wp14:anchorId="786B0C89" wp14:editId="07596268">
            <wp:extent cx="3228975" cy="32289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a:extLst>
                        <a:ext uri="{28A0092B-C50C-407E-A947-70E740481C1C}">
                          <a14:useLocalDpi xmlns:a14="http://schemas.microsoft.com/office/drawing/2010/main" val="0"/>
                        </a:ext>
                      </a:extLst>
                    </a:blip>
                    <a:srcRect r="66685" b="2869"/>
                    <a:stretch/>
                  </pic:blipFill>
                  <pic:spPr bwMode="auto">
                    <a:xfrm>
                      <a:off x="0" y="0"/>
                      <a:ext cx="3228975"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044254E8" w14:textId="33FD5A6A" w:rsidR="00E708DF" w:rsidRDefault="00E708DF" w:rsidP="00E708DF">
      <w:pPr>
        <w:pStyle w:val="BodyIndent-TextNumbering"/>
      </w:pPr>
      <w:r>
        <w:t>Download and run the installer.</w:t>
      </w:r>
    </w:p>
    <w:p w14:paraId="43BD3124" w14:textId="628DFCCB" w:rsidR="00E708DF" w:rsidRDefault="00E708DF" w:rsidP="00E708DF">
      <w:pPr>
        <w:pStyle w:val="BodyIndent-TextNumbering"/>
      </w:pPr>
      <w:r>
        <w:t xml:space="preserve">Read and click if you agree </w:t>
      </w:r>
      <w:r w:rsidR="00A87279">
        <w:t xml:space="preserve">with </w:t>
      </w:r>
      <w:r>
        <w:t>the terms. Then select Next.</w:t>
      </w:r>
    </w:p>
    <w:p w14:paraId="14A1D823" w14:textId="0800487F" w:rsidR="00E708DF" w:rsidRDefault="00E708DF" w:rsidP="00E708DF">
      <w:pPr>
        <w:pStyle w:val="BodyIndent-TextNumbering"/>
        <w:numPr>
          <w:ilvl w:val="0"/>
          <w:numId w:val="0"/>
        </w:numPr>
        <w:ind w:left="720"/>
      </w:pPr>
      <w:r>
        <w:rPr>
          <w:noProof/>
        </w:rPr>
        <w:drawing>
          <wp:inline distT="0" distB="0" distL="0" distR="0" wp14:anchorId="7355A5B7" wp14:editId="24AB216C">
            <wp:extent cx="47339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33925" cy="3676650"/>
                    </a:xfrm>
                    <a:prstGeom prst="rect">
                      <a:avLst/>
                    </a:prstGeom>
                    <a:noFill/>
                    <a:ln>
                      <a:noFill/>
                    </a:ln>
                  </pic:spPr>
                </pic:pic>
              </a:graphicData>
            </a:graphic>
          </wp:inline>
        </w:drawing>
      </w:r>
    </w:p>
    <w:p w14:paraId="0DE9F620" w14:textId="78818945" w:rsidR="00E708DF" w:rsidRDefault="00E708DF" w:rsidP="00E708DF">
      <w:pPr>
        <w:pStyle w:val="BodyIndent-TextNumbering"/>
      </w:pPr>
      <w:r>
        <w:t>Leave the destination location default and click Next.</w:t>
      </w:r>
    </w:p>
    <w:p w14:paraId="1C7C0C29" w14:textId="034E6678" w:rsidR="00E708DF" w:rsidRDefault="00E708DF" w:rsidP="00E708DF">
      <w:pPr>
        <w:pStyle w:val="BodyIndent-TextNumbering"/>
        <w:numPr>
          <w:ilvl w:val="0"/>
          <w:numId w:val="0"/>
        </w:numPr>
        <w:ind w:left="720"/>
      </w:pPr>
      <w:r>
        <w:rPr>
          <w:noProof/>
        </w:rPr>
        <w:lastRenderedPageBreak/>
        <w:drawing>
          <wp:inline distT="0" distB="0" distL="0" distR="0" wp14:anchorId="3F729434" wp14:editId="50041CDB">
            <wp:extent cx="4714875" cy="3667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14875" cy="3667125"/>
                    </a:xfrm>
                    <a:prstGeom prst="rect">
                      <a:avLst/>
                    </a:prstGeom>
                    <a:noFill/>
                    <a:ln>
                      <a:noFill/>
                    </a:ln>
                  </pic:spPr>
                </pic:pic>
              </a:graphicData>
            </a:graphic>
          </wp:inline>
        </w:drawing>
      </w:r>
    </w:p>
    <w:p w14:paraId="71BDC90E" w14:textId="22699B0D" w:rsidR="00E708DF" w:rsidRDefault="00E708DF" w:rsidP="00E708DF">
      <w:pPr>
        <w:pStyle w:val="BodyIndent-TextNumbering"/>
      </w:pPr>
      <w:r>
        <w:t>Leave “</w:t>
      </w:r>
      <w:r w:rsidRPr="00E708DF">
        <w:rPr>
          <w:b/>
          <w:bCs/>
        </w:rPr>
        <w:t>The Windows system directory</w:t>
      </w:r>
      <w:r>
        <w:t>” selected and click Next.</w:t>
      </w:r>
    </w:p>
    <w:p w14:paraId="64029CFB" w14:textId="486E1425" w:rsidR="00E708DF" w:rsidRDefault="00E708DF" w:rsidP="00E708DF">
      <w:pPr>
        <w:pStyle w:val="BodyIndent-TextNumbering"/>
        <w:numPr>
          <w:ilvl w:val="0"/>
          <w:numId w:val="0"/>
        </w:numPr>
        <w:ind w:left="720"/>
      </w:pPr>
      <w:r>
        <w:rPr>
          <w:noProof/>
        </w:rPr>
        <w:drawing>
          <wp:inline distT="0" distB="0" distL="0" distR="0" wp14:anchorId="2A8DBECD" wp14:editId="70A6391F">
            <wp:extent cx="4714875" cy="3676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14875" cy="3676650"/>
                    </a:xfrm>
                    <a:prstGeom prst="rect">
                      <a:avLst/>
                    </a:prstGeom>
                    <a:noFill/>
                    <a:ln>
                      <a:noFill/>
                    </a:ln>
                  </pic:spPr>
                </pic:pic>
              </a:graphicData>
            </a:graphic>
          </wp:inline>
        </w:drawing>
      </w:r>
    </w:p>
    <w:p w14:paraId="4207A1CA" w14:textId="53BB5521" w:rsidR="00E708DF" w:rsidRDefault="00E708DF" w:rsidP="00E708DF">
      <w:pPr>
        <w:pStyle w:val="BodyIndent-TextNumbering"/>
      </w:pPr>
      <w:r>
        <w:t>Click install.</w:t>
      </w:r>
    </w:p>
    <w:p w14:paraId="54BDA808" w14:textId="4B069E23" w:rsidR="00E708DF" w:rsidRDefault="00E708DF" w:rsidP="00E708DF">
      <w:pPr>
        <w:pStyle w:val="BodyIndent-TextNumbering"/>
        <w:numPr>
          <w:ilvl w:val="0"/>
          <w:numId w:val="0"/>
        </w:numPr>
        <w:ind w:left="720"/>
      </w:pPr>
      <w:r>
        <w:rPr>
          <w:noProof/>
        </w:rPr>
        <w:lastRenderedPageBreak/>
        <w:drawing>
          <wp:inline distT="0" distB="0" distL="0" distR="0" wp14:anchorId="76A59447" wp14:editId="252922F7">
            <wp:extent cx="4714875" cy="3686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4875" cy="3686175"/>
                    </a:xfrm>
                    <a:prstGeom prst="rect">
                      <a:avLst/>
                    </a:prstGeom>
                    <a:noFill/>
                    <a:ln>
                      <a:noFill/>
                    </a:ln>
                  </pic:spPr>
                </pic:pic>
              </a:graphicData>
            </a:graphic>
          </wp:inline>
        </w:drawing>
      </w:r>
    </w:p>
    <w:p w14:paraId="57ED7064" w14:textId="6C482C8C" w:rsidR="00E708DF" w:rsidRDefault="00E708DF" w:rsidP="00E708DF">
      <w:pPr>
        <w:pStyle w:val="BodyIndent-TextNumbering"/>
      </w:pPr>
      <w:r>
        <w:t>When the installation is completed, click finish.</w:t>
      </w:r>
    </w:p>
    <w:p w14:paraId="27E1F351" w14:textId="7C6A3259" w:rsidR="00E708DF" w:rsidRDefault="00E708DF" w:rsidP="00E708DF">
      <w:pPr>
        <w:pStyle w:val="BodyIndent-TextNumbering"/>
        <w:numPr>
          <w:ilvl w:val="0"/>
          <w:numId w:val="0"/>
        </w:numPr>
        <w:ind w:left="720"/>
      </w:pPr>
      <w:r>
        <w:rPr>
          <w:noProof/>
        </w:rPr>
        <w:drawing>
          <wp:inline distT="0" distB="0" distL="0" distR="0" wp14:anchorId="0915B19A" wp14:editId="1A478AA7">
            <wp:extent cx="4754880" cy="36576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54880" cy="3657600"/>
                    </a:xfrm>
                    <a:prstGeom prst="rect">
                      <a:avLst/>
                    </a:prstGeom>
                    <a:noFill/>
                    <a:ln>
                      <a:noFill/>
                    </a:ln>
                  </pic:spPr>
                </pic:pic>
              </a:graphicData>
            </a:graphic>
          </wp:inline>
        </w:drawing>
      </w:r>
    </w:p>
    <w:p w14:paraId="32CBBFAF" w14:textId="274128CE" w:rsidR="00243DD5" w:rsidRDefault="00243DD5" w:rsidP="00545CEF">
      <w:pPr>
        <w:rPr>
          <w:i/>
          <w:iCs/>
        </w:rPr>
      </w:pPr>
    </w:p>
    <w:p w14:paraId="259F9858" w14:textId="64CF6C40" w:rsidR="00EE7488" w:rsidRPr="001307EB" w:rsidRDefault="00EE7488" w:rsidP="001467FD">
      <w:pPr>
        <w:pStyle w:val="H3-Heading"/>
      </w:pPr>
      <w:bookmarkStart w:id="55" w:name="_Toc87569040"/>
      <w:r w:rsidRPr="001307EB">
        <w:lastRenderedPageBreak/>
        <w:t>Compiling the Hello World Example</w:t>
      </w:r>
      <w:r w:rsidR="001E1795">
        <w:t xml:space="preserve"> in the Release Package</w:t>
      </w:r>
      <w:r w:rsidRPr="001307EB">
        <w:t xml:space="preserve"> with the Make Command</w:t>
      </w:r>
      <w:bookmarkEnd w:id="55"/>
      <w:r w:rsidRPr="001307EB">
        <w:t xml:space="preserve"> </w:t>
      </w:r>
    </w:p>
    <w:p w14:paraId="76A43810" w14:textId="77777777" w:rsidR="00EE7488" w:rsidRDefault="00EE7488" w:rsidP="00EE7488">
      <w:pPr>
        <w:pStyle w:val="Default"/>
        <w:rPr>
          <w:sz w:val="22"/>
        </w:rPr>
      </w:pPr>
      <w:r>
        <w:rPr>
          <w:sz w:val="22"/>
        </w:rPr>
        <w:t xml:space="preserve">To compile the Hello World with the make command, use the following steps: </w:t>
      </w:r>
    </w:p>
    <w:p w14:paraId="1507C4B0" w14:textId="77777777" w:rsidR="00EE7488" w:rsidRDefault="00EE7488" w:rsidP="00EE7488">
      <w:pPr>
        <w:pStyle w:val="Default"/>
        <w:rPr>
          <w:sz w:val="22"/>
        </w:rPr>
      </w:pPr>
    </w:p>
    <w:p w14:paraId="6611459D" w14:textId="198FBC58" w:rsidR="00EE7488" w:rsidRDefault="00EE7488" w:rsidP="00EE7488">
      <w:pPr>
        <w:pStyle w:val="Default"/>
        <w:rPr>
          <w:sz w:val="22"/>
        </w:rPr>
      </w:pPr>
      <w:r>
        <w:rPr>
          <w:sz w:val="22"/>
        </w:rPr>
        <w:t xml:space="preserve">1. Navigate to the correct directory </w:t>
      </w:r>
      <w:r w:rsidR="00A87279">
        <w:rPr>
          <w:sz w:val="22"/>
        </w:rPr>
        <w:t>consisting of</w:t>
      </w:r>
      <w:r>
        <w:rPr>
          <w:sz w:val="22"/>
        </w:rPr>
        <w:t xml:space="preserve"> </w:t>
      </w:r>
      <w:r w:rsidR="00A87279">
        <w:rPr>
          <w:sz w:val="22"/>
        </w:rPr>
        <w:t>the “</w:t>
      </w:r>
      <w:r>
        <w:rPr>
          <w:sz w:val="22"/>
        </w:rPr>
        <w:t>Hello World</w:t>
      </w:r>
      <w:r w:rsidR="00A87279">
        <w:rPr>
          <w:sz w:val="22"/>
        </w:rPr>
        <w:t>”</w:t>
      </w:r>
      <w:r>
        <w:rPr>
          <w:sz w:val="22"/>
        </w:rPr>
        <w:t xml:space="preserve"> Example in the </w:t>
      </w:r>
      <w:r>
        <w:rPr>
          <w:b/>
          <w:bCs/>
          <w:sz w:val="22"/>
        </w:rPr>
        <w:t xml:space="preserve">MinGW </w:t>
      </w:r>
      <w:r>
        <w:rPr>
          <w:sz w:val="22"/>
        </w:rPr>
        <w:t xml:space="preserve">window with the following command: </w:t>
      </w:r>
    </w:p>
    <w:p w14:paraId="3A394061" w14:textId="77777777" w:rsidR="00B9557D" w:rsidRDefault="00B9557D" w:rsidP="00EE7488">
      <w:pPr>
        <w:pStyle w:val="Default"/>
        <w:rPr>
          <w:sz w:val="22"/>
        </w:rPr>
      </w:pPr>
    </w:p>
    <w:p w14:paraId="3FA88249" w14:textId="7C4304D6"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cd "</w:t>
      </w:r>
      <w:r w:rsidR="0029568D" w:rsidRPr="004621F1">
        <w:rPr>
          <w:rFonts w:ascii="Courier New" w:hAnsi="Courier New" w:cs="Courier New"/>
          <w:i/>
          <w:iCs/>
          <w:sz w:val="22"/>
        </w:rPr>
        <w:t xml:space="preserve"> 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w:t>
      </w:r>
      <w:r w:rsidRPr="004621F1">
        <w:rPr>
          <w:rFonts w:ascii="Courier New" w:hAnsi="Courier New" w:cs="Courier New"/>
          <w:i/>
          <w:iCs/>
          <w:sz w:val="22"/>
        </w:rPr>
        <w:t>\</w:t>
      </w:r>
      <w:r w:rsidR="0029568D" w:rsidRPr="004621F1">
        <w:rPr>
          <w:rFonts w:ascii="Courier New" w:hAnsi="Courier New" w:cs="Courier New"/>
          <w:i/>
          <w:iCs/>
          <w:sz w:val="22"/>
        </w:rPr>
        <w:t>MAX78000_Hello_World</w:t>
      </w:r>
      <w:r w:rsidRPr="004621F1">
        <w:rPr>
          <w:rFonts w:ascii="Courier New" w:hAnsi="Courier New" w:cs="Courier New"/>
          <w:i/>
          <w:iCs/>
          <w:sz w:val="22"/>
        </w:rPr>
        <w:t>”</w:t>
      </w:r>
    </w:p>
    <w:p w14:paraId="3E9AF3BA" w14:textId="77777777" w:rsidR="00EE7488" w:rsidRPr="00545CEF" w:rsidRDefault="00EE7488" w:rsidP="00EE7488">
      <w:pPr>
        <w:pStyle w:val="Default"/>
        <w:rPr>
          <w:i/>
          <w:iCs/>
          <w:sz w:val="22"/>
        </w:rPr>
      </w:pPr>
    </w:p>
    <w:p w14:paraId="5984EBCE" w14:textId="77777777" w:rsidR="00EE7488" w:rsidRDefault="00EE7488" w:rsidP="00EE7488">
      <w:pPr>
        <w:pStyle w:val="Default"/>
        <w:rPr>
          <w:sz w:val="22"/>
        </w:rPr>
      </w:pPr>
      <w:r>
        <w:rPr>
          <w:sz w:val="22"/>
        </w:rPr>
        <w:t xml:space="preserve">2. Enter the following command in the </w:t>
      </w:r>
      <w:r>
        <w:rPr>
          <w:b/>
          <w:bCs/>
          <w:sz w:val="22"/>
        </w:rPr>
        <w:t xml:space="preserve">MinGW </w:t>
      </w:r>
      <w:r>
        <w:rPr>
          <w:sz w:val="22"/>
        </w:rPr>
        <w:t xml:space="preserve">window and wait several minutes for the command to complete: </w:t>
      </w:r>
    </w:p>
    <w:p w14:paraId="5B571161" w14:textId="77777777" w:rsidR="00EE7488" w:rsidRDefault="00EE7488" w:rsidP="00EE7488">
      <w:pPr>
        <w:pStyle w:val="Default"/>
        <w:rPr>
          <w:sz w:val="22"/>
        </w:rPr>
      </w:pPr>
    </w:p>
    <w:p w14:paraId="3642A462"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w:t>
      </w:r>
    </w:p>
    <w:p w14:paraId="35A91DE4" w14:textId="77777777" w:rsidR="00EE7488" w:rsidRDefault="00EE7488" w:rsidP="00EE7488">
      <w:pPr>
        <w:pStyle w:val="Default"/>
        <w:rPr>
          <w:sz w:val="22"/>
        </w:rPr>
      </w:pPr>
    </w:p>
    <w:p w14:paraId="33EC88F3" w14:textId="1EBFE23F" w:rsidR="00EE7488" w:rsidRPr="00B9557D" w:rsidRDefault="00EE7488" w:rsidP="00EE7488">
      <w:pPr>
        <w:pStyle w:val="Default"/>
        <w:rPr>
          <w:sz w:val="22"/>
        </w:rPr>
      </w:pPr>
      <w:r>
        <w:rPr>
          <w:sz w:val="22"/>
        </w:rPr>
        <w:t xml:space="preserve">3. After successful compiling, the Hello world binary image </w:t>
      </w:r>
      <w:r w:rsidRPr="002052EF">
        <w:rPr>
          <w:i/>
          <w:iCs/>
          <w:sz w:val="22"/>
        </w:rPr>
        <w:t>max</w:t>
      </w:r>
      <w:r w:rsidR="0063124F">
        <w:rPr>
          <w:i/>
          <w:iCs/>
          <w:sz w:val="22"/>
        </w:rPr>
        <w:t>78000</w:t>
      </w:r>
      <w:r w:rsidRPr="002052EF">
        <w:rPr>
          <w:i/>
          <w:iCs/>
          <w:sz w:val="22"/>
        </w:rPr>
        <w:t xml:space="preserve">.bin </w:t>
      </w:r>
      <w:r>
        <w:rPr>
          <w:sz w:val="22"/>
        </w:rPr>
        <w:t xml:space="preserve">will be in the </w:t>
      </w:r>
      <w:r w:rsidRPr="004621F1">
        <w:rPr>
          <w:rFonts w:ascii="Courier New" w:hAnsi="Courier New" w:cs="Courier New"/>
          <w:i/>
          <w:iCs/>
          <w:sz w:val="22"/>
        </w:rPr>
        <w:t>“</w:t>
      </w:r>
      <w:r w:rsidR="0029568D" w:rsidRPr="004621F1">
        <w:rPr>
          <w:rFonts w:ascii="Courier New" w:hAnsi="Courier New" w:cs="Courier New"/>
          <w:i/>
          <w:iCs/>
          <w:sz w:val="22"/>
        </w:rPr>
        <w:t>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MAX78000_Hello_World</w:t>
      </w:r>
      <w:r w:rsidR="004621F1">
        <w:rPr>
          <w:rFonts w:ascii="Courier New" w:hAnsi="Courier New" w:cs="Courier New"/>
          <w:i/>
          <w:iCs/>
          <w:sz w:val="22"/>
        </w:rPr>
        <w:t>\build</w:t>
      </w:r>
      <w:r w:rsidRPr="004621F1">
        <w:rPr>
          <w:rFonts w:ascii="Courier New" w:hAnsi="Courier New" w:cs="Courier New"/>
          <w:i/>
          <w:iCs/>
          <w:sz w:val="22"/>
        </w:rPr>
        <w:t xml:space="preserve">” </w:t>
      </w:r>
      <w:r w:rsidRPr="00B9557D">
        <w:rPr>
          <w:sz w:val="22"/>
        </w:rPr>
        <w:t xml:space="preserve">directory. </w:t>
      </w:r>
    </w:p>
    <w:p w14:paraId="144E92F2" w14:textId="77777777" w:rsidR="00EE7488" w:rsidRDefault="00EE7488" w:rsidP="00EE7488">
      <w:pPr>
        <w:pStyle w:val="Default"/>
      </w:pPr>
    </w:p>
    <w:p w14:paraId="2567F807" w14:textId="51122592" w:rsidR="00EE7488" w:rsidRDefault="00EE7488" w:rsidP="00EE7488">
      <w:pPr>
        <w:pStyle w:val="Body"/>
      </w:pPr>
      <w:r>
        <w:t xml:space="preserve">Be sure that the correct linker file is used for generating the .bin file. A sample linker file, </w:t>
      </w:r>
      <w:r w:rsidR="000F16A5" w:rsidRPr="000F16A5">
        <w:t>max78000_with_bl</w:t>
      </w:r>
      <w:r>
        <w:t>.ld, can be found under the Hello_World example folder.</w:t>
      </w:r>
    </w:p>
    <w:p w14:paraId="20A2DB2B" w14:textId="77777777" w:rsidR="00EE7488" w:rsidRDefault="00EE7488" w:rsidP="00EE7488">
      <w:pPr>
        <w:pStyle w:val="Default"/>
      </w:pPr>
    </w:p>
    <w:p w14:paraId="22BEC40F" w14:textId="763CFF0E" w:rsidR="00EE7488" w:rsidRDefault="00EE7488" w:rsidP="00EE7488">
      <w:pPr>
        <w:pStyle w:val="Default"/>
      </w:pPr>
      <w:r>
        <w:rPr>
          <w:sz w:val="22"/>
        </w:rPr>
        <w:t xml:space="preserve">4. </w:t>
      </w:r>
      <w:r>
        <w:t xml:space="preserve">If you want to rebuild, then enter these commands respectively: </w:t>
      </w:r>
    </w:p>
    <w:p w14:paraId="1D11BF83" w14:textId="77777777" w:rsidR="00B9557D" w:rsidRPr="002052EF" w:rsidRDefault="00B9557D" w:rsidP="00EE7488">
      <w:pPr>
        <w:pStyle w:val="Default"/>
        <w:rPr>
          <w:sz w:val="22"/>
        </w:rPr>
      </w:pPr>
    </w:p>
    <w:p w14:paraId="0B743936"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clean </w:t>
      </w:r>
    </w:p>
    <w:p w14:paraId="04C38438" w14:textId="77777777" w:rsidR="00EE7488" w:rsidRPr="004621F1" w:rsidRDefault="00EE7488" w:rsidP="004621F1">
      <w:pPr>
        <w:pStyle w:val="Default"/>
        <w:rPr>
          <w:rFonts w:ascii="Courier New" w:hAnsi="Courier New" w:cs="Courier New"/>
          <w:i/>
          <w:iCs/>
          <w:sz w:val="22"/>
        </w:rPr>
      </w:pPr>
      <w:r w:rsidRPr="004621F1">
        <w:rPr>
          <w:rFonts w:ascii="Courier New" w:hAnsi="Courier New" w:cs="Courier New"/>
          <w:i/>
          <w:iCs/>
          <w:sz w:val="22"/>
        </w:rPr>
        <w:t xml:space="preserve">make </w:t>
      </w:r>
    </w:p>
    <w:p w14:paraId="09C72F72" w14:textId="27D0C7E6" w:rsidR="00EE7488" w:rsidRDefault="00EE7488" w:rsidP="00545CEF">
      <w:pPr>
        <w:rPr>
          <w:i/>
          <w:iCs/>
        </w:rPr>
      </w:pPr>
    </w:p>
    <w:p w14:paraId="5D1603CC" w14:textId="77777777" w:rsidR="00B30214" w:rsidRPr="00D7779A" w:rsidRDefault="00B30214" w:rsidP="001467FD">
      <w:pPr>
        <w:pStyle w:val="H3-Heading"/>
      </w:pPr>
      <w:bookmarkStart w:id="56" w:name="_Toc87569041"/>
      <w:r>
        <w:t>Generating AES Keys</w:t>
      </w:r>
      <w:bookmarkEnd w:id="56"/>
    </w:p>
    <w:p w14:paraId="309C9322" w14:textId="70CD1838" w:rsidR="00B30214" w:rsidRDefault="00B30214" w:rsidP="00B30214">
      <w:pPr>
        <w:pStyle w:val="Body"/>
      </w:pPr>
      <w:r>
        <w:t>Generated AES keys can be used for encrypting bin files during msbl file generation and loading to</w:t>
      </w:r>
      <w:r w:rsidR="00A87279">
        <w:t xml:space="preserve"> the</w:t>
      </w:r>
      <w:r>
        <w:t xml:space="preserve"> bootloader. Customer can use their own method for generating </w:t>
      </w:r>
      <w:r w:rsidR="004621F1">
        <w:t>keys,</w:t>
      </w:r>
      <w:r>
        <w:t xml:space="preserve"> but </w:t>
      </w:r>
      <w:r w:rsidR="00A87279">
        <w:t xml:space="preserve">the </w:t>
      </w:r>
      <w:r>
        <w:t xml:space="preserve">file format should be </w:t>
      </w:r>
      <w:proofErr w:type="gramStart"/>
      <w:r>
        <w:t xml:space="preserve">similar </w:t>
      </w:r>
      <w:r w:rsidR="009D487D">
        <w:t>to</w:t>
      </w:r>
      <w:proofErr w:type="gramEnd"/>
      <w:r>
        <w:t xml:space="preserve"> the sample </w:t>
      </w:r>
      <w:r w:rsidR="004621F1" w:rsidRPr="004621F1">
        <w:t>max78000_sample_key</w:t>
      </w:r>
      <w:r w:rsidRPr="00C80383">
        <w:t>.txt</w:t>
      </w:r>
      <w:r>
        <w:t xml:space="preserve"> file.</w:t>
      </w:r>
    </w:p>
    <w:p w14:paraId="01C55A05" w14:textId="77777777" w:rsidR="00B30214" w:rsidRDefault="00B30214" w:rsidP="00B30214">
      <w:pPr>
        <w:pStyle w:val="Body"/>
      </w:pPr>
      <w:r>
        <w:t xml:space="preserve"> </w:t>
      </w:r>
    </w:p>
    <w:p w14:paraId="0B1B1D0E" w14:textId="4CECCF25" w:rsidR="00B30214" w:rsidRDefault="00B30214" w:rsidP="00B30214">
      <w:pPr>
        <w:pStyle w:val="Default"/>
        <w:rPr>
          <w:sz w:val="22"/>
        </w:rPr>
      </w:pPr>
      <w:r>
        <w:rPr>
          <w:sz w:val="22"/>
        </w:rPr>
        <w:t xml:space="preserve">1. Navigate to the correct directory consisting </w:t>
      </w:r>
      <w:r w:rsidR="00A87279">
        <w:rPr>
          <w:sz w:val="22"/>
        </w:rPr>
        <w:t xml:space="preserve">of the </w:t>
      </w:r>
      <w:r>
        <w:rPr>
          <w:sz w:val="22"/>
        </w:rPr>
        <w:t xml:space="preserve">key generation script in the </w:t>
      </w:r>
      <w:r>
        <w:rPr>
          <w:b/>
          <w:bCs/>
          <w:sz w:val="22"/>
        </w:rPr>
        <w:t xml:space="preserve">MinGW </w:t>
      </w:r>
      <w:r>
        <w:rPr>
          <w:sz w:val="22"/>
        </w:rPr>
        <w:t xml:space="preserve">window with the following command: </w:t>
      </w:r>
    </w:p>
    <w:p w14:paraId="33D38E04" w14:textId="77777777" w:rsidR="00B9557D" w:rsidRDefault="00B9557D" w:rsidP="00B30214">
      <w:pPr>
        <w:pStyle w:val="Default"/>
        <w:rPr>
          <w:sz w:val="22"/>
        </w:rPr>
      </w:pPr>
    </w:p>
    <w:p w14:paraId="2A364E26" w14:textId="77777777"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cd "C:\MAX78000_MSBL”</w:t>
      </w:r>
    </w:p>
    <w:p w14:paraId="0060CAC9" w14:textId="77777777" w:rsidR="00B30214" w:rsidRDefault="00B30214" w:rsidP="00B30214">
      <w:pPr>
        <w:pStyle w:val="Default"/>
        <w:rPr>
          <w:sz w:val="22"/>
        </w:rPr>
      </w:pPr>
    </w:p>
    <w:p w14:paraId="1C503416" w14:textId="765033FC" w:rsidR="00B30214" w:rsidRDefault="00B30214" w:rsidP="00B30214">
      <w:pPr>
        <w:pStyle w:val="Default"/>
        <w:rPr>
          <w:sz w:val="22"/>
        </w:rPr>
      </w:pPr>
      <w:r>
        <w:rPr>
          <w:sz w:val="22"/>
        </w:rPr>
        <w:t xml:space="preserve">2. Enter the following command in the </w:t>
      </w:r>
      <w:r>
        <w:rPr>
          <w:b/>
          <w:bCs/>
          <w:sz w:val="22"/>
        </w:rPr>
        <w:t xml:space="preserve">MinGW </w:t>
      </w:r>
      <w:r>
        <w:rPr>
          <w:sz w:val="22"/>
        </w:rPr>
        <w:t xml:space="preserve">window </w:t>
      </w:r>
      <w:r w:rsidRPr="00243DD5">
        <w:rPr>
          <w:sz w:val="22"/>
        </w:rPr>
        <w:t xml:space="preserve">to </w:t>
      </w:r>
      <w:r>
        <w:rPr>
          <w:sz w:val="22"/>
        </w:rPr>
        <w:t>generate a key:</w:t>
      </w:r>
    </w:p>
    <w:p w14:paraId="7DE740B5" w14:textId="77777777" w:rsidR="00B9557D" w:rsidRDefault="00B9557D" w:rsidP="00B30214">
      <w:pPr>
        <w:pStyle w:val="Default"/>
        <w:rPr>
          <w:sz w:val="22"/>
        </w:rPr>
      </w:pPr>
    </w:p>
    <w:p w14:paraId="4BEAEE85" w14:textId="37B24C6E"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generate_key_vX.sh</w:t>
      </w:r>
    </w:p>
    <w:p w14:paraId="0ECD4F94" w14:textId="77777777" w:rsidR="00B30214" w:rsidRDefault="00B30214" w:rsidP="00B30214">
      <w:pPr>
        <w:pStyle w:val="Default"/>
        <w:rPr>
          <w:i/>
          <w:iCs/>
          <w:sz w:val="22"/>
        </w:rPr>
      </w:pPr>
    </w:p>
    <w:p w14:paraId="7572A818" w14:textId="49FFB996" w:rsidR="00B30214" w:rsidRDefault="00B30214" w:rsidP="00B30214">
      <w:pPr>
        <w:pStyle w:val="Default"/>
        <w:rPr>
          <w:i/>
          <w:iCs/>
          <w:sz w:val="22"/>
        </w:rPr>
      </w:pPr>
      <w:r>
        <w:rPr>
          <w:sz w:val="22"/>
        </w:rPr>
        <w:t xml:space="preserve">3. Rename generated key.txt </w:t>
      </w:r>
      <w:r w:rsidR="004621F1">
        <w:rPr>
          <w:sz w:val="22"/>
        </w:rPr>
        <w:t xml:space="preserve">as </w:t>
      </w:r>
      <w:r w:rsidR="004621F1" w:rsidRPr="00FD249B">
        <w:rPr>
          <w:i/>
          <w:iCs/>
          <w:sz w:val="22"/>
        </w:rPr>
        <w:t>max78000_key.txt</w:t>
      </w:r>
      <w:r w:rsidR="004621F1">
        <w:rPr>
          <w:sz w:val="22"/>
        </w:rPr>
        <w:t xml:space="preserve"> </w:t>
      </w:r>
      <w:r>
        <w:rPr>
          <w:sz w:val="22"/>
        </w:rPr>
        <w:t>file for using msbl file generation or bootloader key programming.</w:t>
      </w:r>
    </w:p>
    <w:p w14:paraId="0F9187DE" w14:textId="2BAA4AD4" w:rsidR="00B9557D" w:rsidRDefault="00B9557D">
      <w:pPr>
        <w:spacing w:before="0" w:after="0" w:line="240" w:lineRule="auto"/>
        <w:rPr>
          <w:i/>
          <w:iCs/>
        </w:rPr>
      </w:pPr>
      <w:r>
        <w:rPr>
          <w:i/>
          <w:iCs/>
        </w:rPr>
        <w:br w:type="page"/>
      </w:r>
    </w:p>
    <w:p w14:paraId="26782015" w14:textId="77777777" w:rsidR="001E1795" w:rsidRDefault="001E1795" w:rsidP="001467FD">
      <w:pPr>
        <w:pStyle w:val="H3-Heading"/>
      </w:pPr>
      <w:bookmarkStart w:id="57" w:name="_Toc87569042"/>
      <w:bookmarkStart w:id="58" w:name="_Toc80788812"/>
      <w:r>
        <w:lastRenderedPageBreak/>
        <w:t>Generating Bootloader Compatible Binary Using Maxim SDK Project</w:t>
      </w:r>
      <w:bookmarkEnd w:id="57"/>
      <w:r>
        <w:t xml:space="preserve"> </w:t>
      </w:r>
      <w:bookmarkEnd w:id="58"/>
    </w:p>
    <w:p w14:paraId="6973895D" w14:textId="74F7C410" w:rsidR="001E1795" w:rsidRDefault="001E1795" w:rsidP="001E1795">
      <w:r>
        <w:t xml:space="preserve">Following steps should be applied for generating bootloader compatible binary using </w:t>
      </w:r>
      <w:r w:rsidR="00A87279">
        <w:t xml:space="preserve">the </w:t>
      </w:r>
      <w:r>
        <w:t>Maxim SDK project:</w:t>
      </w:r>
    </w:p>
    <w:p w14:paraId="1069966C"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Update your linker file:</w:t>
      </w:r>
    </w:p>
    <w:p w14:paraId="3DBC5459" w14:textId="5F5A60B9" w:rsidR="001E1795" w:rsidRPr="00F748CB" w:rsidRDefault="001E1795" w:rsidP="001E1795">
      <w:pPr>
        <w:pStyle w:val="ListParagraph"/>
        <w:numPr>
          <w:ilvl w:val="1"/>
          <w:numId w:val="25"/>
        </w:numPr>
        <w:spacing w:before="0" w:after="0" w:line="240" w:lineRule="auto"/>
        <w:rPr>
          <w:rFonts w:eastAsia="Times New Roman"/>
        </w:rPr>
      </w:pPr>
      <w:r w:rsidRPr="00F748CB">
        <w:rPr>
          <w:rFonts w:eastAsia="Times New Roman"/>
        </w:rPr>
        <w:t xml:space="preserve">Copy </w:t>
      </w:r>
      <w:r w:rsidRPr="001E1795">
        <w:rPr>
          <w:rFonts w:eastAsia="Times New Roman"/>
        </w:rPr>
        <w:t>max78000_with_bl</w:t>
      </w:r>
      <w:r w:rsidRPr="00F748CB">
        <w:rPr>
          <w:rFonts w:eastAsia="Times New Roman"/>
        </w:rPr>
        <w:t xml:space="preserve">.ld file which is located under </w:t>
      </w:r>
      <w:r w:rsidRPr="004621F1">
        <w:rPr>
          <w:rFonts w:ascii="Courier New" w:hAnsi="Courier New" w:cs="Courier New"/>
          <w:i/>
          <w:iCs/>
        </w:rPr>
        <w:t>MAX78000_MSBL \MAX78000_Hello_World</w:t>
      </w:r>
      <w:r w:rsidRPr="00F748CB">
        <w:rPr>
          <w:rFonts w:eastAsia="Times New Roman"/>
        </w:rPr>
        <w:t xml:space="preserve"> </w:t>
      </w:r>
      <w:r>
        <w:rPr>
          <w:rFonts w:eastAsia="Times New Roman"/>
        </w:rPr>
        <w:t xml:space="preserve"> </w:t>
      </w:r>
      <w:r w:rsidRPr="00F748CB">
        <w:rPr>
          <w:rFonts w:eastAsia="Times New Roman"/>
        </w:rPr>
        <w:t>to your Maxim SDK project.</w:t>
      </w:r>
    </w:p>
    <w:p w14:paraId="7CFCAD20" w14:textId="77777777" w:rsidR="001E1795" w:rsidRDefault="001E1795" w:rsidP="001E1795">
      <w:pPr>
        <w:pStyle w:val="ListParagraph"/>
        <w:spacing w:before="0" w:after="0" w:line="240" w:lineRule="auto"/>
        <w:contextualSpacing w:val="0"/>
        <w:rPr>
          <w:rFonts w:eastAsia="Times New Roman"/>
        </w:rPr>
      </w:pPr>
    </w:p>
    <w:p w14:paraId="048A99D1"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Update the makefile</w:t>
      </w:r>
    </w:p>
    <w:p w14:paraId="543B9DB3" w14:textId="77777777" w:rsidR="001E1795" w:rsidRDefault="001E1795" w:rsidP="001E1795">
      <w:pPr>
        <w:pStyle w:val="ListParagraph"/>
        <w:numPr>
          <w:ilvl w:val="1"/>
          <w:numId w:val="25"/>
        </w:numPr>
        <w:spacing w:before="0" w:after="0" w:line="240" w:lineRule="auto"/>
        <w:contextualSpacing w:val="0"/>
        <w:rPr>
          <w:rFonts w:eastAsia="Times New Roman"/>
        </w:rPr>
      </w:pPr>
      <w:r>
        <w:rPr>
          <w:rFonts w:eastAsia="Times New Roman"/>
        </w:rPr>
        <w:t>Set the linker file variable (</w:t>
      </w:r>
      <w:r w:rsidRPr="00E75D5E">
        <w:rPr>
          <w:rFonts w:eastAsia="Times New Roman"/>
        </w:rPr>
        <w:t>LINKERFILE</w:t>
      </w:r>
      <w:r>
        <w:rPr>
          <w:rFonts w:eastAsia="Times New Roman"/>
        </w:rPr>
        <w:t>) in makefile as below:</w:t>
      </w:r>
    </w:p>
    <w:p w14:paraId="0E1DAD67" w14:textId="77777777" w:rsidR="001E1795" w:rsidRDefault="001E1795" w:rsidP="001E1795">
      <w:pPr>
        <w:pStyle w:val="ListParagraph"/>
        <w:numPr>
          <w:ilvl w:val="2"/>
          <w:numId w:val="25"/>
        </w:numPr>
        <w:spacing w:before="0" w:after="0" w:line="240" w:lineRule="auto"/>
        <w:contextualSpacing w:val="0"/>
        <w:rPr>
          <w:rFonts w:eastAsia="Times New Roman"/>
        </w:rPr>
      </w:pPr>
      <w:r>
        <w:rPr>
          <w:rFonts w:eastAsia="Times New Roman"/>
        </w:rPr>
        <w:t>Remove following lines from makefile:</w:t>
      </w:r>
    </w:p>
    <w:p w14:paraId="239205F0" w14:textId="77777777" w:rsidR="001E1795" w:rsidRPr="00520C56" w:rsidRDefault="001E1795" w:rsidP="001E1795">
      <w:pPr>
        <w:pStyle w:val="ListParagraph"/>
        <w:autoSpaceDE w:val="0"/>
        <w:autoSpaceDN w:val="0"/>
        <w:adjustRightInd w:val="0"/>
        <w:spacing w:before="0" w:after="0" w:line="240" w:lineRule="auto"/>
        <w:ind w:left="1800"/>
        <w:rPr>
          <w:rFonts w:ascii="Consolas" w:hAnsi="Consolas" w:cs="Consolas"/>
          <w:sz w:val="20"/>
          <w:szCs w:val="20"/>
        </w:rPr>
      </w:pPr>
      <w:r w:rsidRPr="00520C56">
        <w:rPr>
          <w:rFonts w:ascii="Consolas" w:hAnsi="Consolas" w:cs="Consolas"/>
          <w:color w:val="3F7F5F"/>
          <w:sz w:val="20"/>
          <w:szCs w:val="20"/>
        </w:rPr>
        <w:t># Point this variable to a linker file to override the default file</w:t>
      </w:r>
    </w:p>
    <w:p w14:paraId="33FA8089" w14:textId="77777777" w:rsidR="001E1795" w:rsidRPr="00805AB5" w:rsidRDefault="001E1795" w:rsidP="001E1795">
      <w:pPr>
        <w:pStyle w:val="Default"/>
        <w:ind w:left="1800"/>
        <w:rPr>
          <w:rFonts w:ascii="Consolas" w:hAnsi="Consolas" w:cs="Consolas"/>
          <w:color w:val="FF0000"/>
          <w:sz w:val="20"/>
          <w:szCs w:val="20"/>
        </w:rPr>
      </w:pPr>
      <w:r w:rsidRPr="00805AB5">
        <w:rPr>
          <w:rFonts w:ascii="Consolas" w:hAnsi="Consolas" w:cs="Consolas"/>
          <w:b/>
          <w:bCs/>
          <w:color w:val="FF0000"/>
          <w:sz w:val="20"/>
          <w:szCs w:val="20"/>
        </w:rPr>
        <w:t>LINKERFILE</w:t>
      </w:r>
      <w:r w:rsidRPr="00805AB5">
        <w:rPr>
          <w:rFonts w:ascii="Consolas" w:hAnsi="Consolas" w:cs="Consolas"/>
          <w:color w:val="FF0000"/>
          <w:sz w:val="20"/>
          <w:szCs w:val="20"/>
        </w:rPr>
        <w:t>=$(CMSIS_ROOT)/Device/Maxim/$(TARGET_UC)/Source/GCC/$(LINKER)</w:t>
      </w:r>
    </w:p>
    <w:p w14:paraId="2C21D206" w14:textId="77777777" w:rsidR="001E1795" w:rsidRDefault="001E1795" w:rsidP="001E1795">
      <w:pPr>
        <w:pStyle w:val="ListParagraph"/>
        <w:spacing w:before="0" w:after="0" w:line="240" w:lineRule="auto"/>
        <w:ind w:left="1440"/>
        <w:contextualSpacing w:val="0"/>
        <w:rPr>
          <w:rFonts w:eastAsia="Times New Roman"/>
        </w:rPr>
      </w:pPr>
    </w:p>
    <w:p w14:paraId="28830A3F" w14:textId="77777777" w:rsidR="001E1795" w:rsidRDefault="001E1795" w:rsidP="001E1795">
      <w:pPr>
        <w:pStyle w:val="ListParagraph"/>
        <w:numPr>
          <w:ilvl w:val="2"/>
          <w:numId w:val="25"/>
        </w:numPr>
        <w:spacing w:before="0" w:after="0" w:line="240" w:lineRule="auto"/>
        <w:contextualSpacing w:val="0"/>
        <w:rPr>
          <w:rFonts w:eastAsia="Times New Roman"/>
        </w:rPr>
      </w:pPr>
      <w:r>
        <w:rPr>
          <w:rFonts w:eastAsia="Times New Roman"/>
        </w:rPr>
        <w:t>Add following lines to makefile:</w:t>
      </w:r>
    </w:p>
    <w:p w14:paraId="462CD31A" w14:textId="77777777" w:rsidR="001E1795" w:rsidRPr="00F748CB" w:rsidRDefault="001E1795" w:rsidP="001E1795">
      <w:pPr>
        <w:autoSpaceDE w:val="0"/>
        <w:autoSpaceDN w:val="0"/>
        <w:adjustRightInd w:val="0"/>
        <w:spacing w:before="0" w:after="0" w:line="240" w:lineRule="auto"/>
        <w:ind w:left="1440" w:firstLine="360"/>
        <w:rPr>
          <w:rFonts w:ascii="Consolas" w:hAnsi="Consolas" w:cs="Consolas"/>
          <w:sz w:val="20"/>
          <w:szCs w:val="20"/>
        </w:rPr>
      </w:pPr>
      <w:r w:rsidRPr="00F748CB">
        <w:rPr>
          <w:rFonts w:ascii="Consolas" w:hAnsi="Consolas" w:cs="Consolas"/>
          <w:color w:val="3F7F5F"/>
          <w:sz w:val="20"/>
          <w:szCs w:val="20"/>
        </w:rPr>
        <w:t># Point this variable to a linker file to override the default file</w:t>
      </w:r>
    </w:p>
    <w:p w14:paraId="40AB5979" w14:textId="77777777" w:rsidR="001E1795" w:rsidRDefault="001E1795" w:rsidP="001E1795">
      <w:pPr>
        <w:pStyle w:val="Default"/>
        <w:ind w:left="1440" w:firstLine="360"/>
        <w:rPr>
          <w:rFonts w:ascii="Consolas" w:hAnsi="Consolas" w:cs="Consolas"/>
          <w:sz w:val="20"/>
          <w:szCs w:val="20"/>
        </w:rPr>
      </w:pPr>
      <w:r>
        <w:rPr>
          <w:rFonts w:ascii="Consolas" w:hAnsi="Consolas" w:cs="Consolas"/>
          <w:b/>
          <w:bCs/>
          <w:color w:val="4E76D6"/>
          <w:sz w:val="20"/>
          <w:szCs w:val="20"/>
        </w:rPr>
        <w:t>LINKERFILE</w:t>
      </w:r>
      <w:r>
        <w:rPr>
          <w:rFonts w:ascii="Consolas" w:hAnsi="Consolas" w:cs="Consolas"/>
          <w:sz w:val="20"/>
          <w:szCs w:val="20"/>
        </w:rPr>
        <w:t>=</w:t>
      </w:r>
      <w:r>
        <w:rPr>
          <w:rFonts w:ascii="Consolas" w:hAnsi="Consolas" w:cs="Consolas"/>
          <w:color w:val="0000C0"/>
          <w:sz w:val="20"/>
          <w:szCs w:val="20"/>
        </w:rPr>
        <w:t>$(TARGET_LC)</w:t>
      </w:r>
      <w:r>
        <w:rPr>
          <w:rFonts w:ascii="Consolas" w:hAnsi="Consolas" w:cs="Consolas"/>
          <w:sz w:val="20"/>
          <w:szCs w:val="20"/>
        </w:rPr>
        <w:t>_</w:t>
      </w:r>
      <w:proofErr w:type="spellStart"/>
      <w:r>
        <w:rPr>
          <w:rFonts w:ascii="Consolas" w:hAnsi="Consolas" w:cs="Consolas"/>
          <w:sz w:val="20"/>
          <w:szCs w:val="20"/>
        </w:rPr>
        <w:t>with_bl.ld</w:t>
      </w:r>
      <w:proofErr w:type="spellEnd"/>
    </w:p>
    <w:p w14:paraId="0894464F" w14:textId="77777777" w:rsidR="001E1795" w:rsidRDefault="001E1795" w:rsidP="001E1795">
      <w:pPr>
        <w:pStyle w:val="ListParagraph"/>
        <w:spacing w:before="0" w:after="0" w:line="240" w:lineRule="auto"/>
        <w:ind w:left="1440"/>
        <w:contextualSpacing w:val="0"/>
        <w:rPr>
          <w:rFonts w:eastAsia="Times New Roman"/>
        </w:rPr>
      </w:pPr>
    </w:p>
    <w:p w14:paraId="3B5A05E3" w14:textId="78B91B83" w:rsidR="001E1795" w:rsidRPr="00F748CB" w:rsidRDefault="001E1795" w:rsidP="001E1795">
      <w:pPr>
        <w:pStyle w:val="ListParagraph"/>
        <w:numPr>
          <w:ilvl w:val="1"/>
          <w:numId w:val="25"/>
        </w:numPr>
        <w:spacing w:before="0" w:after="0" w:line="240" w:lineRule="auto"/>
        <w:contextualSpacing w:val="0"/>
        <w:rPr>
          <w:rFonts w:ascii="Consolas" w:hAnsi="Consolas" w:cs="Consolas"/>
          <w:sz w:val="20"/>
          <w:szCs w:val="20"/>
        </w:rPr>
      </w:pPr>
      <w:r w:rsidRPr="00F748CB">
        <w:rPr>
          <w:rFonts w:eastAsia="Times New Roman"/>
        </w:rPr>
        <w:t>Add following lines to makefile under all target</w:t>
      </w:r>
      <w:r w:rsidR="00A87279">
        <w:rPr>
          <w:rFonts w:eastAsia="Times New Roman"/>
        </w:rPr>
        <w:t>s</w:t>
      </w:r>
      <w:r w:rsidRPr="00F748CB">
        <w:rPr>
          <w:rFonts w:eastAsia="Times New Roman"/>
        </w:rPr>
        <w:t xml:space="preserve"> for generating the necessary bin file:</w:t>
      </w:r>
    </w:p>
    <w:p w14:paraId="07A0B05B" w14:textId="77777777" w:rsidR="001E1795" w:rsidRDefault="001E1795" w:rsidP="001E1795">
      <w:pPr>
        <w:autoSpaceDE w:val="0"/>
        <w:autoSpaceDN w:val="0"/>
        <w:adjustRightInd w:val="0"/>
        <w:spacing w:before="0" w:after="0" w:line="240" w:lineRule="auto"/>
        <w:ind w:left="1440"/>
        <w:rPr>
          <w:rFonts w:ascii="Consolas" w:hAnsi="Consolas" w:cs="Consolas"/>
          <w:sz w:val="20"/>
          <w:szCs w:val="20"/>
        </w:rPr>
      </w:pPr>
      <w:r>
        <w:rPr>
          <w:rFonts w:ascii="Consolas" w:hAnsi="Consolas" w:cs="Consolas"/>
          <w:color w:val="000000"/>
          <w:sz w:val="20"/>
          <w:szCs w:val="20"/>
        </w:rPr>
        <w:t>all:</w:t>
      </w:r>
    </w:p>
    <w:p w14:paraId="3A9A5333" w14:textId="77777777" w:rsidR="001E1795" w:rsidRDefault="001E1795" w:rsidP="001E1795">
      <w:pPr>
        <w:ind w:left="1440"/>
        <w:rPr>
          <w:rFonts w:ascii="Consolas" w:hAnsi="Consolas"/>
          <w:color w:val="000000"/>
          <w:sz w:val="20"/>
          <w:szCs w:val="20"/>
        </w:rPr>
      </w:pPr>
      <w:r>
        <w:rPr>
          <w:rFonts w:ascii="Consolas" w:hAnsi="Consolas" w:cs="Consolas"/>
          <w:color w:val="000000"/>
          <w:sz w:val="20"/>
          <w:szCs w:val="20"/>
        </w:rPr>
        <w:tab/>
        <w:t>arm-none-</w:t>
      </w:r>
      <w:proofErr w:type="spellStart"/>
      <w:r>
        <w:rPr>
          <w:rFonts w:ascii="Consolas" w:hAnsi="Consolas" w:cs="Consolas"/>
          <w:color w:val="000000"/>
          <w:sz w:val="20"/>
          <w:szCs w:val="20"/>
        </w:rPr>
        <w:t>eabi</w:t>
      </w:r>
      <w:proofErr w:type="spellEnd"/>
      <w:r>
        <w:rPr>
          <w:rFonts w:ascii="Consolas" w:hAnsi="Consolas" w:cs="Consolas"/>
          <w:color w:val="000000"/>
          <w:sz w:val="20"/>
          <w:szCs w:val="20"/>
        </w:rPr>
        <w:t>-</w:t>
      </w:r>
      <w:proofErr w:type="spellStart"/>
      <w:r>
        <w:rPr>
          <w:rFonts w:ascii="Consolas" w:hAnsi="Consolas" w:cs="Consolas"/>
          <w:color w:val="000000"/>
          <w:sz w:val="20"/>
          <w:szCs w:val="20"/>
        </w:rPr>
        <w:t>objcopy</w:t>
      </w:r>
      <w:proofErr w:type="spellEnd"/>
      <w:r>
        <w:rPr>
          <w:rFonts w:ascii="Consolas" w:hAnsi="Consolas" w:cs="Consolas"/>
          <w:color w:val="000000"/>
          <w:sz w:val="20"/>
          <w:szCs w:val="20"/>
        </w:rPr>
        <w:t xml:space="preserve">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r>
        <w:rPr>
          <w:rFonts w:ascii="Consolas" w:hAnsi="Consolas" w:cs="Consolas"/>
          <w:color w:val="000000"/>
          <w:sz w:val="20"/>
          <w:szCs w:val="20"/>
        </w:rPr>
        <w:t xml:space="preserve">.elf -O binary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r>
        <w:rPr>
          <w:rFonts w:ascii="Consolas" w:hAnsi="Consolas" w:cs="Consolas"/>
          <w:color w:val="000000"/>
          <w:sz w:val="20"/>
          <w:szCs w:val="20"/>
        </w:rPr>
        <w:t>.bin</w:t>
      </w:r>
      <w:r w:rsidRPr="00D5614A">
        <w:rPr>
          <w:rFonts w:ascii="Consolas" w:hAnsi="Consolas"/>
          <w:color w:val="000000"/>
          <w:sz w:val="20"/>
          <w:szCs w:val="20"/>
        </w:rPr>
        <w:t xml:space="preserve"> </w:t>
      </w:r>
    </w:p>
    <w:p w14:paraId="4D769196" w14:textId="77777777" w:rsidR="001E1795" w:rsidRPr="00D5614A"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uild the project.</w:t>
      </w:r>
    </w:p>
    <w:p w14:paraId="3E97968B" w14:textId="697F40DA" w:rsidR="001E1795" w:rsidRPr="001E1795"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in file is generated under build folder.</w:t>
      </w:r>
    </w:p>
    <w:p w14:paraId="13DA9635" w14:textId="38F61364" w:rsidR="00C80383" w:rsidRPr="00D7779A" w:rsidRDefault="00C80383" w:rsidP="001467FD">
      <w:pPr>
        <w:pStyle w:val="H3-Heading"/>
      </w:pPr>
      <w:bookmarkStart w:id="59" w:name="_Toc87569043"/>
      <w:r w:rsidRPr="00D7779A">
        <w:t>Converting</w:t>
      </w:r>
      <w:r>
        <w:t xml:space="preserve"> the</w:t>
      </w:r>
      <w:r w:rsidRPr="00D7779A">
        <w:t xml:space="preserve"> .bin </w:t>
      </w:r>
      <w:r>
        <w:t>F</w:t>
      </w:r>
      <w:r w:rsidRPr="00D7779A">
        <w:t xml:space="preserve">ile to </w:t>
      </w:r>
      <w:r>
        <w:t xml:space="preserve">the </w:t>
      </w:r>
      <w:r w:rsidRPr="00D7779A">
        <w:t xml:space="preserve">.msbl </w:t>
      </w:r>
      <w:r>
        <w:t>F</w:t>
      </w:r>
      <w:r w:rsidRPr="00D7779A">
        <w:t xml:space="preserve">ile </w:t>
      </w:r>
      <w:r>
        <w:t>F</w:t>
      </w:r>
      <w:r w:rsidRPr="00D7779A">
        <w:t>ormat</w:t>
      </w:r>
      <w:bookmarkEnd w:id="59"/>
    </w:p>
    <w:p w14:paraId="43C11A6A" w14:textId="77777777" w:rsidR="00C80383" w:rsidRDefault="00C80383" w:rsidP="00C80383">
      <w:pPr>
        <w:pStyle w:val="Body"/>
      </w:pPr>
      <w:r>
        <w:t xml:space="preserve">The </w:t>
      </w:r>
      <w:r w:rsidRPr="00D7779A">
        <w:t xml:space="preserve">.msbl file is generated automatically by using </w:t>
      </w:r>
      <w:r>
        <w:t>a .</w:t>
      </w:r>
      <w:r w:rsidRPr="00D7779A">
        <w:t>msbl generator</w:t>
      </w:r>
      <w:r>
        <w:t>.</w:t>
      </w:r>
    </w:p>
    <w:p w14:paraId="621F1FF5" w14:textId="77777777" w:rsidR="00C80383" w:rsidRDefault="00C80383" w:rsidP="00C80383">
      <w:pPr>
        <w:pStyle w:val="Default"/>
        <w:rPr>
          <w:sz w:val="22"/>
        </w:rPr>
      </w:pPr>
    </w:p>
    <w:p w14:paraId="031D8469" w14:textId="7A474ADC" w:rsidR="00C80383" w:rsidRDefault="00C80383" w:rsidP="001E1795">
      <w:pPr>
        <w:pStyle w:val="Default"/>
        <w:rPr>
          <w:sz w:val="22"/>
        </w:rPr>
      </w:pPr>
      <w:r>
        <w:rPr>
          <w:sz w:val="22"/>
        </w:rPr>
        <w:t xml:space="preserve">1. </w:t>
      </w:r>
      <w:r w:rsidR="001E1795">
        <w:rPr>
          <w:sz w:val="22"/>
        </w:rPr>
        <w:t xml:space="preserve">Navigate to the directory </w:t>
      </w:r>
      <w:r w:rsidR="00B9557D">
        <w:rPr>
          <w:sz w:val="22"/>
        </w:rPr>
        <w:t>consisting of</w:t>
      </w:r>
      <w:r w:rsidR="001E1795">
        <w:rPr>
          <w:sz w:val="22"/>
        </w:rPr>
        <w:t xml:space="preserve"> msbl generator and the .bin file to be converted in the </w:t>
      </w:r>
      <w:r w:rsidR="001E1795">
        <w:rPr>
          <w:b/>
          <w:bCs/>
          <w:sz w:val="22"/>
        </w:rPr>
        <w:t xml:space="preserve">MinGW </w:t>
      </w:r>
      <w:r w:rsidR="001E1795">
        <w:rPr>
          <w:sz w:val="22"/>
        </w:rPr>
        <w:t>window.</w:t>
      </w:r>
    </w:p>
    <w:p w14:paraId="21BEB7FF" w14:textId="77777777" w:rsidR="001E1795" w:rsidRDefault="001E1795" w:rsidP="001E1795">
      <w:pPr>
        <w:pStyle w:val="Default"/>
        <w:rPr>
          <w:sz w:val="22"/>
        </w:rPr>
      </w:pPr>
    </w:p>
    <w:p w14:paraId="539989FE" w14:textId="01C97673" w:rsidR="001E1795" w:rsidRDefault="00C80383" w:rsidP="001E1795">
      <w:pPr>
        <w:pStyle w:val="Default"/>
        <w:rPr>
          <w:sz w:val="22"/>
        </w:rPr>
      </w:pPr>
      <w:r>
        <w:rPr>
          <w:sz w:val="22"/>
        </w:rPr>
        <w:t xml:space="preserve">2. </w:t>
      </w:r>
      <w:r w:rsidR="001E1795">
        <w:rPr>
          <w:sz w:val="22"/>
        </w:rPr>
        <w:t xml:space="preserve">Enter the following command in the </w:t>
      </w:r>
      <w:r w:rsidR="001E1795">
        <w:rPr>
          <w:b/>
          <w:bCs/>
          <w:sz w:val="22"/>
        </w:rPr>
        <w:t xml:space="preserve">MinGW </w:t>
      </w:r>
      <w:r w:rsidR="001E1795">
        <w:rPr>
          <w:sz w:val="22"/>
        </w:rPr>
        <w:t>window</w:t>
      </w:r>
      <w:r w:rsidR="001E1795" w:rsidRPr="00243DD5">
        <w:rPr>
          <w:sz w:val="22"/>
        </w:rPr>
        <w:t xml:space="preserve"> to convert the .bin</w:t>
      </w:r>
      <w:r w:rsidR="001E1795">
        <w:rPr>
          <w:sz w:val="22"/>
        </w:rPr>
        <w:t xml:space="preserve"> (max78000.bin as an example)</w:t>
      </w:r>
      <w:r w:rsidR="001E1795" w:rsidRPr="00243DD5">
        <w:rPr>
          <w:sz w:val="22"/>
        </w:rPr>
        <w:t xml:space="preserve"> application to a .msbl file:</w:t>
      </w:r>
    </w:p>
    <w:p w14:paraId="3B4E4DC8" w14:textId="10FF7DDF" w:rsidR="001E1795" w:rsidRPr="00E75D5E" w:rsidRDefault="001E1795" w:rsidP="001E1795">
      <w:pPr>
        <w:pStyle w:val="Default"/>
        <w:ind w:left="360" w:firstLine="360"/>
        <w:rPr>
          <w:rFonts w:ascii="Courier New" w:hAnsi="Courier New" w:cs="Courier New"/>
          <w:i/>
          <w:iCs/>
          <w:sz w:val="22"/>
        </w:rPr>
      </w:pPr>
      <w:r w:rsidRPr="00E75D5E">
        <w:rPr>
          <w:rFonts w:ascii="Courier New" w:hAnsi="Courier New" w:cs="Courier New"/>
          <w:i/>
          <w:iCs/>
          <w:sz w:val="22"/>
        </w:rPr>
        <w:t>./msblGenWin32.exe max</w:t>
      </w:r>
      <w:r>
        <w:rPr>
          <w:rFonts w:ascii="Courier New" w:hAnsi="Courier New" w:cs="Courier New"/>
          <w:i/>
          <w:iCs/>
          <w:sz w:val="22"/>
        </w:rPr>
        <w:t>78000</w:t>
      </w:r>
      <w:r w:rsidRPr="00E75D5E">
        <w:rPr>
          <w:rFonts w:ascii="Courier New" w:hAnsi="Courier New" w:cs="Courier New"/>
          <w:i/>
          <w:iCs/>
          <w:sz w:val="22"/>
        </w:rPr>
        <w:t>.bin MAX</w:t>
      </w:r>
      <w:r>
        <w:rPr>
          <w:rFonts w:ascii="Courier New" w:hAnsi="Courier New" w:cs="Courier New"/>
          <w:i/>
          <w:iCs/>
          <w:sz w:val="22"/>
        </w:rPr>
        <w:t>78000</w:t>
      </w:r>
      <w:r w:rsidRPr="00E75D5E">
        <w:rPr>
          <w:rFonts w:ascii="Courier New" w:hAnsi="Courier New" w:cs="Courier New"/>
          <w:i/>
          <w:iCs/>
          <w:sz w:val="22"/>
        </w:rPr>
        <w:t xml:space="preserve"> 8192</w:t>
      </w:r>
      <w:r>
        <w:rPr>
          <w:rFonts w:ascii="Courier New" w:hAnsi="Courier New" w:cs="Courier New"/>
          <w:i/>
          <w:iCs/>
          <w:sz w:val="22"/>
        </w:rPr>
        <w:t xml:space="preserve"> </w:t>
      </w:r>
      <w:r w:rsidRPr="004621F1">
        <w:rPr>
          <w:rFonts w:ascii="Courier New" w:hAnsi="Courier New" w:cs="Courier New"/>
          <w:i/>
          <w:iCs/>
          <w:sz w:val="22"/>
        </w:rPr>
        <w:t>max78000_key.txt</w:t>
      </w:r>
    </w:p>
    <w:p w14:paraId="438CF436" w14:textId="77777777" w:rsidR="001E1795" w:rsidRPr="00FD249B" w:rsidRDefault="001E1795" w:rsidP="001E1795">
      <w:pPr>
        <w:pStyle w:val="Default"/>
        <w:rPr>
          <w:i/>
          <w:iCs/>
          <w:sz w:val="22"/>
        </w:rPr>
      </w:pPr>
    </w:p>
    <w:p w14:paraId="34EF9C4B" w14:textId="690CAFF0" w:rsidR="00BF7964" w:rsidRDefault="001E1795" w:rsidP="001E1795">
      <w:pPr>
        <w:pStyle w:val="Body"/>
        <w:rPr>
          <w:i/>
          <w:iCs/>
          <w:szCs w:val="22"/>
        </w:rPr>
      </w:pPr>
      <w:r>
        <w:t>3. “</w:t>
      </w:r>
      <w:r>
        <w:rPr>
          <w:i/>
          <w:iCs/>
          <w:szCs w:val="22"/>
        </w:rPr>
        <w:t>max78000.msbl” file will be generated</w:t>
      </w:r>
    </w:p>
    <w:p w14:paraId="3A1BFE91" w14:textId="77777777" w:rsidR="001E1795" w:rsidRPr="001E1795" w:rsidRDefault="001E1795" w:rsidP="001E1795">
      <w:pPr>
        <w:pStyle w:val="Body"/>
      </w:pPr>
    </w:p>
    <w:p w14:paraId="21A8F0E8" w14:textId="13282C87" w:rsidR="00BF7964" w:rsidRPr="004D611E" w:rsidRDefault="00BF7964" w:rsidP="001467FD">
      <w:pPr>
        <w:pStyle w:val="H3-Heading"/>
      </w:pPr>
      <w:bookmarkStart w:id="60" w:name="_Toc87569044"/>
      <w:r w:rsidRPr="004D611E">
        <w:t xml:space="preserve">Programming </w:t>
      </w:r>
      <w:r>
        <w:t>Keys to the Bootloader</w:t>
      </w:r>
      <w:bookmarkEnd w:id="60"/>
    </w:p>
    <w:p w14:paraId="692EC7C0" w14:textId="77777777" w:rsidR="00BF7964" w:rsidRPr="002C594E" w:rsidRDefault="00BF7964" w:rsidP="00BF7964">
      <w:pPr>
        <w:pStyle w:val="Body"/>
      </w:pPr>
      <w:r w:rsidRPr="000A4E90">
        <w:t xml:space="preserve">To </w:t>
      </w:r>
      <w:r>
        <w:t>program the keys to the MAX78000 by using the MAX78000 bootloader</w:t>
      </w:r>
      <w:r w:rsidRPr="000A4E90">
        <w:t xml:space="preserve">, </w:t>
      </w:r>
      <w:r>
        <w:t>use the</w:t>
      </w:r>
      <w:r w:rsidRPr="000A4E90">
        <w:t xml:space="preserve"> follow</w:t>
      </w:r>
      <w:r>
        <w:t>ing</w:t>
      </w:r>
      <w:r w:rsidRPr="000A4E90">
        <w:t xml:space="preserve"> steps</w:t>
      </w:r>
      <w:r>
        <w:t>:</w:t>
      </w:r>
    </w:p>
    <w:p w14:paraId="42B1F7ED" w14:textId="0F55C956" w:rsidR="00BF7964" w:rsidRDefault="00BF7964" w:rsidP="00BF7964">
      <w:pPr>
        <w:pStyle w:val="BodyIndent-TextNumbering"/>
        <w:numPr>
          <w:ilvl w:val="0"/>
          <w:numId w:val="0"/>
        </w:numPr>
        <w:ind w:left="720"/>
      </w:pPr>
      <w:r>
        <w:t>At</w:t>
      </w:r>
      <w:r w:rsidRPr="00962371">
        <w:t xml:space="preserve"> the command prompt or in the PowerShell window, enter the following commands, replacing COMxx with the correct USB serial device COM port found in </w:t>
      </w:r>
      <w:r>
        <w:t xml:space="preserve">section </w:t>
      </w:r>
      <w:r w:rsidRPr="002052EF">
        <w:t>Programming the MAX32630FTHR</w:t>
      </w:r>
      <w:r>
        <w:t xml:space="preserve"> at </w:t>
      </w:r>
      <w:r w:rsidRPr="00962371">
        <w:t>step 4</w:t>
      </w:r>
      <w:r>
        <w:t>.</w:t>
      </w:r>
      <w:r w:rsidRPr="00962371">
        <w:t xml:space="preserve">b. </w:t>
      </w:r>
    </w:p>
    <w:p w14:paraId="69199F3D" w14:textId="77777777" w:rsidR="00B9557D" w:rsidRDefault="00B9557D" w:rsidP="00BF7964">
      <w:pPr>
        <w:pStyle w:val="BodyIndent-TextNumbering"/>
        <w:numPr>
          <w:ilvl w:val="0"/>
          <w:numId w:val="0"/>
        </w:numPr>
        <w:ind w:left="720"/>
      </w:pPr>
    </w:p>
    <w:p w14:paraId="3455D8F9" w14:textId="77777777" w:rsidR="00BF7964" w:rsidRPr="004621F1" w:rsidRDefault="00BF7964" w:rsidP="00BF7964">
      <w:pPr>
        <w:pStyle w:val="Default"/>
        <w:ind w:left="360" w:firstLine="360"/>
        <w:rPr>
          <w:rFonts w:ascii="Courier New" w:hAnsi="Courier New" w:cs="Courier New"/>
          <w:i/>
          <w:iCs/>
          <w:sz w:val="22"/>
        </w:rPr>
      </w:pPr>
      <w:r w:rsidRPr="004621F1">
        <w:rPr>
          <w:rFonts w:ascii="Courier New" w:hAnsi="Courier New" w:cs="Courier New"/>
          <w:i/>
          <w:iCs/>
          <w:sz w:val="22"/>
        </w:rPr>
        <w:lastRenderedPageBreak/>
        <w:t>download_fw_over_host.exe -k max78000_key.txt -p COMXX</w:t>
      </w:r>
    </w:p>
    <w:p w14:paraId="5C718CA4" w14:textId="77777777" w:rsidR="00BF7964" w:rsidRDefault="00BF7964" w:rsidP="00BF7964">
      <w:pPr>
        <w:pStyle w:val="BodyIndent-TextNumbering"/>
        <w:numPr>
          <w:ilvl w:val="0"/>
          <w:numId w:val="0"/>
        </w:numPr>
        <w:ind w:left="720"/>
      </w:pPr>
    </w:p>
    <w:p w14:paraId="0B2D54A9" w14:textId="77777777" w:rsidR="00BF7964" w:rsidRPr="001C298F" w:rsidRDefault="00BF7964" w:rsidP="00BF7964">
      <w:pPr>
        <w:pStyle w:val="BodyIndent-TextNumbering"/>
        <w:numPr>
          <w:ilvl w:val="0"/>
          <w:numId w:val="0"/>
        </w:numPr>
        <w:ind w:left="720"/>
      </w:pPr>
      <w:r w:rsidRPr="001C298F">
        <w:t>Note that the shared keys are sample one and they should be updated accordingly before programming keys.</w:t>
      </w:r>
    </w:p>
    <w:p w14:paraId="038A6129" w14:textId="65158C24" w:rsidR="00962371" w:rsidRPr="00B33E67" w:rsidRDefault="00962371" w:rsidP="00C80383">
      <w:pPr>
        <w:pStyle w:val="Default"/>
      </w:pPr>
    </w:p>
    <w:p w14:paraId="6EBE275A" w14:textId="6E10F221" w:rsidR="00962371" w:rsidRPr="004D611E" w:rsidRDefault="007769B3" w:rsidP="001467FD">
      <w:pPr>
        <w:pStyle w:val="H3-Heading"/>
      </w:pPr>
      <w:bookmarkStart w:id="61" w:name="_Toc30582054"/>
      <w:bookmarkStart w:id="62" w:name="_Toc87569045"/>
      <w:r>
        <w:t>MSBL File</w:t>
      </w:r>
      <w:r w:rsidR="00962371" w:rsidRPr="004D611E">
        <w:t xml:space="preserve"> Programming</w:t>
      </w:r>
      <w:bookmarkEnd w:id="61"/>
      <w:bookmarkEnd w:id="62"/>
    </w:p>
    <w:p w14:paraId="0FF89026" w14:textId="27EE9373" w:rsidR="00962371" w:rsidRPr="002C594E" w:rsidRDefault="00962371" w:rsidP="00962371">
      <w:pPr>
        <w:pStyle w:val="Body"/>
      </w:pPr>
      <w:r w:rsidRPr="000A4E90">
        <w:t xml:space="preserve">To </w:t>
      </w:r>
      <w:r>
        <w:t>flash the application to the MAX</w:t>
      </w:r>
      <w:r w:rsidR="00560DB0">
        <w:t>78000</w:t>
      </w:r>
      <w:r>
        <w:t xml:space="preserve"> by using the MAX</w:t>
      </w:r>
      <w:r w:rsidR="00560DB0">
        <w:t>78000</w:t>
      </w:r>
      <w:r>
        <w:t xml:space="preserve"> bootloader</w:t>
      </w:r>
      <w:r w:rsidRPr="000A4E90">
        <w:t xml:space="preserve">, </w:t>
      </w:r>
      <w:r>
        <w:t>use the</w:t>
      </w:r>
      <w:r w:rsidRPr="000A4E90">
        <w:t xml:space="preserve"> follow</w:t>
      </w:r>
      <w:r>
        <w:t>ing</w:t>
      </w:r>
      <w:r w:rsidRPr="000A4E90">
        <w:t xml:space="preserve"> steps</w:t>
      </w:r>
      <w:r>
        <w:t>:</w:t>
      </w:r>
    </w:p>
    <w:p w14:paraId="18B86028" w14:textId="56CD6F7B" w:rsidR="001C438E" w:rsidRDefault="00962371" w:rsidP="001C75E0">
      <w:pPr>
        <w:pStyle w:val="BodyIndent-TextNumbering"/>
        <w:numPr>
          <w:ilvl w:val="0"/>
          <w:numId w:val="0"/>
        </w:numPr>
        <w:ind w:left="720"/>
      </w:pPr>
      <w:r>
        <w:t>At</w:t>
      </w:r>
      <w:r w:rsidRPr="00962371">
        <w:t xml:space="preserve"> the command prompt or in the PowerShell window, enter the following commands, replacing COMxx with the correct USB serial device COM port found in </w:t>
      </w:r>
      <w:r w:rsidR="002052EF">
        <w:t xml:space="preserve">section </w:t>
      </w:r>
      <w:r w:rsidR="002052EF" w:rsidRPr="002052EF">
        <w:t>Programming the MAX32630FTHR</w:t>
      </w:r>
      <w:r w:rsidR="002052EF">
        <w:t xml:space="preserve"> at </w:t>
      </w:r>
      <w:r w:rsidRPr="00962371">
        <w:t>step 4</w:t>
      </w:r>
      <w:r w:rsidR="002052EF">
        <w:t>.</w:t>
      </w:r>
      <w:r w:rsidRPr="00962371">
        <w:t>b.</w:t>
      </w:r>
    </w:p>
    <w:p w14:paraId="223A9E99" w14:textId="77777777" w:rsidR="004621F1" w:rsidRDefault="004621F1" w:rsidP="001C75E0">
      <w:pPr>
        <w:pStyle w:val="BodyIndent-TextNumbering"/>
        <w:numPr>
          <w:ilvl w:val="0"/>
          <w:numId w:val="0"/>
        </w:numPr>
        <w:ind w:left="720"/>
      </w:pPr>
    </w:p>
    <w:p w14:paraId="7B978721" w14:textId="025E613F" w:rsidR="00875DCE" w:rsidRPr="004621F1" w:rsidRDefault="00875DCE" w:rsidP="004621F1">
      <w:pPr>
        <w:pStyle w:val="Default"/>
        <w:ind w:left="360" w:firstLine="360"/>
        <w:rPr>
          <w:rFonts w:ascii="Courier New" w:hAnsi="Courier New" w:cs="Courier New"/>
          <w:i/>
          <w:iCs/>
          <w:sz w:val="22"/>
        </w:rPr>
      </w:pPr>
      <w:bookmarkStart w:id="63" w:name="_Hlk76045433"/>
      <w:r w:rsidRPr="004621F1">
        <w:rPr>
          <w:rFonts w:ascii="Courier New" w:hAnsi="Courier New" w:cs="Courier New"/>
          <w:i/>
          <w:iCs/>
          <w:sz w:val="22"/>
        </w:rPr>
        <w:t>download_fw_over_host.</w:t>
      </w:r>
      <w:r w:rsidR="007F2BE4" w:rsidRPr="004621F1">
        <w:rPr>
          <w:rFonts w:ascii="Courier New" w:hAnsi="Courier New" w:cs="Courier New"/>
          <w:i/>
          <w:iCs/>
          <w:sz w:val="22"/>
        </w:rPr>
        <w:t>exe</w:t>
      </w:r>
      <w:r w:rsidRPr="004621F1">
        <w:rPr>
          <w:rFonts w:ascii="Courier New" w:hAnsi="Courier New" w:cs="Courier New"/>
          <w:i/>
          <w:iCs/>
          <w:sz w:val="22"/>
        </w:rPr>
        <w:t xml:space="preserve"> -f MAX78000_Hello</w:t>
      </w:r>
      <w:r w:rsidR="00BF7964">
        <w:rPr>
          <w:rFonts w:ascii="Courier New" w:hAnsi="Courier New" w:cs="Courier New"/>
          <w:i/>
          <w:iCs/>
          <w:sz w:val="22"/>
        </w:rPr>
        <w:t>_</w:t>
      </w:r>
      <w:r w:rsidRPr="004621F1">
        <w:rPr>
          <w:rFonts w:ascii="Courier New" w:hAnsi="Courier New" w:cs="Courier New"/>
          <w:i/>
          <w:iCs/>
          <w:sz w:val="22"/>
        </w:rPr>
        <w:t>World.msbl -p COMXX</w:t>
      </w:r>
    </w:p>
    <w:bookmarkEnd w:id="63"/>
    <w:p w14:paraId="5AD3B698" w14:textId="4B84C637" w:rsidR="00962371" w:rsidRPr="00962371" w:rsidRDefault="0034038D" w:rsidP="00A577DB">
      <w:pPr>
        <w:ind w:left="720"/>
      </w:pPr>
      <w:r w:rsidRPr="0034038D">
        <w:rPr>
          <w:noProof/>
        </w:rPr>
        <w:lastRenderedPageBreak/>
        <w:drawing>
          <wp:inline distT="0" distB="0" distL="0" distR="0" wp14:anchorId="21F61149" wp14:editId="04F52478">
            <wp:extent cx="4550262" cy="6035561"/>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2103"/>
                    <a:stretch/>
                  </pic:blipFill>
                  <pic:spPr bwMode="auto">
                    <a:xfrm>
                      <a:off x="0" y="0"/>
                      <a:ext cx="4566828" cy="6057535"/>
                    </a:xfrm>
                    <a:prstGeom prst="rect">
                      <a:avLst/>
                    </a:prstGeom>
                    <a:ln>
                      <a:noFill/>
                    </a:ln>
                    <a:extLst>
                      <a:ext uri="{53640926-AAD7-44D8-BBD7-CCE9431645EC}">
                        <a14:shadowObscured xmlns:a14="http://schemas.microsoft.com/office/drawing/2010/main"/>
                      </a:ext>
                    </a:extLst>
                  </pic:spPr>
                </pic:pic>
              </a:graphicData>
            </a:graphic>
          </wp:inline>
        </w:drawing>
      </w:r>
    </w:p>
    <w:p w14:paraId="0710DBE9" w14:textId="3FFEB6DC" w:rsidR="00962371" w:rsidRPr="00962371" w:rsidRDefault="00962371" w:rsidP="00A577DB">
      <w:pPr>
        <w:pStyle w:val="Caption-Figure"/>
        <w:ind w:left="720"/>
      </w:pPr>
      <w:bookmarkStart w:id="64" w:name="_Toc30582039"/>
      <w:bookmarkStart w:id="65" w:name="_Toc87569055"/>
      <w:r>
        <w:t xml:space="preserve">Figure </w:t>
      </w:r>
      <w:r w:rsidR="00D50F23">
        <w:fldChar w:fldCharType="begin"/>
      </w:r>
      <w:r w:rsidR="00D50F23">
        <w:instrText xml:space="preserve"> SEQ Figure \* ARABIC </w:instrText>
      </w:r>
      <w:r w:rsidR="00D50F23">
        <w:fldChar w:fldCharType="separate"/>
      </w:r>
      <w:r w:rsidR="00B544A0">
        <w:rPr>
          <w:noProof/>
        </w:rPr>
        <w:t>7</w:t>
      </w:r>
      <w:r w:rsidR="00D50F23">
        <w:rPr>
          <w:noProof/>
        </w:rPr>
        <w:fldChar w:fldCharType="end"/>
      </w:r>
      <w:r w:rsidRPr="00962371">
        <w:t>. Downloading firmware with the download_fw_over_host</w:t>
      </w:r>
      <w:bookmarkEnd w:id="64"/>
      <w:r w:rsidR="00BF7964">
        <w:t>.exe</w:t>
      </w:r>
      <w:bookmarkEnd w:id="65"/>
    </w:p>
    <w:p w14:paraId="21812853" w14:textId="4C2936F1" w:rsidR="0041687E" w:rsidRDefault="00962371" w:rsidP="00962371">
      <w:pPr>
        <w:pStyle w:val="BodyIndent-TextNumbering"/>
      </w:pPr>
      <w:r>
        <w:t xml:space="preserve">The application has now been flashed to the chip. For advanced usage of flasher script, </w:t>
      </w:r>
      <w:r w:rsidRPr="00962371">
        <w:t xml:space="preserve">refer to the </w:t>
      </w:r>
      <w:r w:rsidRPr="00A577DB">
        <w:rPr>
          <w:i/>
          <w:iCs/>
        </w:rPr>
        <w:t>Firmware_downloader_usage.txt</w:t>
      </w:r>
      <w:r w:rsidRPr="00962371">
        <w:t xml:space="preserve"> file.</w:t>
      </w:r>
      <w:bookmarkStart w:id="66" w:name="_Hlk27982569"/>
    </w:p>
    <w:p w14:paraId="642D8AAC" w14:textId="3126C283" w:rsidR="001467FD" w:rsidRDefault="001467FD">
      <w:pPr>
        <w:spacing w:before="0" w:after="0" w:line="240" w:lineRule="auto"/>
        <w:rPr>
          <w:snapToGrid/>
        </w:rPr>
      </w:pPr>
      <w:r>
        <w:br w:type="page"/>
      </w:r>
    </w:p>
    <w:p w14:paraId="35515206" w14:textId="27D0C588" w:rsidR="00473EC1" w:rsidRPr="004D611E" w:rsidRDefault="00473EC1" w:rsidP="001467FD">
      <w:pPr>
        <w:pStyle w:val="H3-Heading"/>
      </w:pPr>
      <w:bookmarkStart w:id="67" w:name="_Toc87569046"/>
      <w:r>
        <w:lastRenderedPageBreak/>
        <w:t xml:space="preserve">Locking </w:t>
      </w:r>
      <w:r w:rsidR="0021261A">
        <w:t xml:space="preserve">the </w:t>
      </w:r>
      <w:r>
        <w:t>SWD Interface</w:t>
      </w:r>
      <w:bookmarkEnd w:id="67"/>
    </w:p>
    <w:p w14:paraId="0BC474D1" w14:textId="0678EC5B" w:rsidR="00473EC1" w:rsidRDefault="00473EC1" w:rsidP="00473EC1">
      <w:pPr>
        <w:pStyle w:val="Body"/>
      </w:pPr>
      <w:r w:rsidRPr="000A4E90">
        <w:t xml:space="preserve">To </w:t>
      </w:r>
      <w:r>
        <w:t>lock the SWD Interface</w:t>
      </w:r>
      <w:r w:rsidRPr="000A4E90">
        <w:t xml:space="preserve">, </w:t>
      </w:r>
      <w:r>
        <w:t>use the</w:t>
      </w:r>
      <w:r w:rsidRPr="000A4E90">
        <w:t xml:space="preserve"> follow</w:t>
      </w:r>
      <w:r>
        <w:t>ing</w:t>
      </w:r>
      <w:r w:rsidRPr="000A4E90">
        <w:t xml:space="preserve"> steps</w:t>
      </w:r>
      <w:r>
        <w:t>:</w:t>
      </w:r>
    </w:p>
    <w:p w14:paraId="68100FAF" w14:textId="77777777" w:rsidR="00357602" w:rsidRPr="002C594E" w:rsidRDefault="00357602" w:rsidP="00473EC1">
      <w:pPr>
        <w:pStyle w:val="Body"/>
      </w:pPr>
    </w:p>
    <w:p w14:paraId="4F010C67" w14:textId="3C020742"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At file max78000_bl_config.cfg: Change the swd_lock value to 1</w:t>
      </w:r>
      <w:r>
        <w:rPr>
          <w:rFonts w:eastAsia="Times New Roman"/>
        </w:rPr>
        <w:t xml:space="preserve"> and save the file</w:t>
      </w:r>
      <w:r w:rsidRPr="00473EC1">
        <w:rPr>
          <w:rFonts w:eastAsia="Times New Roman"/>
        </w:rPr>
        <w:t>.</w:t>
      </w:r>
    </w:p>
    <w:p w14:paraId="1F42386A" w14:textId="707088E9" w:rsidR="00473EC1" w:rsidRDefault="004621F1" w:rsidP="00473EC1">
      <w:pPr>
        <w:spacing w:before="0" w:after="0" w:line="240" w:lineRule="auto"/>
        <w:ind w:left="360" w:firstLine="360"/>
        <w:rPr>
          <w:rFonts w:eastAsia="Times New Roman"/>
        </w:rPr>
      </w:pPr>
      <w:r>
        <w:rPr>
          <w:noProof/>
        </w:rPr>
        <w:drawing>
          <wp:inline distT="0" distB="0" distL="0" distR="0" wp14:anchorId="2841412A" wp14:editId="7586995A">
            <wp:extent cx="5943600" cy="2305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5943600" cy="2305685"/>
                    </a:xfrm>
                    <a:prstGeom prst="rect">
                      <a:avLst/>
                    </a:prstGeom>
                    <a:noFill/>
                    <a:ln>
                      <a:noFill/>
                    </a:ln>
                  </pic:spPr>
                </pic:pic>
              </a:graphicData>
            </a:graphic>
          </wp:inline>
        </w:drawing>
      </w:r>
    </w:p>
    <w:p w14:paraId="2B477BFB" w14:textId="1454F6A2" w:rsidR="00057E63" w:rsidRPr="00962371" w:rsidRDefault="00057E63" w:rsidP="00057E63">
      <w:pPr>
        <w:pStyle w:val="Caption-Figure"/>
        <w:ind w:left="720"/>
      </w:pPr>
      <w:bookmarkStart w:id="68" w:name="_Toc87569056"/>
      <w:r>
        <w:t xml:space="preserve">Figure </w:t>
      </w:r>
      <w:r w:rsidR="00D50F23">
        <w:fldChar w:fldCharType="begin"/>
      </w:r>
      <w:r w:rsidR="00D50F23">
        <w:instrText xml:space="preserve"> SEQ Figure \* ARABIC </w:instrText>
      </w:r>
      <w:r w:rsidR="00D50F23">
        <w:fldChar w:fldCharType="separate"/>
      </w:r>
      <w:r w:rsidR="00B544A0">
        <w:rPr>
          <w:noProof/>
        </w:rPr>
        <w:t>8</w:t>
      </w:r>
      <w:r w:rsidR="00D50F23">
        <w:rPr>
          <w:noProof/>
        </w:rPr>
        <w:fldChar w:fldCharType="end"/>
      </w:r>
      <w:r w:rsidRPr="00962371">
        <w:t xml:space="preserve">. </w:t>
      </w:r>
      <w:r>
        <w:t>Bootloader Configuration File</w:t>
      </w:r>
      <w:r w:rsidRPr="00962371">
        <w:t>.</w:t>
      </w:r>
      <w:bookmarkEnd w:id="68"/>
    </w:p>
    <w:p w14:paraId="2FED058F" w14:textId="77777777" w:rsidR="00473EC1" w:rsidRDefault="00473EC1" w:rsidP="00357602">
      <w:pPr>
        <w:spacing w:before="0" w:after="0" w:line="240" w:lineRule="auto"/>
      </w:pPr>
    </w:p>
    <w:p w14:paraId="56AEB90C" w14:textId="6303986B" w:rsidR="004621F1" w:rsidRPr="004621F1" w:rsidRDefault="00CF48DF" w:rsidP="004621F1">
      <w:pPr>
        <w:pStyle w:val="ListParagraph"/>
        <w:numPr>
          <w:ilvl w:val="0"/>
          <w:numId w:val="23"/>
        </w:numPr>
        <w:spacing w:before="0" w:after="0" w:line="240" w:lineRule="auto"/>
        <w:rPr>
          <w:rFonts w:eastAsia="Times New Roman"/>
        </w:rPr>
      </w:pPr>
      <w:r>
        <w:rPr>
          <w:rFonts w:eastAsia="Times New Roman"/>
        </w:rPr>
        <w:t>R</w:t>
      </w:r>
      <w:r w:rsidR="00473EC1" w:rsidRPr="00473EC1">
        <w:rPr>
          <w:rFonts w:eastAsia="Times New Roman"/>
        </w:rPr>
        <w:t xml:space="preserve">un </w:t>
      </w:r>
      <w:r w:rsidR="00A87279">
        <w:rPr>
          <w:rFonts w:eastAsia="Times New Roman"/>
        </w:rPr>
        <w:t xml:space="preserve">the </w:t>
      </w:r>
      <w:r w:rsidR="00473EC1" w:rsidRPr="00473EC1">
        <w:rPr>
          <w:rFonts w:eastAsia="Times New Roman"/>
        </w:rPr>
        <w:t>following command:</w:t>
      </w:r>
    </w:p>
    <w:p w14:paraId="13927487" w14:textId="440DFB5D" w:rsidR="00473EC1" w:rsidRDefault="00473EC1" w:rsidP="004621F1">
      <w:pPr>
        <w:pStyle w:val="Default"/>
        <w:ind w:left="360" w:firstLine="360"/>
        <w:rPr>
          <w:rFonts w:ascii="Courier New" w:hAnsi="Courier New" w:cs="Courier New"/>
          <w:i/>
          <w:iCs/>
          <w:sz w:val="22"/>
        </w:rPr>
      </w:pPr>
      <w:r w:rsidRPr="004621F1">
        <w:rPr>
          <w:rFonts w:ascii="Courier New" w:hAnsi="Courier New" w:cs="Courier New"/>
          <w:i/>
          <w:iCs/>
          <w:sz w:val="22"/>
        </w:rPr>
        <w:t>configure_bootloader.exe -f max78000_bl_config.cfg -p COMXX</w:t>
      </w:r>
    </w:p>
    <w:p w14:paraId="6770FE77" w14:textId="77777777" w:rsidR="004621F1" w:rsidRPr="004621F1" w:rsidRDefault="004621F1" w:rsidP="004621F1">
      <w:pPr>
        <w:pStyle w:val="Default"/>
        <w:ind w:left="360" w:firstLine="360"/>
        <w:rPr>
          <w:rFonts w:ascii="Courier New" w:hAnsi="Courier New" w:cs="Courier New"/>
          <w:i/>
          <w:iCs/>
          <w:sz w:val="22"/>
        </w:rPr>
      </w:pPr>
    </w:p>
    <w:p w14:paraId="6653A439" w14:textId="70818A48"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Disconnect</w:t>
      </w:r>
      <w:r w:rsidRPr="00732870">
        <w:t xml:space="preserve"> the micro-USB cable</w:t>
      </w:r>
      <w:r>
        <w:t>.</w:t>
      </w:r>
    </w:p>
    <w:p w14:paraId="361AAD0B" w14:textId="77777777" w:rsidR="00473EC1" w:rsidRDefault="00473EC1" w:rsidP="00473EC1">
      <w:pPr>
        <w:pStyle w:val="ListParagraph"/>
        <w:numPr>
          <w:ilvl w:val="0"/>
          <w:numId w:val="23"/>
        </w:numPr>
        <w:spacing w:before="0" w:after="0" w:line="240" w:lineRule="auto"/>
        <w:rPr>
          <w:rFonts w:eastAsia="Times New Roman"/>
        </w:rPr>
      </w:pPr>
      <w:r>
        <w:rPr>
          <w:rFonts w:eastAsia="Times New Roman"/>
        </w:rPr>
        <w:t>Re</w:t>
      </w:r>
      <w:r w:rsidRPr="00473EC1">
        <w:rPr>
          <w:rFonts w:eastAsia="Times New Roman"/>
        </w:rPr>
        <w:t>connect</w:t>
      </w:r>
      <w:r w:rsidRPr="00732870">
        <w:t xml:space="preserve"> the micro-USB cable</w:t>
      </w:r>
      <w:r>
        <w:t>.</w:t>
      </w:r>
      <w:r w:rsidRPr="00473EC1">
        <w:rPr>
          <w:rFonts w:eastAsia="Times New Roman"/>
        </w:rPr>
        <w:t xml:space="preserve"> SWD is locked now</w:t>
      </w:r>
      <w:r>
        <w:rPr>
          <w:rFonts w:eastAsia="Times New Roman"/>
        </w:rPr>
        <w:t>.</w:t>
      </w:r>
    </w:p>
    <w:p w14:paraId="6818FDF8" w14:textId="77777777" w:rsidR="00746999" w:rsidRDefault="00746999" w:rsidP="001467FD">
      <w:pPr>
        <w:pStyle w:val="Body"/>
      </w:pPr>
    </w:p>
    <w:p w14:paraId="580B3BB5" w14:textId="21C6F104" w:rsidR="00473EC1" w:rsidRPr="004D611E" w:rsidRDefault="00473EC1" w:rsidP="001467FD">
      <w:pPr>
        <w:pStyle w:val="H3-Heading"/>
      </w:pPr>
      <w:bookmarkStart w:id="69" w:name="_Toc87569047"/>
      <w:r>
        <w:t>Unlocking</w:t>
      </w:r>
      <w:r w:rsidR="0021261A">
        <w:t xml:space="preserve"> the</w:t>
      </w:r>
      <w:r>
        <w:t xml:space="preserve"> SWD Interface</w:t>
      </w:r>
      <w:bookmarkEnd w:id="69"/>
    </w:p>
    <w:p w14:paraId="3D08231D" w14:textId="4B36A85B" w:rsidR="00473EC1" w:rsidRDefault="00473EC1" w:rsidP="00473EC1">
      <w:pPr>
        <w:pStyle w:val="Body"/>
      </w:pPr>
      <w:r w:rsidRPr="000A4E90">
        <w:t xml:space="preserve">To </w:t>
      </w:r>
      <w:r>
        <w:t>unlock the SWD Interface</w:t>
      </w:r>
      <w:r w:rsidRPr="000A4E90">
        <w:t xml:space="preserve">, </w:t>
      </w:r>
      <w:r>
        <w:t>use the</w:t>
      </w:r>
      <w:r w:rsidRPr="000A4E90">
        <w:t xml:space="preserve"> follow</w:t>
      </w:r>
      <w:r>
        <w:t>ing</w:t>
      </w:r>
      <w:r w:rsidRPr="000A4E90">
        <w:t xml:space="preserve"> steps</w:t>
      </w:r>
      <w:r>
        <w:t>:</w:t>
      </w:r>
    </w:p>
    <w:p w14:paraId="0AE58799" w14:textId="77777777" w:rsidR="00357602" w:rsidRPr="002C594E" w:rsidRDefault="00357602" w:rsidP="00473EC1">
      <w:pPr>
        <w:pStyle w:val="Body"/>
      </w:pPr>
    </w:p>
    <w:p w14:paraId="782F22C1" w14:textId="55DF2D2C"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At file max78000_bl_config.cfg: Change the swd_lock value to 0 and save the file</w:t>
      </w:r>
      <w:r w:rsidRPr="00473EC1">
        <w:rPr>
          <w:rFonts w:eastAsia="Times New Roman"/>
        </w:rPr>
        <w:t>.</w:t>
      </w:r>
    </w:p>
    <w:p w14:paraId="43552BF1" w14:textId="77777777"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Run the following command:</w:t>
      </w:r>
    </w:p>
    <w:p w14:paraId="358390B2" w14:textId="4F647240" w:rsidR="00473EC1" w:rsidRPr="002A4BBD" w:rsidRDefault="00473EC1" w:rsidP="002A4BBD">
      <w:pPr>
        <w:ind w:left="720"/>
        <w:rPr>
          <w:i/>
          <w:iCs/>
          <w:snapToGrid/>
        </w:rPr>
      </w:pPr>
      <w:r w:rsidRPr="004621F1">
        <w:rPr>
          <w:rFonts w:ascii="Courier New" w:hAnsi="Courier New" w:cs="Courier New"/>
          <w:i/>
          <w:iCs/>
          <w:color w:val="000000"/>
        </w:rPr>
        <w:t>./configure_bootloader.exe -f max78000_bl_config.cfg -p COMXX</w:t>
      </w:r>
    </w:p>
    <w:p w14:paraId="5B7FDC83" w14:textId="79D83E0D" w:rsidR="00CF48DF" w:rsidRPr="00CF48DF" w:rsidRDefault="00CF48DF" w:rsidP="00CF48DF">
      <w:pPr>
        <w:pStyle w:val="ListParagraph"/>
        <w:numPr>
          <w:ilvl w:val="1"/>
          <w:numId w:val="22"/>
        </w:numPr>
        <w:spacing w:before="0" w:after="0" w:line="240" w:lineRule="auto"/>
        <w:rPr>
          <w:rFonts w:eastAsia="Times New Roman"/>
        </w:rPr>
      </w:pPr>
      <w:r w:rsidRPr="00473EC1">
        <w:rPr>
          <w:rFonts w:eastAsia="Times New Roman"/>
        </w:rPr>
        <w:t>Disconnect</w:t>
      </w:r>
      <w:r w:rsidRPr="00732870">
        <w:t xml:space="preserve"> the micro-USB cable</w:t>
      </w:r>
      <w:r>
        <w:t>.</w:t>
      </w:r>
    </w:p>
    <w:p w14:paraId="08F3F4F2" w14:textId="6D6CBF98" w:rsidR="00473EC1" w:rsidRDefault="00CF48DF" w:rsidP="00473EC1">
      <w:pPr>
        <w:pStyle w:val="ListParagraph"/>
        <w:numPr>
          <w:ilvl w:val="1"/>
          <w:numId w:val="22"/>
        </w:numPr>
        <w:spacing w:before="0" w:after="0" w:line="240" w:lineRule="auto"/>
        <w:contextualSpacing w:val="0"/>
        <w:rPr>
          <w:rFonts w:eastAsia="Times New Roman"/>
        </w:rPr>
      </w:pPr>
      <w:r>
        <w:rPr>
          <w:rFonts w:eastAsia="Times New Roman"/>
        </w:rPr>
        <w:t>Re</w:t>
      </w:r>
      <w:r w:rsidRPr="00473EC1">
        <w:rPr>
          <w:rFonts w:eastAsia="Times New Roman"/>
        </w:rPr>
        <w:t>connect</w:t>
      </w:r>
      <w:r w:rsidRPr="00732870">
        <w:t xml:space="preserve"> the micro-USB cable</w:t>
      </w:r>
      <w:r>
        <w:rPr>
          <w:rFonts w:eastAsia="Times New Roman"/>
        </w:rPr>
        <w:t xml:space="preserve"> </w:t>
      </w:r>
      <w:r w:rsidR="00473EC1">
        <w:rPr>
          <w:rFonts w:eastAsia="Times New Roman"/>
        </w:rPr>
        <w:t>Now key and application are erased, SWD is unlocked, so a new key can be loaded.</w:t>
      </w:r>
    </w:p>
    <w:p w14:paraId="6D04F69B" w14:textId="77777777" w:rsidR="00473EC1" w:rsidRDefault="00473EC1" w:rsidP="00473EC1">
      <w:pPr>
        <w:pStyle w:val="ListParagraph"/>
        <w:spacing w:before="0" w:after="0" w:line="240" w:lineRule="auto"/>
        <w:ind w:left="1080"/>
        <w:contextualSpacing w:val="0"/>
        <w:rPr>
          <w:rFonts w:eastAsia="Times New Roman"/>
        </w:rPr>
      </w:pPr>
    </w:p>
    <w:p w14:paraId="1352D5D5" w14:textId="2E9A03DB" w:rsidR="00473EC1" w:rsidRPr="00473EC1" w:rsidRDefault="00473EC1" w:rsidP="00473EC1">
      <w:pPr>
        <w:spacing w:before="0" w:after="0" w:line="240" w:lineRule="auto"/>
        <w:ind w:left="720"/>
        <w:rPr>
          <w:rFonts w:eastAsia="Times New Roman"/>
        </w:rPr>
      </w:pPr>
      <w:r>
        <w:rPr>
          <w:rFonts w:eastAsia="Times New Roman"/>
        </w:rPr>
        <w:t xml:space="preserve">Note that </w:t>
      </w:r>
      <w:r w:rsidRPr="00473EC1">
        <w:rPr>
          <w:rFonts w:eastAsia="Times New Roman"/>
        </w:rPr>
        <w:t xml:space="preserve">SWD can </w:t>
      </w:r>
      <w:r w:rsidR="00F7029A">
        <w:rPr>
          <w:rFonts w:eastAsia="Times New Roman"/>
        </w:rPr>
        <w:t xml:space="preserve">only </w:t>
      </w:r>
      <w:r w:rsidRPr="00473EC1">
        <w:rPr>
          <w:rFonts w:eastAsia="Times New Roman"/>
        </w:rPr>
        <w:t>be locked and unlocked up to 4 times.</w:t>
      </w:r>
    </w:p>
    <w:bookmarkEnd w:id="66"/>
    <w:p w14:paraId="31B656A6" w14:textId="77777777" w:rsidR="00146B64" w:rsidRPr="00080848" w:rsidRDefault="00962371" w:rsidP="0041687E">
      <w:pPr>
        <w:pStyle w:val="H2-Heading"/>
      </w:pPr>
      <w:r w:rsidRPr="002F43EF">
        <w:br w:type="page"/>
      </w:r>
      <w:bookmarkStart w:id="70" w:name="_Toc87569048"/>
      <w:r w:rsidR="00146B64" w:rsidRPr="00080848">
        <w:lastRenderedPageBreak/>
        <w:t>Revision History</w:t>
      </w:r>
      <w:bookmarkEnd w:id="70"/>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72"/>
        <w:gridCol w:w="5609"/>
        <w:gridCol w:w="1623"/>
      </w:tblGrid>
      <w:tr w:rsidR="00146B64" w:rsidRPr="002049A4" w14:paraId="3E0E5200" w14:textId="77777777" w:rsidTr="00F7029A">
        <w:trPr>
          <w:jc w:val="center"/>
        </w:trPr>
        <w:tc>
          <w:tcPr>
            <w:tcW w:w="1172" w:type="dxa"/>
            <w:shd w:val="clear" w:color="auto" w:fill="auto"/>
            <w:vAlign w:val="center"/>
          </w:tcPr>
          <w:p w14:paraId="3B26F6F2" w14:textId="77777777" w:rsidR="00146B64" w:rsidRPr="002760FB" w:rsidRDefault="00146B64" w:rsidP="002760FB">
            <w:pPr>
              <w:pStyle w:val="TableHeader"/>
            </w:pPr>
            <w:r w:rsidRPr="002049A4">
              <w:t>REVISION NUMBER</w:t>
            </w:r>
          </w:p>
        </w:tc>
        <w:tc>
          <w:tcPr>
            <w:tcW w:w="1172" w:type="dxa"/>
            <w:shd w:val="clear" w:color="auto" w:fill="auto"/>
            <w:vAlign w:val="center"/>
          </w:tcPr>
          <w:p w14:paraId="60DC772E" w14:textId="77777777" w:rsidR="00146B64" w:rsidRPr="002760FB" w:rsidRDefault="00146B64" w:rsidP="002760FB">
            <w:pPr>
              <w:pStyle w:val="TableHeader"/>
            </w:pPr>
            <w:r w:rsidRPr="002049A4">
              <w:t>REVISION DATE</w:t>
            </w:r>
          </w:p>
        </w:tc>
        <w:tc>
          <w:tcPr>
            <w:tcW w:w="5609" w:type="dxa"/>
            <w:vAlign w:val="center"/>
          </w:tcPr>
          <w:p w14:paraId="04D514AE" w14:textId="77777777" w:rsidR="00146B64" w:rsidRPr="002760FB" w:rsidRDefault="00146B64" w:rsidP="002760FB">
            <w:pPr>
              <w:pStyle w:val="TableHeader"/>
            </w:pPr>
            <w:r w:rsidRPr="002049A4">
              <w:t>DESCRIPTION</w:t>
            </w:r>
          </w:p>
        </w:tc>
        <w:tc>
          <w:tcPr>
            <w:tcW w:w="1623" w:type="dxa"/>
            <w:vAlign w:val="center"/>
          </w:tcPr>
          <w:p w14:paraId="7D86F913" w14:textId="77777777" w:rsidR="00146B64" w:rsidRPr="002760FB" w:rsidRDefault="00146B64" w:rsidP="002760FB">
            <w:pPr>
              <w:pStyle w:val="TableHeader"/>
            </w:pPr>
            <w:r w:rsidRPr="002049A4">
              <w:t>PAGES CHANGED</w:t>
            </w:r>
          </w:p>
        </w:tc>
      </w:tr>
      <w:tr w:rsidR="00146B64" w:rsidRPr="002049A4" w14:paraId="7EB68680" w14:textId="77777777" w:rsidTr="00F7029A">
        <w:trPr>
          <w:jc w:val="center"/>
        </w:trPr>
        <w:tc>
          <w:tcPr>
            <w:tcW w:w="1172" w:type="dxa"/>
            <w:shd w:val="clear" w:color="auto" w:fill="auto"/>
            <w:vAlign w:val="center"/>
          </w:tcPr>
          <w:p w14:paraId="466CACD5" w14:textId="77777777" w:rsidR="00146B64" w:rsidRPr="002760FB" w:rsidRDefault="00146B64" w:rsidP="0041687E">
            <w:pPr>
              <w:pStyle w:val="TableTextCenter"/>
            </w:pPr>
            <w:r w:rsidRPr="002049A4">
              <w:t>0</w:t>
            </w:r>
          </w:p>
        </w:tc>
        <w:tc>
          <w:tcPr>
            <w:tcW w:w="1172" w:type="dxa"/>
            <w:shd w:val="clear" w:color="auto" w:fill="auto"/>
            <w:vAlign w:val="center"/>
          </w:tcPr>
          <w:p w14:paraId="522F3142" w14:textId="6D5F6D48" w:rsidR="00146B64" w:rsidRPr="002760FB" w:rsidRDefault="005D2BA8" w:rsidP="0041687E">
            <w:pPr>
              <w:pStyle w:val="TableTextCenter"/>
            </w:pPr>
            <w:r>
              <w:t>3</w:t>
            </w:r>
            <w:r w:rsidR="00A33A2F">
              <w:t>/2</w:t>
            </w:r>
            <w:r w:rsidR="006E692F">
              <w:t>1</w:t>
            </w:r>
          </w:p>
        </w:tc>
        <w:tc>
          <w:tcPr>
            <w:tcW w:w="5609" w:type="dxa"/>
            <w:vAlign w:val="center"/>
          </w:tcPr>
          <w:p w14:paraId="77818E8F" w14:textId="77777777" w:rsidR="00146B64" w:rsidRPr="002760FB" w:rsidRDefault="00146B64" w:rsidP="002760FB">
            <w:pPr>
              <w:pStyle w:val="TableText"/>
            </w:pPr>
            <w:r w:rsidRPr="00F36445">
              <w:t>Initial release</w:t>
            </w:r>
          </w:p>
        </w:tc>
        <w:tc>
          <w:tcPr>
            <w:tcW w:w="1623" w:type="dxa"/>
            <w:vAlign w:val="center"/>
          </w:tcPr>
          <w:p w14:paraId="4046FF22" w14:textId="77777777" w:rsidR="00146B64" w:rsidRPr="002760FB" w:rsidRDefault="00146B64" w:rsidP="002760FB">
            <w:pPr>
              <w:pStyle w:val="TableTextCenter"/>
            </w:pPr>
            <w:r w:rsidRPr="00F36445">
              <w:t>—</w:t>
            </w:r>
          </w:p>
        </w:tc>
      </w:tr>
      <w:tr w:rsidR="001C298F" w:rsidRPr="002049A4" w14:paraId="30BCBB9D" w14:textId="77777777" w:rsidTr="00F7029A">
        <w:trPr>
          <w:jc w:val="center"/>
        </w:trPr>
        <w:tc>
          <w:tcPr>
            <w:tcW w:w="1172" w:type="dxa"/>
            <w:shd w:val="clear" w:color="auto" w:fill="auto"/>
            <w:vAlign w:val="center"/>
          </w:tcPr>
          <w:p w14:paraId="0491FD9E" w14:textId="56623CCE" w:rsidR="001C298F" w:rsidRPr="002049A4" w:rsidRDefault="001C298F" w:rsidP="0041687E">
            <w:pPr>
              <w:pStyle w:val="TableTextCenter"/>
            </w:pPr>
            <w:r>
              <w:t>1</w:t>
            </w:r>
          </w:p>
        </w:tc>
        <w:tc>
          <w:tcPr>
            <w:tcW w:w="1172" w:type="dxa"/>
            <w:shd w:val="clear" w:color="auto" w:fill="auto"/>
            <w:vAlign w:val="center"/>
          </w:tcPr>
          <w:p w14:paraId="6FBB5B1B" w14:textId="48BB596B" w:rsidR="001C298F" w:rsidRDefault="001C298F" w:rsidP="001C298F">
            <w:pPr>
              <w:pStyle w:val="TableTextCenter"/>
            </w:pPr>
            <w:r>
              <w:t>3/21</w:t>
            </w:r>
          </w:p>
        </w:tc>
        <w:tc>
          <w:tcPr>
            <w:tcW w:w="5609" w:type="dxa"/>
            <w:vAlign w:val="center"/>
          </w:tcPr>
          <w:p w14:paraId="14122860" w14:textId="17A39DAE" w:rsidR="001C298F" w:rsidRDefault="001C298F" w:rsidP="001C298F">
            <w:pPr>
              <w:pStyle w:val="TableText"/>
              <w:numPr>
                <w:ilvl w:val="0"/>
                <w:numId w:val="21"/>
              </w:numPr>
            </w:pPr>
            <w:r w:rsidRPr="008A537E">
              <w:t>Program</w:t>
            </w:r>
            <w:r>
              <w:t>ming</w:t>
            </w:r>
            <w:r w:rsidRPr="008A537E">
              <w:t xml:space="preserve"> the MAX</w:t>
            </w:r>
            <w:r>
              <w:t>78000</w:t>
            </w:r>
            <w:r w:rsidRPr="008A537E">
              <w:t xml:space="preserve"> with the </w:t>
            </w:r>
            <w:r>
              <w:t>B</w:t>
            </w:r>
            <w:r w:rsidRPr="008A537E">
              <w:t xml:space="preserve">ootloader </w:t>
            </w:r>
            <w:r>
              <w:t>F</w:t>
            </w:r>
            <w:r w:rsidRPr="008A537E">
              <w:t>irmware</w:t>
            </w:r>
            <w:r>
              <w:t xml:space="preserve"> section added</w:t>
            </w:r>
          </w:p>
          <w:p w14:paraId="1BA14539" w14:textId="4C448D83" w:rsidR="001C298F" w:rsidRDefault="001C298F" w:rsidP="001C298F">
            <w:pPr>
              <w:pStyle w:val="TableText"/>
              <w:numPr>
                <w:ilvl w:val="0"/>
                <w:numId w:val="21"/>
              </w:numPr>
            </w:pPr>
            <w:r w:rsidRPr="00ED13F2">
              <w:t xml:space="preserve">Pin </w:t>
            </w:r>
            <w:r>
              <w:t>C</w:t>
            </w:r>
            <w:r w:rsidRPr="00ED13F2">
              <w:t xml:space="preserve">onnection between </w:t>
            </w:r>
            <w:r>
              <w:t xml:space="preserve">the </w:t>
            </w:r>
            <w:r w:rsidRPr="00ED13F2">
              <w:t xml:space="preserve">MAX32630FTHR and </w:t>
            </w:r>
          </w:p>
          <w:p w14:paraId="55FFAAB4" w14:textId="57B34C2A" w:rsidR="001C298F" w:rsidRDefault="001C298F" w:rsidP="001C298F">
            <w:pPr>
              <w:pStyle w:val="TableText"/>
              <w:numPr>
                <w:ilvl w:val="0"/>
                <w:numId w:val="21"/>
              </w:numPr>
            </w:pPr>
            <w:r>
              <w:t>MAX78000FTHR Figure added</w:t>
            </w:r>
          </w:p>
          <w:p w14:paraId="01A30A4E" w14:textId="6E3739DA" w:rsidR="001C298F" w:rsidRPr="00F36445" w:rsidRDefault="001C298F" w:rsidP="001C298F">
            <w:pPr>
              <w:pStyle w:val="TableText"/>
              <w:numPr>
                <w:ilvl w:val="0"/>
                <w:numId w:val="21"/>
              </w:numPr>
            </w:pPr>
            <w:r w:rsidRPr="001C298F">
              <w:t>Pro</w:t>
            </w:r>
            <w:r>
              <w:t>g</w:t>
            </w:r>
            <w:r w:rsidRPr="001C298F">
              <w:t>ramming Keys to the Bootloader</w:t>
            </w:r>
            <w:r>
              <w:t xml:space="preserve"> Section added</w:t>
            </w:r>
          </w:p>
        </w:tc>
        <w:tc>
          <w:tcPr>
            <w:tcW w:w="1623" w:type="dxa"/>
            <w:vAlign w:val="center"/>
          </w:tcPr>
          <w:p w14:paraId="66CF1099" w14:textId="44516F97" w:rsidR="001C298F" w:rsidRPr="00F36445" w:rsidRDefault="0008099F" w:rsidP="002760FB">
            <w:pPr>
              <w:pStyle w:val="TableTextCenter"/>
            </w:pPr>
            <w:r>
              <w:t>5, 8</w:t>
            </w:r>
            <w:r w:rsidR="001C298F">
              <w:t>, 1</w:t>
            </w:r>
            <w:r>
              <w:t>6</w:t>
            </w:r>
          </w:p>
        </w:tc>
      </w:tr>
      <w:tr w:rsidR="00473EC1" w:rsidRPr="002049A4" w14:paraId="285EE2D9" w14:textId="77777777" w:rsidTr="00F7029A">
        <w:trPr>
          <w:jc w:val="center"/>
        </w:trPr>
        <w:tc>
          <w:tcPr>
            <w:tcW w:w="1172" w:type="dxa"/>
            <w:shd w:val="clear" w:color="auto" w:fill="auto"/>
            <w:vAlign w:val="center"/>
          </w:tcPr>
          <w:p w14:paraId="7B54D750" w14:textId="5B3158AD" w:rsidR="00473EC1" w:rsidRDefault="00473EC1" w:rsidP="0041687E">
            <w:pPr>
              <w:pStyle w:val="TableTextCenter"/>
            </w:pPr>
            <w:r>
              <w:t>2</w:t>
            </w:r>
          </w:p>
        </w:tc>
        <w:tc>
          <w:tcPr>
            <w:tcW w:w="1172" w:type="dxa"/>
            <w:shd w:val="clear" w:color="auto" w:fill="auto"/>
            <w:vAlign w:val="center"/>
          </w:tcPr>
          <w:p w14:paraId="00D51340" w14:textId="3B730F2A" w:rsidR="00473EC1" w:rsidRDefault="00473EC1" w:rsidP="001C298F">
            <w:pPr>
              <w:pStyle w:val="TableTextCenter"/>
            </w:pPr>
            <w:r>
              <w:t>5/21</w:t>
            </w:r>
          </w:p>
        </w:tc>
        <w:tc>
          <w:tcPr>
            <w:tcW w:w="5609" w:type="dxa"/>
            <w:vAlign w:val="center"/>
          </w:tcPr>
          <w:p w14:paraId="0950230B" w14:textId="6A92A7A2" w:rsidR="00473EC1" w:rsidRPr="008A537E" w:rsidRDefault="00473EC1" w:rsidP="001C298F">
            <w:pPr>
              <w:pStyle w:val="TableText"/>
              <w:numPr>
                <w:ilvl w:val="0"/>
                <w:numId w:val="21"/>
              </w:numPr>
            </w:pPr>
            <w:r>
              <w:t>SWD Lock</w:t>
            </w:r>
            <w:r w:rsidR="00F03848">
              <w:t xml:space="preserve"> and Unlock</w:t>
            </w:r>
            <w:r>
              <w:t xml:space="preserve"> Section</w:t>
            </w:r>
            <w:r w:rsidR="00F03848">
              <w:t>s are</w:t>
            </w:r>
            <w:r>
              <w:t xml:space="preserve"> Added</w:t>
            </w:r>
          </w:p>
        </w:tc>
        <w:tc>
          <w:tcPr>
            <w:tcW w:w="1623" w:type="dxa"/>
            <w:vAlign w:val="center"/>
          </w:tcPr>
          <w:p w14:paraId="625D1797" w14:textId="1CB3A542" w:rsidR="00473EC1" w:rsidRDefault="008A186E" w:rsidP="002760FB">
            <w:pPr>
              <w:pStyle w:val="TableTextCenter"/>
            </w:pPr>
            <w:r>
              <w:t>16,17</w:t>
            </w:r>
          </w:p>
        </w:tc>
      </w:tr>
      <w:tr w:rsidR="008D6FF9" w:rsidRPr="002049A4" w14:paraId="7AEEADC0" w14:textId="77777777" w:rsidTr="00F7029A">
        <w:trPr>
          <w:jc w:val="center"/>
        </w:trPr>
        <w:tc>
          <w:tcPr>
            <w:tcW w:w="1172" w:type="dxa"/>
            <w:shd w:val="clear" w:color="auto" w:fill="auto"/>
            <w:vAlign w:val="center"/>
          </w:tcPr>
          <w:p w14:paraId="541E92B3" w14:textId="318C8AB9" w:rsidR="008D6FF9" w:rsidRDefault="008D6FF9" w:rsidP="0041687E">
            <w:pPr>
              <w:pStyle w:val="TableTextCenter"/>
            </w:pPr>
            <w:r>
              <w:t>3</w:t>
            </w:r>
          </w:p>
        </w:tc>
        <w:tc>
          <w:tcPr>
            <w:tcW w:w="1172" w:type="dxa"/>
            <w:shd w:val="clear" w:color="auto" w:fill="auto"/>
            <w:vAlign w:val="center"/>
          </w:tcPr>
          <w:p w14:paraId="33EEBCB6" w14:textId="40FC6747" w:rsidR="008D6FF9" w:rsidRDefault="008D6FF9" w:rsidP="001C298F">
            <w:pPr>
              <w:pStyle w:val="TableTextCenter"/>
            </w:pPr>
            <w:r>
              <w:t>8/21</w:t>
            </w:r>
          </w:p>
        </w:tc>
        <w:tc>
          <w:tcPr>
            <w:tcW w:w="5609" w:type="dxa"/>
            <w:vAlign w:val="center"/>
          </w:tcPr>
          <w:p w14:paraId="68CA6A3B" w14:textId="74330400" w:rsidR="008D6FF9" w:rsidRDefault="008D6FF9" w:rsidP="001C298F">
            <w:pPr>
              <w:pStyle w:val="TableText"/>
              <w:numPr>
                <w:ilvl w:val="0"/>
                <w:numId w:val="21"/>
              </w:numPr>
            </w:pPr>
            <w:r w:rsidRPr="008D6FF9">
              <w:t>Generating Bootloader Compatible Binary Using Maxim SDK Project</w:t>
            </w:r>
            <w:r>
              <w:t xml:space="preserve"> Section added</w:t>
            </w:r>
          </w:p>
        </w:tc>
        <w:tc>
          <w:tcPr>
            <w:tcW w:w="1623" w:type="dxa"/>
            <w:vAlign w:val="center"/>
          </w:tcPr>
          <w:p w14:paraId="385A4AA7" w14:textId="5FDCB03F" w:rsidR="008D6FF9" w:rsidRDefault="008D6FF9" w:rsidP="002760FB">
            <w:pPr>
              <w:pStyle w:val="TableTextCenter"/>
            </w:pPr>
            <w:r>
              <w:t>1</w:t>
            </w:r>
            <w:r w:rsidR="00CD51AB">
              <w:t>5</w:t>
            </w:r>
          </w:p>
        </w:tc>
      </w:tr>
      <w:tr w:rsidR="00F7029A" w:rsidRPr="002049A4" w14:paraId="4D60B5BC" w14:textId="77777777" w:rsidTr="00F7029A">
        <w:trPr>
          <w:jc w:val="center"/>
        </w:trPr>
        <w:tc>
          <w:tcPr>
            <w:tcW w:w="1172" w:type="dxa"/>
            <w:shd w:val="clear" w:color="auto" w:fill="auto"/>
            <w:vAlign w:val="center"/>
          </w:tcPr>
          <w:p w14:paraId="56B80620" w14:textId="1228DD8B" w:rsidR="00F7029A" w:rsidRDefault="00F7029A" w:rsidP="0041687E">
            <w:pPr>
              <w:pStyle w:val="TableTextCenter"/>
            </w:pPr>
            <w:r>
              <w:t>4</w:t>
            </w:r>
          </w:p>
        </w:tc>
        <w:tc>
          <w:tcPr>
            <w:tcW w:w="1172" w:type="dxa"/>
            <w:shd w:val="clear" w:color="auto" w:fill="auto"/>
            <w:vAlign w:val="center"/>
          </w:tcPr>
          <w:p w14:paraId="6CCFE585" w14:textId="4F6DF227" w:rsidR="00F7029A" w:rsidRDefault="00F7029A" w:rsidP="001C298F">
            <w:pPr>
              <w:pStyle w:val="TableTextCenter"/>
            </w:pPr>
            <w:r>
              <w:t>10/2</w:t>
            </w:r>
            <w:r w:rsidR="00632BFF">
              <w:t>1</w:t>
            </w:r>
          </w:p>
        </w:tc>
        <w:tc>
          <w:tcPr>
            <w:tcW w:w="5609" w:type="dxa"/>
            <w:vAlign w:val="center"/>
          </w:tcPr>
          <w:p w14:paraId="7EA50EBB" w14:textId="5C681221" w:rsidR="00F7029A" w:rsidRPr="008D6FF9" w:rsidRDefault="00F7029A" w:rsidP="001C298F">
            <w:pPr>
              <w:pStyle w:val="TableText"/>
              <w:numPr>
                <w:ilvl w:val="0"/>
                <w:numId w:val="21"/>
              </w:numPr>
            </w:pPr>
            <w:r>
              <w:t>Improve readability</w:t>
            </w:r>
          </w:p>
        </w:tc>
        <w:tc>
          <w:tcPr>
            <w:tcW w:w="1623" w:type="dxa"/>
            <w:vAlign w:val="center"/>
          </w:tcPr>
          <w:p w14:paraId="1D332009" w14:textId="26292F34" w:rsidR="00F7029A" w:rsidRDefault="00F7029A" w:rsidP="002760FB">
            <w:pPr>
              <w:pStyle w:val="TableTextCenter"/>
            </w:pPr>
            <w:r w:rsidRPr="00F36445">
              <w:t>—</w:t>
            </w:r>
          </w:p>
        </w:tc>
      </w:tr>
      <w:tr w:rsidR="00B9557D" w:rsidRPr="002049A4" w14:paraId="4998D69A" w14:textId="77777777" w:rsidTr="00F7029A">
        <w:trPr>
          <w:jc w:val="center"/>
        </w:trPr>
        <w:tc>
          <w:tcPr>
            <w:tcW w:w="1172" w:type="dxa"/>
            <w:shd w:val="clear" w:color="auto" w:fill="auto"/>
            <w:vAlign w:val="center"/>
          </w:tcPr>
          <w:p w14:paraId="5242871A" w14:textId="014E7934" w:rsidR="00B9557D" w:rsidRDefault="00B9557D" w:rsidP="0041687E">
            <w:pPr>
              <w:pStyle w:val="TableTextCenter"/>
            </w:pPr>
            <w:r>
              <w:t>4.1</w:t>
            </w:r>
          </w:p>
        </w:tc>
        <w:tc>
          <w:tcPr>
            <w:tcW w:w="1172" w:type="dxa"/>
            <w:shd w:val="clear" w:color="auto" w:fill="auto"/>
            <w:vAlign w:val="center"/>
          </w:tcPr>
          <w:p w14:paraId="5D45C437" w14:textId="0F94B922" w:rsidR="00B9557D" w:rsidRDefault="00B9557D" w:rsidP="001C298F">
            <w:pPr>
              <w:pStyle w:val="TableTextCenter"/>
            </w:pPr>
            <w:r>
              <w:t>11/21</w:t>
            </w:r>
          </w:p>
        </w:tc>
        <w:tc>
          <w:tcPr>
            <w:tcW w:w="5609" w:type="dxa"/>
            <w:vAlign w:val="center"/>
          </w:tcPr>
          <w:p w14:paraId="1A85DB6C" w14:textId="77777777" w:rsidR="00B9557D" w:rsidRDefault="00B9557D" w:rsidP="001C298F">
            <w:pPr>
              <w:pStyle w:val="TableText"/>
              <w:numPr>
                <w:ilvl w:val="0"/>
                <w:numId w:val="21"/>
              </w:numPr>
            </w:pPr>
            <w:r>
              <w:t>General Improvements</w:t>
            </w:r>
          </w:p>
          <w:p w14:paraId="58854EAA" w14:textId="7B5EDC0D" w:rsidR="00B9557D" w:rsidRDefault="00B9557D" w:rsidP="001C298F">
            <w:pPr>
              <w:pStyle w:val="TableText"/>
              <w:numPr>
                <w:ilvl w:val="0"/>
                <w:numId w:val="21"/>
              </w:numPr>
            </w:pPr>
            <w:r>
              <w:t>Update logo</w:t>
            </w:r>
          </w:p>
        </w:tc>
        <w:tc>
          <w:tcPr>
            <w:tcW w:w="1623" w:type="dxa"/>
            <w:vAlign w:val="center"/>
          </w:tcPr>
          <w:p w14:paraId="0D27C40D" w14:textId="77777777" w:rsidR="00B9557D" w:rsidRPr="00F36445" w:rsidRDefault="00B9557D" w:rsidP="002760FB">
            <w:pPr>
              <w:pStyle w:val="TableTextCenter"/>
            </w:pPr>
          </w:p>
        </w:tc>
      </w:tr>
    </w:tbl>
    <w:p w14:paraId="3B52E3D2" w14:textId="77777777" w:rsidR="00640857" w:rsidRDefault="00640857" w:rsidP="007227F7">
      <w:pPr>
        <w:pStyle w:val="Body"/>
      </w:pPr>
    </w:p>
    <w:p w14:paraId="2972C250" w14:textId="77777777" w:rsidR="00CE1A5F" w:rsidRDefault="00CE1A5F" w:rsidP="007227F7">
      <w:pPr>
        <w:pStyle w:val="Body"/>
      </w:pPr>
    </w:p>
    <w:p w14:paraId="329535DB" w14:textId="77777777" w:rsidR="00CE1A5F" w:rsidRDefault="00CE1A5F" w:rsidP="007227F7">
      <w:pPr>
        <w:pStyle w:val="Body"/>
      </w:pPr>
    </w:p>
    <w:p w14:paraId="0ECB5FDA" w14:textId="347285D0" w:rsidR="0041687E" w:rsidRDefault="0041687E" w:rsidP="007227F7">
      <w:pPr>
        <w:pStyle w:val="Body"/>
      </w:pPr>
    </w:p>
    <w:p w14:paraId="288450DC" w14:textId="77777777" w:rsidR="007107E7" w:rsidRDefault="007107E7" w:rsidP="007227F7">
      <w:pPr>
        <w:pStyle w:val="Body"/>
      </w:pPr>
    </w:p>
    <w:p w14:paraId="2B28EBDD" w14:textId="77777777" w:rsidR="0041687E" w:rsidRDefault="0041687E" w:rsidP="007227F7">
      <w:pPr>
        <w:pStyle w:val="Body"/>
      </w:pPr>
    </w:p>
    <w:p w14:paraId="3845FA0D" w14:textId="7E4E5740" w:rsidR="0041687E" w:rsidRDefault="0041687E" w:rsidP="007227F7">
      <w:pPr>
        <w:pStyle w:val="Body"/>
      </w:pPr>
    </w:p>
    <w:p w14:paraId="1E763681" w14:textId="3815ADD5" w:rsidR="00A47D34" w:rsidRDefault="00A47D34" w:rsidP="007227F7">
      <w:pPr>
        <w:pStyle w:val="Body"/>
      </w:pPr>
    </w:p>
    <w:p w14:paraId="32BA9C59" w14:textId="3C0CBF40" w:rsidR="00A47D34" w:rsidRDefault="00A47D34" w:rsidP="007227F7">
      <w:pPr>
        <w:pStyle w:val="Body"/>
      </w:pPr>
    </w:p>
    <w:p w14:paraId="5011C793" w14:textId="55223DA0" w:rsidR="00A47D34" w:rsidRDefault="00A47D34" w:rsidP="007227F7">
      <w:pPr>
        <w:pStyle w:val="Body"/>
      </w:pPr>
    </w:p>
    <w:p w14:paraId="1DA2FA32" w14:textId="10650631" w:rsidR="00A47D34" w:rsidRDefault="00A47D34" w:rsidP="007227F7">
      <w:pPr>
        <w:pStyle w:val="Body"/>
      </w:pPr>
    </w:p>
    <w:p w14:paraId="0EAB37DB" w14:textId="598A8CEC" w:rsidR="00A47D34" w:rsidRDefault="00A47D34" w:rsidP="007227F7">
      <w:pPr>
        <w:pStyle w:val="Body"/>
      </w:pPr>
    </w:p>
    <w:p w14:paraId="334D14B3" w14:textId="2F1FDE23" w:rsidR="00A47D34" w:rsidRDefault="00A47D34" w:rsidP="007227F7">
      <w:pPr>
        <w:pStyle w:val="Body"/>
      </w:pPr>
    </w:p>
    <w:p w14:paraId="7499A6A6" w14:textId="459B2883" w:rsidR="00A47D34" w:rsidRDefault="00A47D34" w:rsidP="007227F7">
      <w:pPr>
        <w:pStyle w:val="Body"/>
      </w:pPr>
    </w:p>
    <w:p w14:paraId="6C6E0D51" w14:textId="5501D390" w:rsidR="00A47D34" w:rsidRDefault="00A47D34" w:rsidP="007227F7">
      <w:pPr>
        <w:pStyle w:val="Body"/>
      </w:pPr>
    </w:p>
    <w:p w14:paraId="421E0DF5" w14:textId="160A5742" w:rsidR="00A47D34" w:rsidRDefault="00A47D34" w:rsidP="007227F7">
      <w:pPr>
        <w:pStyle w:val="Body"/>
      </w:pPr>
    </w:p>
    <w:p w14:paraId="25C23DFE" w14:textId="27D109E6" w:rsidR="00A47D34" w:rsidRDefault="00A47D34" w:rsidP="007227F7">
      <w:pPr>
        <w:pStyle w:val="Body"/>
      </w:pPr>
    </w:p>
    <w:p w14:paraId="1975811E" w14:textId="4BE71717" w:rsidR="00A47D34" w:rsidRDefault="00A47D34" w:rsidP="007227F7">
      <w:pPr>
        <w:pStyle w:val="Body"/>
      </w:pPr>
    </w:p>
    <w:p w14:paraId="7B6DBA39" w14:textId="3B8E19FD" w:rsidR="00A47D34" w:rsidRDefault="00A47D34" w:rsidP="007227F7">
      <w:pPr>
        <w:pStyle w:val="Body"/>
      </w:pPr>
    </w:p>
    <w:p w14:paraId="5587CD5C" w14:textId="55DE2314" w:rsidR="00A47D34" w:rsidRDefault="00A47D34" w:rsidP="007227F7">
      <w:pPr>
        <w:pStyle w:val="Body"/>
      </w:pPr>
    </w:p>
    <w:p w14:paraId="45F49C3E" w14:textId="541AD887" w:rsidR="00A47D34" w:rsidRDefault="00A47D34" w:rsidP="007227F7">
      <w:pPr>
        <w:pStyle w:val="Body"/>
      </w:pPr>
    </w:p>
    <w:p w14:paraId="24F1A35D" w14:textId="6514E4F9" w:rsidR="00A47D34" w:rsidRDefault="00A47D34" w:rsidP="007227F7">
      <w:pPr>
        <w:pStyle w:val="Body"/>
      </w:pPr>
    </w:p>
    <w:p w14:paraId="0F9C98CE" w14:textId="77777777" w:rsidR="00A47D34" w:rsidRPr="007227F7" w:rsidRDefault="00A47D34" w:rsidP="007227F7">
      <w:pPr>
        <w:pStyle w:val="Body"/>
      </w:pPr>
    </w:p>
    <w:p w14:paraId="6F969F88" w14:textId="43587AF9" w:rsidR="006148B6" w:rsidRPr="002049A4" w:rsidRDefault="00512F71" w:rsidP="002E19AA">
      <w:pPr>
        <w:pStyle w:val="LastPageFooter"/>
      </w:pPr>
      <w:r w:rsidRPr="002049A4">
        <w:t>©20</w:t>
      </w:r>
      <w:r w:rsidR="0041687E">
        <w:t>2</w:t>
      </w:r>
      <w:r w:rsidR="007107E7">
        <w:t>1</w:t>
      </w:r>
      <w:r w:rsidRPr="002049A4">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DEVICES, OR TECHNOLOGY DESCRIBED HEREIN OR OTHERWISE. The information contained within this document has been verified according to the general principles of electrical and mechanical engineering or registered trademarks of Maxim Integrated Products, Inc. All other product or service names are the property of their respective owners</w:t>
      </w:r>
      <w:bookmarkEnd w:id="0"/>
      <w:r w:rsidRPr="002049A4">
        <w:t>.</w:t>
      </w:r>
    </w:p>
    <w:sectPr w:rsidR="006148B6" w:rsidRPr="002049A4" w:rsidSect="00B9557D">
      <w:headerReference w:type="even" r:id="rId36"/>
      <w:headerReference w:type="default" r:id="rId37"/>
      <w:footerReference w:type="even" r:id="rId38"/>
      <w:footerReference w:type="default" r:id="rId39"/>
      <w:headerReference w:type="first" r:id="rId40"/>
      <w:footerReference w:type="first" r:id="rId41"/>
      <w:pgSz w:w="12240" w:h="15840" w:code="1"/>
      <w:pgMar w:top="1440" w:right="1440" w:bottom="1440" w:left="1440" w:header="648" w:footer="1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261A4" w14:textId="77777777" w:rsidR="00D50F23" w:rsidRPr="003669A8" w:rsidRDefault="00D50F23" w:rsidP="003669A8">
      <w:r>
        <w:separator/>
      </w:r>
    </w:p>
  </w:endnote>
  <w:endnote w:type="continuationSeparator" w:id="0">
    <w:p w14:paraId="4AA44594" w14:textId="77777777" w:rsidR="00D50F23" w:rsidRPr="003669A8" w:rsidRDefault="00D50F23" w:rsidP="0036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Whitney Bold">
    <w:altName w:val="Arial"/>
    <w:panose1 w:val="00000000000000000000"/>
    <w:charset w:val="00"/>
    <w:family w:val="modern"/>
    <w:notTrueType/>
    <w:pitch w:val="variable"/>
    <w:sig w:usb0="A10002FF" w:usb1="4000005B" w:usb2="00000000" w:usb3="00000000" w:csb0="0000009F" w:csb1="00000000"/>
  </w:font>
  <w:font w:name="ArialNarrow">
    <w:altName w:val="Arial Narrow"/>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Whitney Book">
    <w:altName w:val="Arial"/>
    <w:panose1 w:val="00000000000000000000"/>
    <w:charset w:val="00"/>
    <w:family w:val="modern"/>
    <w:notTrueType/>
    <w:pitch w:val="variable"/>
    <w:sig w:usb0="A1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05"/>
      <w:gridCol w:w="6745"/>
    </w:tblGrid>
    <w:tr w:rsidR="00DA7416" w:rsidRPr="00A80EF7" w14:paraId="07D8A884" w14:textId="77777777" w:rsidTr="0064378F">
      <w:tc>
        <w:tcPr>
          <w:tcW w:w="2605" w:type="dxa"/>
        </w:tcPr>
        <w:p w14:paraId="7224CF40" w14:textId="77777777" w:rsidR="00DA7416" w:rsidRPr="00A80EF7" w:rsidRDefault="00DA7416" w:rsidP="00DA7416">
          <w:pPr>
            <w:tabs>
              <w:tab w:val="left" w:pos="185"/>
              <w:tab w:val="right" w:pos="1620"/>
              <w:tab w:val="center" w:pos="2229"/>
              <w:tab w:val="right" w:pos="9360"/>
            </w:tabs>
            <w:spacing w:before="0" w:after="0" w:line="240" w:lineRule="auto"/>
            <w:jc w:val="both"/>
            <w:rPr>
              <w:b/>
              <w:bCs/>
              <w:color w:val="838686"/>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2</w:t>
          </w:r>
          <w:r w:rsidRPr="00A80EF7">
            <w:rPr>
              <w:b/>
              <w:bCs/>
              <w:noProof/>
              <w:color w:val="838686"/>
            </w:rPr>
            <w:fldChar w:fldCharType="end"/>
          </w:r>
        </w:p>
      </w:tc>
      <w:tc>
        <w:tcPr>
          <w:tcW w:w="6745" w:type="dxa"/>
        </w:tcPr>
        <w:p w14:paraId="092FBFAB" w14:textId="77777777" w:rsidR="00DA7416" w:rsidRPr="00A80EF7" w:rsidRDefault="00D50F23" w:rsidP="00DA7416">
          <w:pPr>
            <w:tabs>
              <w:tab w:val="right" w:pos="1620"/>
              <w:tab w:val="right" w:pos="9360"/>
            </w:tabs>
            <w:spacing w:before="0" w:after="0" w:line="240" w:lineRule="auto"/>
            <w:jc w:val="right"/>
            <w:rPr>
              <w:b/>
              <w:bCs/>
              <w:color w:val="838686"/>
            </w:rPr>
          </w:pPr>
          <w:sdt>
            <w:sdtPr>
              <w:rPr>
                <w:color w:val="838686"/>
                <w:sz w:val="20"/>
                <w:szCs w:val="20"/>
              </w:rPr>
              <w:alias w:val="Confidentiality"/>
              <w:tag w:val="Confidentiality"/>
              <w:id w:val="-573123825"/>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EndPr/>
            <w:sdtContent>
              <w:r w:rsidR="00DA7416" w:rsidRPr="00A80EF7">
                <w:rPr>
                  <w:color w:val="838686"/>
                  <w:sz w:val="20"/>
                  <w:szCs w:val="20"/>
                </w:rPr>
                <w:t xml:space="preserve">©2021 Analog Devices, Inc. All rights reserved. </w:t>
              </w:r>
            </w:sdtContent>
          </w:sdt>
        </w:p>
      </w:tc>
    </w:tr>
  </w:tbl>
  <w:p w14:paraId="19533325" w14:textId="77777777" w:rsidR="00B9557D" w:rsidRDefault="00B955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90"/>
      <w:gridCol w:w="2960"/>
    </w:tblGrid>
    <w:tr w:rsidR="00DA7416" w:rsidRPr="00A80EF7" w14:paraId="1BDB18CB" w14:textId="77777777" w:rsidTr="0064378F">
      <w:tc>
        <w:tcPr>
          <w:tcW w:w="6390" w:type="dxa"/>
        </w:tcPr>
        <w:p w14:paraId="6C9078ED" w14:textId="77777777" w:rsidR="00DA7416" w:rsidRPr="00A80EF7" w:rsidRDefault="00D50F23" w:rsidP="00DA7416">
          <w:pPr>
            <w:spacing w:before="0" w:after="0" w:line="240" w:lineRule="auto"/>
            <w:rPr>
              <w:sz w:val="20"/>
              <w:szCs w:val="20"/>
            </w:rPr>
          </w:pPr>
          <w:sdt>
            <w:sdtPr>
              <w:rPr>
                <w:color w:val="838686"/>
                <w:sz w:val="20"/>
                <w:szCs w:val="20"/>
              </w:rPr>
              <w:alias w:val="Confidentiality"/>
              <w:tag w:val="Confidentiality"/>
              <w:id w:val="2014029309"/>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EndPr/>
            <w:sdtContent>
              <w:r w:rsidR="00DA7416" w:rsidRPr="00A80EF7">
                <w:rPr>
                  <w:color w:val="838686"/>
                  <w:sz w:val="20"/>
                  <w:szCs w:val="20"/>
                </w:rPr>
                <w:t xml:space="preserve">©2021 Analog Devices, Inc. All rights reserved. </w:t>
              </w:r>
            </w:sdtContent>
          </w:sdt>
        </w:p>
      </w:tc>
      <w:tc>
        <w:tcPr>
          <w:tcW w:w="2960" w:type="dxa"/>
        </w:tcPr>
        <w:p w14:paraId="7D7C1268" w14:textId="77777777" w:rsidR="00DA7416" w:rsidRPr="00A80EF7" w:rsidRDefault="00DA7416" w:rsidP="00DA7416">
          <w:pPr>
            <w:spacing w:before="0" w:after="0" w:line="240" w:lineRule="auto"/>
            <w:jc w:val="right"/>
            <w:rPr>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3</w:t>
          </w:r>
          <w:r w:rsidRPr="00A80EF7">
            <w:rPr>
              <w:b/>
              <w:bCs/>
              <w:noProof/>
              <w:color w:val="838686"/>
            </w:rPr>
            <w:fldChar w:fldCharType="end"/>
          </w:r>
        </w:p>
      </w:tc>
    </w:tr>
  </w:tbl>
  <w:p w14:paraId="42C0768B" w14:textId="77777777" w:rsidR="00DA7416" w:rsidRDefault="00DA7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00"/>
      <w:gridCol w:w="2123"/>
      <w:gridCol w:w="923"/>
    </w:tblGrid>
    <w:tr w:rsidR="00DA7416" w:rsidRPr="00A80EF7" w14:paraId="6F3FA16C" w14:textId="77777777" w:rsidTr="0064378F">
      <w:trPr>
        <w:trHeight w:val="102"/>
      </w:trPr>
      <w:tc>
        <w:tcPr>
          <w:tcW w:w="6300" w:type="dxa"/>
        </w:tcPr>
        <w:p w14:paraId="7D3D7CF0" w14:textId="77777777" w:rsidR="00DA7416" w:rsidRPr="00A80EF7" w:rsidRDefault="00D50F23" w:rsidP="00DA7416">
          <w:pPr>
            <w:spacing w:before="0" w:after="0" w:line="240" w:lineRule="auto"/>
            <w:rPr>
              <w:i/>
              <w:iCs/>
              <w:color w:val="838686"/>
              <w:sz w:val="20"/>
              <w:szCs w:val="20"/>
            </w:rPr>
          </w:pPr>
          <w:sdt>
            <w:sdtPr>
              <w:rPr>
                <w:color w:val="838686"/>
                <w:sz w:val="20"/>
                <w:szCs w:val="20"/>
              </w:rPr>
              <w:alias w:val="Confidentiality"/>
              <w:tag w:val="Confidentiality"/>
              <w:id w:val="1909877316"/>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EndPr/>
            <w:sdtContent>
              <w:r w:rsidR="00DA7416" w:rsidRPr="00A80EF7">
                <w:rPr>
                  <w:color w:val="838686"/>
                  <w:sz w:val="20"/>
                  <w:szCs w:val="20"/>
                </w:rPr>
                <w:t xml:space="preserve">©2021 Analog Devices, Inc. All rights reserved. </w:t>
              </w:r>
            </w:sdtContent>
          </w:sdt>
        </w:p>
      </w:tc>
      <w:tc>
        <w:tcPr>
          <w:tcW w:w="2123" w:type="dxa"/>
        </w:tcPr>
        <w:p w14:paraId="3AEEFD06" w14:textId="7D77A9DB" w:rsidR="00DA7416" w:rsidRPr="00A80EF7" w:rsidRDefault="00DA7416" w:rsidP="00DA7416">
          <w:pPr>
            <w:spacing w:before="0" w:after="0" w:line="240" w:lineRule="auto"/>
            <w:jc w:val="right"/>
            <w:rPr>
              <w:i/>
              <w:iCs/>
              <w:color w:val="838686"/>
              <w:sz w:val="20"/>
              <w:szCs w:val="20"/>
            </w:rPr>
          </w:pPr>
          <w:r w:rsidRPr="00A80EF7">
            <w:rPr>
              <w:i/>
              <w:iCs/>
              <w:color w:val="838686"/>
              <w:sz w:val="20"/>
              <w:szCs w:val="20"/>
            </w:rPr>
            <w:fldChar w:fldCharType="begin"/>
          </w:r>
          <w:r w:rsidRPr="00A80EF7">
            <w:rPr>
              <w:i/>
              <w:iCs/>
              <w:color w:val="838686"/>
              <w:sz w:val="20"/>
              <w:szCs w:val="20"/>
            </w:rPr>
            <w:instrText xml:space="preserve"> DATE \@ "d MMMM yyyy" </w:instrText>
          </w:r>
          <w:r w:rsidRPr="00A80EF7">
            <w:rPr>
              <w:i/>
              <w:iCs/>
              <w:color w:val="838686"/>
              <w:sz w:val="20"/>
              <w:szCs w:val="20"/>
            </w:rPr>
            <w:fldChar w:fldCharType="separate"/>
          </w:r>
          <w:r w:rsidR="00B544A0">
            <w:rPr>
              <w:i/>
              <w:iCs/>
              <w:noProof/>
              <w:color w:val="838686"/>
              <w:sz w:val="20"/>
              <w:szCs w:val="20"/>
            </w:rPr>
            <w:t>12 November 2021</w:t>
          </w:r>
          <w:r w:rsidRPr="00A80EF7">
            <w:rPr>
              <w:i/>
              <w:iCs/>
              <w:color w:val="838686"/>
              <w:sz w:val="20"/>
              <w:szCs w:val="20"/>
            </w:rPr>
            <w:fldChar w:fldCharType="end"/>
          </w:r>
        </w:p>
      </w:tc>
      <w:tc>
        <w:tcPr>
          <w:tcW w:w="923" w:type="dxa"/>
        </w:tcPr>
        <w:p w14:paraId="7D6D9024" w14:textId="77777777" w:rsidR="00DA7416" w:rsidRPr="00A80EF7" w:rsidRDefault="00DA7416" w:rsidP="00DA7416">
          <w:pPr>
            <w:spacing w:before="0" w:after="0" w:line="240" w:lineRule="auto"/>
            <w:jc w:val="right"/>
            <w:rPr>
              <w:i/>
              <w:iCs/>
              <w:color w:val="838686"/>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1</w:t>
          </w:r>
          <w:r w:rsidRPr="00A80EF7">
            <w:rPr>
              <w:b/>
              <w:bCs/>
              <w:noProof/>
              <w:color w:val="838686"/>
            </w:rPr>
            <w:fldChar w:fldCharType="end"/>
          </w:r>
        </w:p>
      </w:tc>
    </w:tr>
  </w:tbl>
  <w:p w14:paraId="76610090" w14:textId="77777777" w:rsidR="00B9557D" w:rsidRDefault="00B95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7D4DC" w14:textId="77777777" w:rsidR="00D50F23" w:rsidRPr="003669A8" w:rsidRDefault="00D50F23" w:rsidP="003669A8">
      <w:r>
        <w:separator/>
      </w:r>
    </w:p>
  </w:footnote>
  <w:footnote w:type="continuationSeparator" w:id="0">
    <w:p w14:paraId="0EC2C086" w14:textId="77777777" w:rsidR="00D50F23" w:rsidRPr="003669A8" w:rsidRDefault="00D50F23" w:rsidP="00366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919CD" w14:textId="4F3C3741" w:rsidR="00B9557D" w:rsidRDefault="00DA7416">
    <w:pPr>
      <w:pStyle w:val="Header"/>
    </w:pPr>
    <w:r w:rsidRPr="000049A8">
      <w:rPr>
        <w:i/>
        <w:iCs/>
        <w:noProof/>
        <w:color w:val="AEAAAA" w:themeColor="background2" w:themeShade="BF"/>
      </w:rPr>
      <w:drawing>
        <wp:anchor distT="0" distB="0" distL="114300" distR="114300" simplePos="0" relativeHeight="251661312" behindDoc="0" locked="0" layoutInCell="1" allowOverlap="1" wp14:anchorId="5420AA6E" wp14:editId="3C8BFEAF">
          <wp:simplePos x="0" y="0"/>
          <wp:positionH relativeFrom="column">
            <wp:posOffset>0</wp:posOffset>
          </wp:positionH>
          <wp:positionV relativeFrom="page">
            <wp:posOffset>410210</wp:posOffset>
          </wp:positionV>
          <wp:extent cx="1124712" cy="448056"/>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E9CDB" w14:textId="191DF2C7" w:rsidR="00B9557D" w:rsidRDefault="00DA7416">
    <w:pPr>
      <w:pStyle w:val="Header"/>
    </w:pPr>
    <w:r w:rsidRPr="000049A8">
      <w:rPr>
        <w:i/>
        <w:iCs/>
        <w:noProof/>
        <w:color w:val="AEAAAA" w:themeColor="background2" w:themeShade="BF"/>
      </w:rPr>
      <w:drawing>
        <wp:anchor distT="0" distB="0" distL="114300" distR="114300" simplePos="0" relativeHeight="251663360" behindDoc="0" locked="0" layoutInCell="1" allowOverlap="1" wp14:anchorId="2CF77EAE" wp14:editId="2948493C">
          <wp:simplePos x="0" y="0"/>
          <wp:positionH relativeFrom="column">
            <wp:align>right</wp:align>
          </wp:positionH>
          <wp:positionV relativeFrom="page">
            <wp:posOffset>410210</wp:posOffset>
          </wp:positionV>
          <wp:extent cx="1124712" cy="448056"/>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2E4A7" w14:textId="292F922D" w:rsidR="00B9557D" w:rsidRDefault="00B9557D">
    <w:pPr>
      <w:pStyle w:val="Header"/>
    </w:pPr>
    <w:r>
      <w:rPr>
        <w:noProof/>
      </w:rPr>
      <w:drawing>
        <wp:anchor distT="0" distB="0" distL="114300" distR="114300" simplePos="0" relativeHeight="251659264" behindDoc="0" locked="1" layoutInCell="1" allowOverlap="0" wp14:anchorId="21078112" wp14:editId="161D2EF1">
          <wp:simplePos x="0" y="0"/>
          <wp:positionH relativeFrom="column">
            <wp:posOffset>4645025</wp:posOffset>
          </wp:positionH>
          <wp:positionV relativeFrom="topMargin">
            <wp:posOffset>575945</wp:posOffset>
          </wp:positionV>
          <wp:extent cx="1298448" cy="52120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I-Logo-AWP-Tag-KO.emf"/>
                  <pic:cNvPicPr/>
                </pic:nvPicPr>
                <pic:blipFill>
                  <a:blip r:embed="rId1">
                    <a:extLst>
                      <a:ext uri="{28A0092B-C50C-407E-A947-70E740481C1C}">
                        <a14:useLocalDpi xmlns:a14="http://schemas.microsoft.com/office/drawing/2010/main" val="0"/>
                      </a:ext>
                    </a:extLst>
                  </a:blip>
                  <a:stretch>
                    <a:fillRect/>
                  </a:stretch>
                </pic:blipFill>
                <pic:spPr bwMode="auto">
                  <a:xfrm>
                    <a:off x="0" y="0"/>
                    <a:ext cx="1298448" cy="5212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EBA"/>
    <w:multiLevelType w:val="hybridMultilevel"/>
    <w:tmpl w:val="E3DAE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925DE"/>
    <w:multiLevelType w:val="hybridMultilevel"/>
    <w:tmpl w:val="A9F6BF28"/>
    <w:lvl w:ilvl="0" w:tplc="0FF224B0">
      <w:start w:val="1"/>
      <w:numFmt w:val="lowerLetter"/>
      <w:pStyle w:val="BodyIndent-TextNumberingSmall"/>
      <w:lvlText w:val="%1."/>
      <w:lvlJc w:val="left"/>
      <w:pPr>
        <w:ind w:left="1170" w:hanging="360"/>
      </w:pPr>
      <w:rPr>
        <w:rFonts w:ascii="Arial" w:hAnsi="Arial" w:cs="Aria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7D3BAF"/>
    <w:multiLevelType w:val="hybridMultilevel"/>
    <w:tmpl w:val="BFB0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3688F"/>
    <w:multiLevelType w:val="hybridMultilevel"/>
    <w:tmpl w:val="A3F8D016"/>
    <w:lvl w:ilvl="0" w:tplc="0409000F">
      <w:start w:val="1"/>
      <w:numFmt w:val="decimal"/>
      <w:lvlText w:val="%1."/>
      <w:lvlJc w:val="left"/>
      <w:pPr>
        <w:ind w:left="720" w:hanging="360"/>
      </w:pPr>
    </w:lvl>
    <w:lvl w:ilvl="1" w:tplc="604EF8B8">
      <w:start w:val="1"/>
      <w:numFmt w:val="lowerLetter"/>
      <w:lvlText w:val="%2."/>
      <w:lvlJc w:val="left"/>
      <w:pPr>
        <w:ind w:left="1440" w:hanging="360"/>
      </w:pPr>
      <w:rPr>
        <w:rFonts w:ascii="Arial" w:hAnsi="Arial" w:cs="Arial" w:hint="default"/>
        <w:b w:val="0"/>
        <w:bCs w:val="0"/>
        <w:sz w:val="22"/>
        <w:szCs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B3F51E7"/>
    <w:multiLevelType w:val="hybridMultilevel"/>
    <w:tmpl w:val="D98A1A52"/>
    <w:lvl w:ilvl="0" w:tplc="2CC01BF4">
      <w:start w:val="1"/>
      <w:numFmt w:val="bullet"/>
      <w:pStyle w:val="Bullet"/>
      <w:lvlText w:val=""/>
      <w:lvlJc w:val="left"/>
      <w:pPr>
        <w:ind w:left="72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9D07D1"/>
    <w:multiLevelType w:val="hybridMultilevel"/>
    <w:tmpl w:val="475CF91E"/>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1C478E3"/>
    <w:multiLevelType w:val="hybridMultilevel"/>
    <w:tmpl w:val="F6469862"/>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FA6598"/>
    <w:multiLevelType w:val="hybridMultilevel"/>
    <w:tmpl w:val="09E610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221221"/>
    <w:multiLevelType w:val="multilevel"/>
    <w:tmpl w:val="4C58328E"/>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844105C"/>
    <w:multiLevelType w:val="hybridMultilevel"/>
    <w:tmpl w:val="7A6C0192"/>
    <w:lvl w:ilvl="0" w:tplc="6FF2F3DA">
      <w:start w:val="1"/>
      <w:numFmt w:val="decimal"/>
      <w:pStyle w:val="BodyIndent-NumberBold"/>
      <w:lvlText w:val="%1)"/>
      <w:lvlJc w:val="left"/>
      <w:pPr>
        <w:ind w:left="720" w:hanging="360"/>
      </w:pPr>
      <w:rPr>
        <w:rFonts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7F2154"/>
    <w:multiLevelType w:val="hybridMultilevel"/>
    <w:tmpl w:val="94BA1CEA"/>
    <w:lvl w:ilvl="0" w:tplc="0409001B">
      <w:start w:val="1"/>
      <w:numFmt w:val="lowerRoman"/>
      <w:lvlText w:val="%1."/>
      <w:lvlJc w:val="right"/>
      <w:pPr>
        <w:ind w:left="144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0"/>
  </w:num>
  <w:num w:numId="3">
    <w:abstractNumId w:val="12"/>
  </w:num>
  <w:num w:numId="4">
    <w:abstractNumId w:val="2"/>
  </w:num>
  <w:num w:numId="5">
    <w:abstractNumId w:val="9"/>
  </w:num>
  <w:num w:numId="6">
    <w:abstractNumId w:val="5"/>
  </w:num>
  <w:num w:numId="7">
    <w:abstractNumId w:val="1"/>
  </w:num>
  <w:num w:numId="8">
    <w:abstractNumId w:val="11"/>
  </w:num>
  <w:num w:numId="9">
    <w:abstractNumId w:val="7"/>
    <w:lvlOverride w:ilvl="0">
      <w:startOverride w:val="1"/>
    </w:lvlOverride>
  </w:num>
  <w:num w:numId="10">
    <w:abstractNumId w:val="7"/>
    <w:lvlOverride w:ilvl="0">
      <w:startOverride w:val="1"/>
    </w:lvlOverride>
  </w:num>
  <w:num w:numId="11">
    <w:abstractNumId w:val="7"/>
  </w:num>
  <w:num w:numId="12">
    <w:abstractNumId w:val="7"/>
    <w:lvlOverride w:ilvl="0">
      <w:startOverride w:val="1"/>
    </w:lvlOverride>
  </w:num>
  <w:num w:numId="13">
    <w:abstractNumId w:val="7"/>
    <w:lvlOverride w:ilvl="0">
      <w:startOverride w:val="1"/>
    </w:lvlOverride>
  </w:num>
  <w:num w:numId="14">
    <w:abstractNumId w:val="13"/>
  </w:num>
  <w:num w:numId="15">
    <w:abstractNumId w:val="0"/>
  </w:num>
  <w:num w:numId="16">
    <w:abstractNumId w:val="7"/>
  </w:num>
  <w:num w:numId="17">
    <w:abstractNumId w:val="7"/>
    <w:lvlOverride w:ilvl="0">
      <w:startOverride w:val="1"/>
    </w:lvlOverride>
  </w:num>
  <w:num w:numId="18">
    <w:abstractNumId w:val="7"/>
    <w:lvlOverride w:ilvl="0">
      <w:startOverride w:val="1"/>
    </w:lvlOverride>
  </w:num>
  <w:num w:numId="19">
    <w:abstractNumId w:val="7"/>
    <w:lvlOverride w:ilvl="0">
      <w:startOverride w:val="1"/>
    </w:lvlOverride>
  </w:num>
  <w:num w:numId="20">
    <w:abstractNumId w:val="7"/>
  </w:num>
  <w:num w:numId="21">
    <w:abstractNumId w:val="3"/>
  </w:num>
  <w:num w:numId="22">
    <w:abstractNumId w:val="6"/>
  </w:num>
  <w:num w:numId="23">
    <w:abstractNumId w:val="8"/>
  </w:num>
  <w:num w:numId="24">
    <w:abstractNumId w:val="7"/>
  </w:num>
  <w:num w:numId="25">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308" w:allStyles="0" w:customStyles="0" w:latentStyles="0" w:stylesInUse="1" w:headingStyles="0"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styleLockTheme/>
  <w:defaultTabStop w:val="36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rY0MDcyMrW0tDRX0lEKTi0uzszPAykwMqwFAEVp9PotAAAA"/>
  </w:docVars>
  <w:rsids>
    <w:rsidRoot w:val="009F0F6D"/>
    <w:rsid w:val="000045A8"/>
    <w:rsid w:val="000061FC"/>
    <w:rsid w:val="000072E0"/>
    <w:rsid w:val="00013C3B"/>
    <w:rsid w:val="00016893"/>
    <w:rsid w:val="00017D95"/>
    <w:rsid w:val="00024D54"/>
    <w:rsid w:val="00027944"/>
    <w:rsid w:val="00035583"/>
    <w:rsid w:val="0003634E"/>
    <w:rsid w:val="00044333"/>
    <w:rsid w:val="00045FB1"/>
    <w:rsid w:val="00050D29"/>
    <w:rsid w:val="00055479"/>
    <w:rsid w:val="00057E63"/>
    <w:rsid w:val="0006081D"/>
    <w:rsid w:val="00067CC1"/>
    <w:rsid w:val="00072B1C"/>
    <w:rsid w:val="0007331B"/>
    <w:rsid w:val="00073368"/>
    <w:rsid w:val="000735E2"/>
    <w:rsid w:val="00080028"/>
    <w:rsid w:val="00080848"/>
    <w:rsid w:val="0008099F"/>
    <w:rsid w:val="0008149C"/>
    <w:rsid w:val="00085A8D"/>
    <w:rsid w:val="00091A95"/>
    <w:rsid w:val="0009412D"/>
    <w:rsid w:val="000A7017"/>
    <w:rsid w:val="000A77C7"/>
    <w:rsid w:val="000C632C"/>
    <w:rsid w:val="000C71B5"/>
    <w:rsid w:val="000C7776"/>
    <w:rsid w:val="000D1D5E"/>
    <w:rsid w:val="000D64CE"/>
    <w:rsid w:val="000D78DA"/>
    <w:rsid w:val="000E4D14"/>
    <w:rsid w:val="000F16A5"/>
    <w:rsid w:val="00103BA2"/>
    <w:rsid w:val="00104850"/>
    <w:rsid w:val="00104A31"/>
    <w:rsid w:val="0010756C"/>
    <w:rsid w:val="0011089E"/>
    <w:rsid w:val="00111424"/>
    <w:rsid w:val="00112AB7"/>
    <w:rsid w:val="00122B53"/>
    <w:rsid w:val="00124C6D"/>
    <w:rsid w:val="001307EB"/>
    <w:rsid w:val="001364F4"/>
    <w:rsid w:val="001378A7"/>
    <w:rsid w:val="00143AB1"/>
    <w:rsid w:val="001451C2"/>
    <w:rsid w:val="00145FBC"/>
    <w:rsid w:val="001467FD"/>
    <w:rsid w:val="00146B64"/>
    <w:rsid w:val="00157466"/>
    <w:rsid w:val="00164305"/>
    <w:rsid w:val="001656B4"/>
    <w:rsid w:val="0017381E"/>
    <w:rsid w:val="00177BA3"/>
    <w:rsid w:val="00180779"/>
    <w:rsid w:val="0018153B"/>
    <w:rsid w:val="001848A7"/>
    <w:rsid w:val="00190BEF"/>
    <w:rsid w:val="001A0961"/>
    <w:rsid w:val="001A0F3A"/>
    <w:rsid w:val="001A1552"/>
    <w:rsid w:val="001B42CA"/>
    <w:rsid w:val="001B501A"/>
    <w:rsid w:val="001B5861"/>
    <w:rsid w:val="001C298F"/>
    <w:rsid w:val="001C438E"/>
    <w:rsid w:val="001C6650"/>
    <w:rsid w:val="001C75E0"/>
    <w:rsid w:val="001D0A5E"/>
    <w:rsid w:val="001E1795"/>
    <w:rsid w:val="001E4A11"/>
    <w:rsid w:val="001F17D0"/>
    <w:rsid w:val="001F36CC"/>
    <w:rsid w:val="001F4348"/>
    <w:rsid w:val="001F7892"/>
    <w:rsid w:val="002007BF"/>
    <w:rsid w:val="002029D2"/>
    <w:rsid w:val="002049A4"/>
    <w:rsid w:val="002052EF"/>
    <w:rsid w:val="002102E2"/>
    <w:rsid w:val="0021261A"/>
    <w:rsid w:val="00227F4F"/>
    <w:rsid w:val="00231364"/>
    <w:rsid w:val="002320B1"/>
    <w:rsid w:val="00235BDA"/>
    <w:rsid w:val="00240A4C"/>
    <w:rsid w:val="00240DAC"/>
    <w:rsid w:val="00243DD5"/>
    <w:rsid w:val="002500E2"/>
    <w:rsid w:val="002562E9"/>
    <w:rsid w:val="002603C0"/>
    <w:rsid w:val="002625F9"/>
    <w:rsid w:val="002650A9"/>
    <w:rsid w:val="002760FB"/>
    <w:rsid w:val="002916BD"/>
    <w:rsid w:val="00292E6A"/>
    <w:rsid w:val="00294A2C"/>
    <w:rsid w:val="0029568D"/>
    <w:rsid w:val="002A21B7"/>
    <w:rsid w:val="002A4BBD"/>
    <w:rsid w:val="002A5FDA"/>
    <w:rsid w:val="002A6B9C"/>
    <w:rsid w:val="002C23D3"/>
    <w:rsid w:val="002C5657"/>
    <w:rsid w:val="002C7349"/>
    <w:rsid w:val="002D3568"/>
    <w:rsid w:val="002D6C36"/>
    <w:rsid w:val="002E0BAE"/>
    <w:rsid w:val="002E19AA"/>
    <w:rsid w:val="002E4ADF"/>
    <w:rsid w:val="002E630D"/>
    <w:rsid w:val="002E7267"/>
    <w:rsid w:val="002F3096"/>
    <w:rsid w:val="002F3673"/>
    <w:rsid w:val="002F3A16"/>
    <w:rsid w:val="002F4488"/>
    <w:rsid w:val="002F58FF"/>
    <w:rsid w:val="0030023D"/>
    <w:rsid w:val="0030350A"/>
    <w:rsid w:val="00304002"/>
    <w:rsid w:val="003101C3"/>
    <w:rsid w:val="00321829"/>
    <w:rsid w:val="00325E1B"/>
    <w:rsid w:val="003351B5"/>
    <w:rsid w:val="0034038D"/>
    <w:rsid w:val="00341C28"/>
    <w:rsid w:val="00342026"/>
    <w:rsid w:val="00345483"/>
    <w:rsid w:val="00346723"/>
    <w:rsid w:val="003535BF"/>
    <w:rsid w:val="003558B8"/>
    <w:rsid w:val="00357517"/>
    <w:rsid w:val="00357602"/>
    <w:rsid w:val="003669A8"/>
    <w:rsid w:val="00375C3E"/>
    <w:rsid w:val="00375E79"/>
    <w:rsid w:val="00385410"/>
    <w:rsid w:val="0039483D"/>
    <w:rsid w:val="00396EDE"/>
    <w:rsid w:val="003A04BF"/>
    <w:rsid w:val="003A6F35"/>
    <w:rsid w:val="003B1A1F"/>
    <w:rsid w:val="003B1EFE"/>
    <w:rsid w:val="003B7633"/>
    <w:rsid w:val="003B7F66"/>
    <w:rsid w:val="003C1222"/>
    <w:rsid w:val="003C13C7"/>
    <w:rsid w:val="003C1856"/>
    <w:rsid w:val="003C560B"/>
    <w:rsid w:val="003E3D70"/>
    <w:rsid w:val="003E7A3D"/>
    <w:rsid w:val="003F247C"/>
    <w:rsid w:val="003F3C90"/>
    <w:rsid w:val="003F436E"/>
    <w:rsid w:val="00414C6D"/>
    <w:rsid w:val="004155B2"/>
    <w:rsid w:val="0041687E"/>
    <w:rsid w:val="0042076F"/>
    <w:rsid w:val="00431EDC"/>
    <w:rsid w:val="00433A8A"/>
    <w:rsid w:val="004408AE"/>
    <w:rsid w:val="00441973"/>
    <w:rsid w:val="0044471F"/>
    <w:rsid w:val="004538B4"/>
    <w:rsid w:val="00457CA5"/>
    <w:rsid w:val="00460FF9"/>
    <w:rsid w:val="004621F1"/>
    <w:rsid w:val="0046561C"/>
    <w:rsid w:val="00466CE5"/>
    <w:rsid w:val="004674D6"/>
    <w:rsid w:val="0047347A"/>
    <w:rsid w:val="00473EC1"/>
    <w:rsid w:val="0048038D"/>
    <w:rsid w:val="00485A60"/>
    <w:rsid w:val="004907D5"/>
    <w:rsid w:val="0049183D"/>
    <w:rsid w:val="0049749D"/>
    <w:rsid w:val="004B11D9"/>
    <w:rsid w:val="004B4225"/>
    <w:rsid w:val="004B7A33"/>
    <w:rsid w:val="004D21B9"/>
    <w:rsid w:val="004D4BBF"/>
    <w:rsid w:val="004D6388"/>
    <w:rsid w:val="004D75F1"/>
    <w:rsid w:val="004E021A"/>
    <w:rsid w:val="004E2256"/>
    <w:rsid w:val="004E4469"/>
    <w:rsid w:val="004F01BF"/>
    <w:rsid w:val="004F5077"/>
    <w:rsid w:val="005017AE"/>
    <w:rsid w:val="0051039A"/>
    <w:rsid w:val="00512F71"/>
    <w:rsid w:val="005179FA"/>
    <w:rsid w:val="00517F72"/>
    <w:rsid w:val="0054460A"/>
    <w:rsid w:val="00545CEF"/>
    <w:rsid w:val="00547FF0"/>
    <w:rsid w:val="00550717"/>
    <w:rsid w:val="00553283"/>
    <w:rsid w:val="00554DDB"/>
    <w:rsid w:val="005574C4"/>
    <w:rsid w:val="00560401"/>
    <w:rsid w:val="00560DB0"/>
    <w:rsid w:val="0056111C"/>
    <w:rsid w:val="005643C6"/>
    <w:rsid w:val="005731AC"/>
    <w:rsid w:val="00575A54"/>
    <w:rsid w:val="00577A2B"/>
    <w:rsid w:val="00582B83"/>
    <w:rsid w:val="005907E4"/>
    <w:rsid w:val="00591F96"/>
    <w:rsid w:val="0059368F"/>
    <w:rsid w:val="005939C6"/>
    <w:rsid w:val="00593F50"/>
    <w:rsid w:val="00596D16"/>
    <w:rsid w:val="005A479E"/>
    <w:rsid w:val="005B2FF8"/>
    <w:rsid w:val="005B373F"/>
    <w:rsid w:val="005C4EEC"/>
    <w:rsid w:val="005D2BA8"/>
    <w:rsid w:val="005E082D"/>
    <w:rsid w:val="005E0C29"/>
    <w:rsid w:val="005E2E1A"/>
    <w:rsid w:val="005E3600"/>
    <w:rsid w:val="005E36C6"/>
    <w:rsid w:val="005E39C6"/>
    <w:rsid w:val="005E4579"/>
    <w:rsid w:val="005E7924"/>
    <w:rsid w:val="005F38D7"/>
    <w:rsid w:val="005F5B54"/>
    <w:rsid w:val="005F6BCB"/>
    <w:rsid w:val="005F7546"/>
    <w:rsid w:val="00601788"/>
    <w:rsid w:val="006148B6"/>
    <w:rsid w:val="00617211"/>
    <w:rsid w:val="0063124F"/>
    <w:rsid w:val="0063139F"/>
    <w:rsid w:val="00632729"/>
    <w:rsid w:val="00632BFF"/>
    <w:rsid w:val="00634454"/>
    <w:rsid w:val="00640857"/>
    <w:rsid w:val="00641C42"/>
    <w:rsid w:val="00642100"/>
    <w:rsid w:val="006453FE"/>
    <w:rsid w:val="00646293"/>
    <w:rsid w:val="0065245E"/>
    <w:rsid w:val="006555A3"/>
    <w:rsid w:val="00663353"/>
    <w:rsid w:val="00665048"/>
    <w:rsid w:val="006660FF"/>
    <w:rsid w:val="0067109F"/>
    <w:rsid w:val="006750A0"/>
    <w:rsid w:val="00676456"/>
    <w:rsid w:val="00681368"/>
    <w:rsid w:val="0068144A"/>
    <w:rsid w:val="00684A12"/>
    <w:rsid w:val="00690BE8"/>
    <w:rsid w:val="0069163E"/>
    <w:rsid w:val="006959FB"/>
    <w:rsid w:val="00695B93"/>
    <w:rsid w:val="006A334E"/>
    <w:rsid w:val="006B6E9A"/>
    <w:rsid w:val="006C1F07"/>
    <w:rsid w:val="006C24AF"/>
    <w:rsid w:val="006C5C5C"/>
    <w:rsid w:val="006C5DB7"/>
    <w:rsid w:val="006D777A"/>
    <w:rsid w:val="006E1C61"/>
    <w:rsid w:val="006E3902"/>
    <w:rsid w:val="006E692F"/>
    <w:rsid w:val="006E6CF8"/>
    <w:rsid w:val="006E7A96"/>
    <w:rsid w:val="006E7B87"/>
    <w:rsid w:val="006F34D3"/>
    <w:rsid w:val="00702B25"/>
    <w:rsid w:val="00703D77"/>
    <w:rsid w:val="007107E7"/>
    <w:rsid w:val="007227F7"/>
    <w:rsid w:val="0072726D"/>
    <w:rsid w:val="0072786B"/>
    <w:rsid w:val="007307D5"/>
    <w:rsid w:val="00734BBD"/>
    <w:rsid w:val="00735B21"/>
    <w:rsid w:val="00746999"/>
    <w:rsid w:val="00751166"/>
    <w:rsid w:val="0075322A"/>
    <w:rsid w:val="00766CCC"/>
    <w:rsid w:val="00766DBF"/>
    <w:rsid w:val="0077005F"/>
    <w:rsid w:val="007769B3"/>
    <w:rsid w:val="007807D0"/>
    <w:rsid w:val="00781686"/>
    <w:rsid w:val="007901B8"/>
    <w:rsid w:val="00795080"/>
    <w:rsid w:val="007A0290"/>
    <w:rsid w:val="007A1362"/>
    <w:rsid w:val="007A5136"/>
    <w:rsid w:val="007A6A81"/>
    <w:rsid w:val="007A7DB0"/>
    <w:rsid w:val="007B4437"/>
    <w:rsid w:val="007B45A6"/>
    <w:rsid w:val="007C34A5"/>
    <w:rsid w:val="007C45CE"/>
    <w:rsid w:val="007D3E8B"/>
    <w:rsid w:val="007D704D"/>
    <w:rsid w:val="007E02EB"/>
    <w:rsid w:val="007E2705"/>
    <w:rsid w:val="007E4B21"/>
    <w:rsid w:val="007F2BE4"/>
    <w:rsid w:val="007F302F"/>
    <w:rsid w:val="007F72B8"/>
    <w:rsid w:val="00802209"/>
    <w:rsid w:val="008055E7"/>
    <w:rsid w:val="00812E3C"/>
    <w:rsid w:val="00814B6A"/>
    <w:rsid w:val="00845343"/>
    <w:rsid w:val="008462B3"/>
    <w:rsid w:val="00852C92"/>
    <w:rsid w:val="00853D0B"/>
    <w:rsid w:val="00855F62"/>
    <w:rsid w:val="008631CA"/>
    <w:rsid w:val="00863CE4"/>
    <w:rsid w:val="008671A0"/>
    <w:rsid w:val="00875DCE"/>
    <w:rsid w:val="00877DF1"/>
    <w:rsid w:val="0089284F"/>
    <w:rsid w:val="008A05E3"/>
    <w:rsid w:val="008A186E"/>
    <w:rsid w:val="008A3EDE"/>
    <w:rsid w:val="008B24F0"/>
    <w:rsid w:val="008D5834"/>
    <w:rsid w:val="008D6FF9"/>
    <w:rsid w:val="008E2191"/>
    <w:rsid w:val="008F481A"/>
    <w:rsid w:val="008F7959"/>
    <w:rsid w:val="009068E1"/>
    <w:rsid w:val="00910FF3"/>
    <w:rsid w:val="00915121"/>
    <w:rsid w:val="00935FF1"/>
    <w:rsid w:val="00937A5C"/>
    <w:rsid w:val="009435EB"/>
    <w:rsid w:val="009450D1"/>
    <w:rsid w:val="00962371"/>
    <w:rsid w:val="00963EFF"/>
    <w:rsid w:val="00977EA1"/>
    <w:rsid w:val="00981C3D"/>
    <w:rsid w:val="00984A00"/>
    <w:rsid w:val="009A1E3C"/>
    <w:rsid w:val="009A3562"/>
    <w:rsid w:val="009A3D78"/>
    <w:rsid w:val="009A6329"/>
    <w:rsid w:val="009B27DA"/>
    <w:rsid w:val="009B4063"/>
    <w:rsid w:val="009B77F7"/>
    <w:rsid w:val="009C1C20"/>
    <w:rsid w:val="009C56F1"/>
    <w:rsid w:val="009D0915"/>
    <w:rsid w:val="009D487D"/>
    <w:rsid w:val="009D7E7F"/>
    <w:rsid w:val="009F0F6D"/>
    <w:rsid w:val="00A004DB"/>
    <w:rsid w:val="00A00F56"/>
    <w:rsid w:val="00A02C13"/>
    <w:rsid w:val="00A03E71"/>
    <w:rsid w:val="00A053DD"/>
    <w:rsid w:val="00A24172"/>
    <w:rsid w:val="00A2449C"/>
    <w:rsid w:val="00A25D37"/>
    <w:rsid w:val="00A2768C"/>
    <w:rsid w:val="00A31FAF"/>
    <w:rsid w:val="00A33A2F"/>
    <w:rsid w:val="00A34856"/>
    <w:rsid w:val="00A35E3B"/>
    <w:rsid w:val="00A35F06"/>
    <w:rsid w:val="00A37ED8"/>
    <w:rsid w:val="00A400B1"/>
    <w:rsid w:val="00A42A82"/>
    <w:rsid w:val="00A45DE8"/>
    <w:rsid w:val="00A47D34"/>
    <w:rsid w:val="00A520E0"/>
    <w:rsid w:val="00A577DB"/>
    <w:rsid w:val="00A613C2"/>
    <w:rsid w:val="00A65364"/>
    <w:rsid w:val="00A65520"/>
    <w:rsid w:val="00A6715B"/>
    <w:rsid w:val="00A70324"/>
    <w:rsid w:val="00A70C91"/>
    <w:rsid w:val="00A77B2F"/>
    <w:rsid w:val="00A85647"/>
    <w:rsid w:val="00A87279"/>
    <w:rsid w:val="00A87E2A"/>
    <w:rsid w:val="00AA09BB"/>
    <w:rsid w:val="00AA22B7"/>
    <w:rsid w:val="00AC1A3B"/>
    <w:rsid w:val="00AC69F7"/>
    <w:rsid w:val="00AC771C"/>
    <w:rsid w:val="00AD0A02"/>
    <w:rsid w:val="00AD1EC7"/>
    <w:rsid w:val="00AE2A96"/>
    <w:rsid w:val="00AE44B4"/>
    <w:rsid w:val="00AE466F"/>
    <w:rsid w:val="00AE5E3D"/>
    <w:rsid w:val="00AF0534"/>
    <w:rsid w:val="00AF1583"/>
    <w:rsid w:val="00AF178D"/>
    <w:rsid w:val="00AF259E"/>
    <w:rsid w:val="00AF66F8"/>
    <w:rsid w:val="00AF692F"/>
    <w:rsid w:val="00B06AA1"/>
    <w:rsid w:val="00B06F78"/>
    <w:rsid w:val="00B174D5"/>
    <w:rsid w:val="00B220C5"/>
    <w:rsid w:val="00B30214"/>
    <w:rsid w:val="00B33AB9"/>
    <w:rsid w:val="00B544A0"/>
    <w:rsid w:val="00B615BD"/>
    <w:rsid w:val="00B62C27"/>
    <w:rsid w:val="00B66106"/>
    <w:rsid w:val="00B6671C"/>
    <w:rsid w:val="00B676BE"/>
    <w:rsid w:val="00B67884"/>
    <w:rsid w:val="00B724EC"/>
    <w:rsid w:val="00B815C6"/>
    <w:rsid w:val="00B84C16"/>
    <w:rsid w:val="00B90EA9"/>
    <w:rsid w:val="00B93753"/>
    <w:rsid w:val="00B94D15"/>
    <w:rsid w:val="00B9557D"/>
    <w:rsid w:val="00BA3A96"/>
    <w:rsid w:val="00BA54C2"/>
    <w:rsid w:val="00BB46D8"/>
    <w:rsid w:val="00BB56DD"/>
    <w:rsid w:val="00BB6697"/>
    <w:rsid w:val="00BB7E06"/>
    <w:rsid w:val="00BC3D13"/>
    <w:rsid w:val="00BD1B9B"/>
    <w:rsid w:val="00BD4466"/>
    <w:rsid w:val="00BD64BA"/>
    <w:rsid w:val="00BE26D9"/>
    <w:rsid w:val="00BE34E1"/>
    <w:rsid w:val="00BF7964"/>
    <w:rsid w:val="00C03F92"/>
    <w:rsid w:val="00C056BB"/>
    <w:rsid w:val="00C138CE"/>
    <w:rsid w:val="00C13F67"/>
    <w:rsid w:val="00C150DE"/>
    <w:rsid w:val="00C17CEA"/>
    <w:rsid w:val="00C25DF5"/>
    <w:rsid w:val="00C276D2"/>
    <w:rsid w:val="00C32333"/>
    <w:rsid w:val="00C4308D"/>
    <w:rsid w:val="00C528E3"/>
    <w:rsid w:val="00C54FE3"/>
    <w:rsid w:val="00C5628E"/>
    <w:rsid w:val="00C62BDA"/>
    <w:rsid w:val="00C64E15"/>
    <w:rsid w:val="00C74220"/>
    <w:rsid w:val="00C80383"/>
    <w:rsid w:val="00C93E73"/>
    <w:rsid w:val="00C97230"/>
    <w:rsid w:val="00C97B88"/>
    <w:rsid w:val="00CA371D"/>
    <w:rsid w:val="00CA6ECA"/>
    <w:rsid w:val="00CB676D"/>
    <w:rsid w:val="00CD01BF"/>
    <w:rsid w:val="00CD51AB"/>
    <w:rsid w:val="00CD755E"/>
    <w:rsid w:val="00CE0397"/>
    <w:rsid w:val="00CE1A5F"/>
    <w:rsid w:val="00CF013F"/>
    <w:rsid w:val="00CF0E2A"/>
    <w:rsid w:val="00CF48DF"/>
    <w:rsid w:val="00CF537F"/>
    <w:rsid w:val="00D07696"/>
    <w:rsid w:val="00D100A5"/>
    <w:rsid w:val="00D12BB4"/>
    <w:rsid w:val="00D13332"/>
    <w:rsid w:val="00D25CAC"/>
    <w:rsid w:val="00D30660"/>
    <w:rsid w:val="00D31DF4"/>
    <w:rsid w:val="00D351E7"/>
    <w:rsid w:val="00D359A1"/>
    <w:rsid w:val="00D3727F"/>
    <w:rsid w:val="00D409EB"/>
    <w:rsid w:val="00D42517"/>
    <w:rsid w:val="00D432C1"/>
    <w:rsid w:val="00D433C4"/>
    <w:rsid w:val="00D44521"/>
    <w:rsid w:val="00D4795C"/>
    <w:rsid w:val="00D50F23"/>
    <w:rsid w:val="00D55424"/>
    <w:rsid w:val="00D56061"/>
    <w:rsid w:val="00D64750"/>
    <w:rsid w:val="00D71880"/>
    <w:rsid w:val="00D75098"/>
    <w:rsid w:val="00D7515C"/>
    <w:rsid w:val="00D80070"/>
    <w:rsid w:val="00D815AD"/>
    <w:rsid w:val="00D86988"/>
    <w:rsid w:val="00D90CA0"/>
    <w:rsid w:val="00D9263D"/>
    <w:rsid w:val="00D95F96"/>
    <w:rsid w:val="00D96C2F"/>
    <w:rsid w:val="00DA7416"/>
    <w:rsid w:val="00DB46CE"/>
    <w:rsid w:val="00DC0050"/>
    <w:rsid w:val="00DC00EA"/>
    <w:rsid w:val="00DC106C"/>
    <w:rsid w:val="00DC2673"/>
    <w:rsid w:val="00DC6932"/>
    <w:rsid w:val="00DD105A"/>
    <w:rsid w:val="00DD5D76"/>
    <w:rsid w:val="00DD6F7C"/>
    <w:rsid w:val="00DE7AEE"/>
    <w:rsid w:val="00DF0697"/>
    <w:rsid w:val="00DF41AB"/>
    <w:rsid w:val="00DF4A60"/>
    <w:rsid w:val="00E0455D"/>
    <w:rsid w:val="00E05891"/>
    <w:rsid w:val="00E06D07"/>
    <w:rsid w:val="00E07251"/>
    <w:rsid w:val="00E13322"/>
    <w:rsid w:val="00E13342"/>
    <w:rsid w:val="00E13FA9"/>
    <w:rsid w:val="00E26A1E"/>
    <w:rsid w:val="00E34616"/>
    <w:rsid w:val="00E36AB0"/>
    <w:rsid w:val="00E406F3"/>
    <w:rsid w:val="00E41339"/>
    <w:rsid w:val="00E424EE"/>
    <w:rsid w:val="00E44646"/>
    <w:rsid w:val="00E512CF"/>
    <w:rsid w:val="00E53B6B"/>
    <w:rsid w:val="00E5407F"/>
    <w:rsid w:val="00E547F1"/>
    <w:rsid w:val="00E57A66"/>
    <w:rsid w:val="00E62B61"/>
    <w:rsid w:val="00E6612B"/>
    <w:rsid w:val="00E673FF"/>
    <w:rsid w:val="00E708DF"/>
    <w:rsid w:val="00E74B4D"/>
    <w:rsid w:val="00E80FC5"/>
    <w:rsid w:val="00E81EA1"/>
    <w:rsid w:val="00E84583"/>
    <w:rsid w:val="00E96D4D"/>
    <w:rsid w:val="00EA367B"/>
    <w:rsid w:val="00EA702B"/>
    <w:rsid w:val="00EB0230"/>
    <w:rsid w:val="00EB078C"/>
    <w:rsid w:val="00EB2EC8"/>
    <w:rsid w:val="00EC7309"/>
    <w:rsid w:val="00ED0694"/>
    <w:rsid w:val="00ED2465"/>
    <w:rsid w:val="00ED3116"/>
    <w:rsid w:val="00EE2E7D"/>
    <w:rsid w:val="00EE7488"/>
    <w:rsid w:val="00EF6EAC"/>
    <w:rsid w:val="00F03848"/>
    <w:rsid w:val="00F235F4"/>
    <w:rsid w:val="00F33236"/>
    <w:rsid w:val="00F36445"/>
    <w:rsid w:val="00F40DBC"/>
    <w:rsid w:val="00F41D31"/>
    <w:rsid w:val="00F420B2"/>
    <w:rsid w:val="00F43540"/>
    <w:rsid w:val="00F46F79"/>
    <w:rsid w:val="00F525A4"/>
    <w:rsid w:val="00F53AA4"/>
    <w:rsid w:val="00F61AE8"/>
    <w:rsid w:val="00F7029A"/>
    <w:rsid w:val="00F7505B"/>
    <w:rsid w:val="00F76448"/>
    <w:rsid w:val="00F9598C"/>
    <w:rsid w:val="00FA071A"/>
    <w:rsid w:val="00FA702B"/>
    <w:rsid w:val="00FC499A"/>
    <w:rsid w:val="00FC4C65"/>
    <w:rsid w:val="00FC5843"/>
    <w:rsid w:val="00FD249B"/>
    <w:rsid w:val="00FD4E32"/>
    <w:rsid w:val="00FD7BB7"/>
    <w:rsid w:val="00FE2869"/>
    <w:rsid w:val="00FE3F83"/>
    <w:rsid w:val="00FF2FC8"/>
    <w:rsid w:val="00FF7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1B6B1"/>
  <w15:docId w15:val="{CA577D2A-B9F0-4B26-91EC-EAC112D0B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napToGrid w:val="0"/>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lsdException w:name="heading 2" w:locked="0" w:semiHidden="1" w:uiPriority="0" w:unhideWhenUsed="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3F436E"/>
    <w:pPr>
      <w:spacing w:before="160" w:after="160" w:line="240" w:lineRule="atLeast"/>
    </w:pPr>
  </w:style>
  <w:style w:type="paragraph" w:styleId="Heading1">
    <w:name w:val="heading 1"/>
    <w:basedOn w:val="Normal"/>
    <w:link w:val="Heading1Char"/>
    <w:locked/>
    <w:rsid w:val="005731AC"/>
    <w:pPr>
      <w:numPr>
        <w:numId w:val="2"/>
      </w:numPr>
      <w:spacing w:before="0" w:after="0" w:line="240" w:lineRule="auto"/>
      <w:outlineLvl w:val="0"/>
    </w:pPr>
    <w:rPr>
      <w:rFonts w:eastAsia="Batang"/>
      <w:b/>
      <w:i/>
      <w:sz w:val="28"/>
      <w:szCs w:val="20"/>
    </w:rPr>
  </w:style>
  <w:style w:type="paragraph" w:styleId="Heading2">
    <w:name w:val="heading 2"/>
    <w:basedOn w:val="Heading1"/>
    <w:link w:val="Heading2Char"/>
    <w:locked/>
    <w:rsid w:val="005731AC"/>
    <w:pPr>
      <w:numPr>
        <w:ilvl w:val="1"/>
      </w:numPr>
      <w:outlineLvl w:val="1"/>
    </w:pPr>
    <w:rPr>
      <w:sz w:val="24"/>
    </w:rPr>
  </w:style>
  <w:style w:type="paragraph" w:styleId="Heading3">
    <w:name w:val="heading 3"/>
    <w:basedOn w:val="Normal"/>
    <w:next w:val="Normal"/>
    <w:link w:val="Heading3Char"/>
    <w:uiPriority w:val="99"/>
    <w:semiHidden/>
    <w:qFormat/>
    <w:locked/>
    <w:rsid w:val="00735B21"/>
    <w:pPr>
      <w:keepNext/>
      <w:numPr>
        <w:ilvl w:val="2"/>
        <w:numId w:val="2"/>
      </w:numPr>
      <w:spacing w:before="0" w:after="0" w:line="240" w:lineRule="auto"/>
      <w:outlineLvl w:val="2"/>
    </w:pPr>
    <w:rPr>
      <w:rFonts w:eastAsia="SimSun"/>
      <w:b/>
      <w:bCs/>
      <w:sz w:val="24"/>
      <w:szCs w:val="18"/>
      <w:lang w:eastAsia="zh-CN"/>
    </w:rPr>
  </w:style>
  <w:style w:type="paragraph" w:styleId="Heading4">
    <w:name w:val="heading 4"/>
    <w:basedOn w:val="Normal"/>
    <w:next w:val="Normal"/>
    <w:link w:val="Heading4Char"/>
    <w:uiPriority w:val="99"/>
    <w:semiHidden/>
    <w:qFormat/>
    <w:locked/>
    <w:rsid w:val="00735B21"/>
    <w:pPr>
      <w:keepNext/>
      <w:numPr>
        <w:ilvl w:val="3"/>
        <w:numId w:val="2"/>
      </w:numPr>
      <w:spacing w:before="0" w:after="0" w:line="240" w:lineRule="auto"/>
      <w:jc w:val="center"/>
      <w:outlineLvl w:val="3"/>
    </w:pPr>
    <w:rPr>
      <w:rFonts w:eastAsia="SimSun"/>
      <w:b/>
      <w:bCs/>
      <w:sz w:val="18"/>
      <w:szCs w:val="18"/>
      <w:lang w:eastAsia="zh-CN"/>
    </w:rPr>
  </w:style>
  <w:style w:type="paragraph" w:styleId="Heading5">
    <w:name w:val="heading 5"/>
    <w:basedOn w:val="Normal"/>
    <w:next w:val="Normal"/>
    <w:link w:val="Heading5Char"/>
    <w:uiPriority w:val="99"/>
    <w:semiHidden/>
    <w:qFormat/>
    <w:locked/>
    <w:rsid w:val="00735B21"/>
    <w:pPr>
      <w:keepNext/>
      <w:numPr>
        <w:ilvl w:val="4"/>
        <w:numId w:val="2"/>
      </w:numPr>
      <w:spacing w:before="0" w:after="0" w:line="240" w:lineRule="auto"/>
      <w:outlineLvl w:val="4"/>
    </w:pPr>
    <w:rPr>
      <w:rFonts w:eastAsia="Times New Roman"/>
      <w:b/>
      <w:bCs/>
      <w:sz w:val="18"/>
      <w:szCs w:val="18"/>
      <w:lang w:eastAsia="zh-CN"/>
    </w:rPr>
  </w:style>
  <w:style w:type="paragraph" w:styleId="Heading6">
    <w:name w:val="heading 6"/>
    <w:basedOn w:val="Normal"/>
    <w:next w:val="Normal"/>
    <w:link w:val="Heading6Char"/>
    <w:uiPriority w:val="99"/>
    <w:semiHidden/>
    <w:qFormat/>
    <w:locked/>
    <w:rsid w:val="00735B21"/>
    <w:pPr>
      <w:keepNext/>
      <w:numPr>
        <w:ilvl w:val="5"/>
        <w:numId w:val="2"/>
      </w:numPr>
      <w:tabs>
        <w:tab w:val="left" w:pos="3285"/>
      </w:tabs>
      <w:spacing w:before="0" w:after="0" w:line="240" w:lineRule="auto"/>
      <w:jc w:val="both"/>
      <w:outlineLvl w:val="5"/>
    </w:pPr>
    <w:rPr>
      <w:rFonts w:eastAsia="Times New Roman"/>
      <w:b/>
      <w:bCs/>
      <w:sz w:val="18"/>
      <w:szCs w:val="18"/>
      <w:lang w:eastAsia="zh-CN"/>
    </w:rPr>
  </w:style>
  <w:style w:type="paragraph" w:styleId="Heading7">
    <w:name w:val="heading 7"/>
    <w:basedOn w:val="Normal"/>
    <w:next w:val="Normal"/>
    <w:link w:val="Heading7Char"/>
    <w:uiPriority w:val="99"/>
    <w:semiHidden/>
    <w:qFormat/>
    <w:locked/>
    <w:rsid w:val="00735B21"/>
    <w:pPr>
      <w:keepNext/>
      <w:numPr>
        <w:ilvl w:val="6"/>
        <w:numId w:val="2"/>
      </w:numPr>
      <w:spacing w:before="0" w:after="0" w:line="240" w:lineRule="auto"/>
      <w:jc w:val="center"/>
      <w:outlineLvl w:val="6"/>
    </w:pPr>
    <w:rPr>
      <w:rFonts w:eastAsia="SimSun"/>
      <w:b/>
      <w:bCs/>
      <w:sz w:val="28"/>
      <w:szCs w:val="18"/>
      <w:lang w:eastAsia="zh-CN"/>
    </w:rPr>
  </w:style>
  <w:style w:type="paragraph" w:styleId="Heading8">
    <w:name w:val="heading 8"/>
    <w:basedOn w:val="Normal"/>
    <w:next w:val="Normal"/>
    <w:link w:val="Heading8Char"/>
    <w:uiPriority w:val="99"/>
    <w:semiHidden/>
    <w:qFormat/>
    <w:locked/>
    <w:rsid w:val="00735B21"/>
    <w:pPr>
      <w:keepNext/>
      <w:numPr>
        <w:ilvl w:val="7"/>
        <w:numId w:val="2"/>
      </w:numPr>
      <w:spacing w:before="0" w:after="0" w:line="240" w:lineRule="auto"/>
      <w:jc w:val="center"/>
      <w:outlineLvl w:val="7"/>
    </w:pPr>
    <w:rPr>
      <w:rFonts w:ascii="Times New Roman" w:eastAsia="SimSun" w:hAnsi="Times New Roman"/>
      <w:b/>
      <w:bCs/>
      <w:sz w:val="24"/>
      <w:szCs w:val="18"/>
      <w:lang w:eastAsia="zh-CN"/>
    </w:rPr>
  </w:style>
  <w:style w:type="paragraph" w:styleId="Heading9">
    <w:name w:val="heading 9"/>
    <w:basedOn w:val="Normal"/>
    <w:next w:val="Normal"/>
    <w:link w:val="Heading9Char"/>
    <w:uiPriority w:val="99"/>
    <w:semiHidden/>
    <w:qFormat/>
    <w:locked/>
    <w:rsid w:val="00735B21"/>
    <w:pPr>
      <w:keepNext/>
      <w:numPr>
        <w:ilvl w:val="8"/>
        <w:numId w:val="2"/>
      </w:numPr>
      <w:spacing w:before="0" w:after="0" w:line="240" w:lineRule="auto"/>
      <w:outlineLvl w:val="8"/>
    </w:pPr>
    <w:rPr>
      <w:rFonts w:eastAsia="Times New Roman"/>
      <w:b/>
      <w:bCs/>
      <w:i/>
      <w:iCs/>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731AC"/>
    <w:rPr>
      <w:rFonts w:eastAsia="Batang"/>
      <w:b/>
      <w:i/>
      <w:sz w:val="28"/>
      <w:szCs w:val="20"/>
    </w:rPr>
  </w:style>
  <w:style w:type="character" w:customStyle="1" w:styleId="Heading2Char">
    <w:name w:val="Heading 2 Char"/>
    <w:link w:val="Heading2"/>
    <w:rsid w:val="005731AC"/>
    <w:rPr>
      <w:rFonts w:eastAsia="Batang"/>
      <w:b/>
      <w:i/>
      <w:sz w:val="24"/>
      <w:szCs w:val="20"/>
    </w:rPr>
  </w:style>
  <w:style w:type="character" w:customStyle="1" w:styleId="Heading3Char">
    <w:name w:val="Heading 3 Char"/>
    <w:link w:val="Heading3"/>
    <w:uiPriority w:val="99"/>
    <w:semiHidden/>
    <w:rsid w:val="00735B21"/>
    <w:rPr>
      <w:rFonts w:eastAsia="SimSun"/>
      <w:b/>
      <w:bCs/>
      <w:sz w:val="24"/>
      <w:szCs w:val="18"/>
      <w:lang w:eastAsia="zh-CN"/>
    </w:rPr>
  </w:style>
  <w:style w:type="character" w:customStyle="1" w:styleId="Heading4Char">
    <w:name w:val="Heading 4 Char"/>
    <w:link w:val="Heading4"/>
    <w:uiPriority w:val="99"/>
    <w:semiHidden/>
    <w:rsid w:val="00735B21"/>
    <w:rPr>
      <w:rFonts w:eastAsia="SimSun"/>
      <w:b/>
      <w:bCs/>
      <w:sz w:val="18"/>
      <w:szCs w:val="18"/>
      <w:lang w:eastAsia="zh-CN"/>
    </w:rPr>
  </w:style>
  <w:style w:type="character" w:customStyle="1" w:styleId="Heading5Char">
    <w:name w:val="Heading 5 Char"/>
    <w:link w:val="Heading5"/>
    <w:uiPriority w:val="99"/>
    <w:semiHidden/>
    <w:rsid w:val="00735B21"/>
    <w:rPr>
      <w:rFonts w:eastAsia="Times New Roman"/>
      <w:b/>
      <w:bCs/>
      <w:sz w:val="18"/>
      <w:szCs w:val="18"/>
      <w:lang w:eastAsia="zh-CN"/>
    </w:rPr>
  </w:style>
  <w:style w:type="character" w:customStyle="1" w:styleId="Heading6Char">
    <w:name w:val="Heading 6 Char"/>
    <w:link w:val="Heading6"/>
    <w:uiPriority w:val="99"/>
    <w:semiHidden/>
    <w:rsid w:val="00735B21"/>
    <w:rPr>
      <w:rFonts w:eastAsia="Times New Roman"/>
      <w:b/>
      <w:bCs/>
      <w:sz w:val="18"/>
      <w:szCs w:val="18"/>
      <w:lang w:eastAsia="zh-CN"/>
    </w:rPr>
  </w:style>
  <w:style w:type="character" w:customStyle="1" w:styleId="Heading7Char">
    <w:name w:val="Heading 7 Char"/>
    <w:link w:val="Heading7"/>
    <w:uiPriority w:val="99"/>
    <w:semiHidden/>
    <w:rsid w:val="00735B21"/>
    <w:rPr>
      <w:rFonts w:eastAsia="SimSun"/>
      <w:b/>
      <w:bCs/>
      <w:sz w:val="28"/>
      <w:szCs w:val="18"/>
      <w:lang w:eastAsia="zh-CN"/>
    </w:rPr>
  </w:style>
  <w:style w:type="character" w:customStyle="1" w:styleId="Heading8Char">
    <w:name w:val="Heading 8 Char"/>
    <w:link w:val="Heading8"/>
    <w:uiPriority w:val="99"/>
    <w:semiHidden/>
    <w:rsid w:val="00735B21"/>
    <w:rPr>
      <w:rFonts w:ascii="Times New Roman" w:eastAsia="SimSun" w:hAnsi="Times New Roman"/>
      <w:b/>
      <w:bCs/>
      <w:sz w:val="24"/>
      <w:szCs w:val="18"/>
      <w:lang w:eastAsia="zh-CN"/>
    </w:rPr>
  </w:style>
  <w:style w:type="character" w:customStyle="1" w:styleId="Heading9Char">
    <w:name w:val="Heading 9 Char"/>
    <w:link w:val="Heading9"/>
    <w:uiPriority w:val="99"/>
    <w:semiHidden/>
    <w:rsid w:val="00735B21"/>
    <w:rPr>
      <w:rFonts w:eastAsia="Times New Roman"/>
      <w:b/>
      <w:bCs/>
      <w:i/>
      <w:iCs/>
      <w:sz w:val="24"/>
      <w:szCs w:val="18"/>
    </w:rPr>
  </w:style>
  <w:style w:type="paragraph" w:customStyle="1" w:styleId="Bold">
    <w:name w:val="**Bold"/>
    <w:basedOn w:val="Body"/>
    <w:qFormat/>
    <w:rsid w:val="001F4348"/>
    <w:rPr>
      <w:rFonts w:ascii="Whitney Bold" w:hAnsi="Whitney Bold"/>
    </w:rPr>
  </w:style>
  <w:style w:type="paragraph" w:customStyle="1" w:styleId="Body">
    <w:name w:val="*Body"/>
    <w:basedOn w:val="Normal"/>
    <w:qFormat/>
    <w:rsid w:val="007227F7"/>
    <w:pPr>
      <w:spacing w:before="80" w:after="0" w:line="260" w:lineRule="exact"/>
      <w:jc w:val="both"/>
    </w:pPr>
    <w:rPr>
      <w:rFonts w:eastAsia="SimSun"/>
      <w:szCs w:val="19"/>
      <w:lang w:eastAsia="zh-CN"/>
    </w:rPr>
  </w:style>
  <w:style w:type="character" w:customStyle="1" w:styleId="H1-TitleSubscript">
    <w:name w:val="**H1-Title Subscript"/>
    <w:uiPriority w:val="1"/>
    <w:qFormat/>
    <w:rsid w:val="007227F7"/>
    <w:rPr>
      <w:rFonts w:ascii="Arial" w:hAnsi="Arial"/>
      <w:spacing w:val="0"/>
      <w:w w:val="100"/>
      <w:position w:val="-4"/>
      <w:sz w:val="36"/>
    </w:rPr>
  </w:style>
  <w:style w:type="character" w:customStyle="1" w:styleId="BodySubscript">
    <w:name w:val="**Body Subscript"/>
    <w:uiPriority w:val="1"/>
    <w:qFormat/>
    <w:rsid w:val="007227F7"/>
    <w:rPr>
      <w:rFonts w:ascii="Arial" w:hAnsi="Arial"/>
      <w:spacing w:val="0"/>
      <w:w w:val="100"/>
      <w:position w:val="-4"/>
      <w:sz w:val="20"/>
    </w:rPr>
  </w:style>
  <w:style w:type="character" w:customStyle="1" w:styleId="BodySuperscript">
    <w:name w:val="**Body Superscript"/>
    <w:uiPriority w:val="1"/>
    <w:qFormat/>
    <w:rsid w:val="007227F7"/>
    <w:rPr>
      <w:rFonts w:ascii="Arial" w:hAnsi="Arial"/>
      <w:spacing w:val="0"/>
      <w:w w:val="100"/>
      <w:position w:val="4"/>
      <w:sz w:val="18"/>
    </w:rPr>
  </w:style>
  <w:style w:type="character" w:customStyle="1" w:styleId="H1-TitleSuperscript">
    <w:name w:val="**H1-Title Superscript"/>
    <w:uiPriority w:val="1"/>
    <w:qFormat/>
    <w:rsid w:val="007227F7"/>
    <w:rPr>
      <w:rFonts w:ascii="Arial" w:hAnsi="Arial"/>
      <w:spacing w:val="0"/>
      <w:w w:val="100"/>
      <w:position w:val="6"/>
      <w:sz w:val="34"/>
    </w:rPr>
  </w:style>
  <w:style w:type="character" w:customStyle="1" w:styleId="BodyTextChar">
    <w:name w:val="Body Text Char"/>
    <w:basedOn w:val="DefaultParagraphFont"/>
    <w:uiPriority w:val="99"/>
    <w:semiHidden/>
    <w:locked/>
    <w:rsid w:val="005731AC"/>
  </w:style>
  <w:style w:type="paragraph" w:styleId="CommentText">
    <w:name w:val="annotation text"/>
    <w:basedOn w:val="Normal"/>
    <w:link w:val="CommentTextChar"/>
    <w:semiHidden/>
    <w:locked/>
    <w:rsid w:val="005731AC"/>
    <w:pPr>
      <w:spacing w:before="0" w:after="0" w:line="240" w:lineRule="auto"/>
    </w:pPr>
    <w:rPr>
      <w:rFonts w:eastAsia="Times New Roman"/>
      <w:sz w:val="20"/>
      <w:szCs w:val="20"/>
    </w:rPr>
  </w:style>
  <w:style w:type="character" w:customStyle="1" w:styleId="CommentTextChar">
    <w:name w:val="Comment Text Char"/>
    <w:link w:val="CommentText"/>
    <w:semiHidden/>
    <w:rsid w:val="005731AC"/>
    <w:rPr>
      <w:rFonts w:ascii="Arial" w:eastAsia="Times New Roman" w:hAnsi="Arial" w:cs="Times New Roman"/>
      <w:sz w:val="20"/>
      <w:szCs w:val="20"/>
    </w:rPr>
  </w:style>
  <w:style w:type="character" w:styleId="CommentReference">
    <w:name w:val="annotation reference"/>
    <w:semiHidden/>
    <w:locked/>
    <w:rsid w:val="005731AC"/>
    <w:rPr>
      <w:sz w:val="16"/>
      <w:szCs w:val="16"/>
    </w:rPr>
  </w:style>
  <w:style w:type="paragraph" w:styleId="CommentSubject">
    <w:name w:val="annotation subject"/>
    <w:basedOn w:val="CommentText"/>
    <w:next w:val="CommentText"/>
    <w:link w:val="CommentSubjectChar"/>
    <w:uiPriority w:val="99"/>
    <w:semiHidden/>
    <w:unhideWhenUsed/>
    <w:locked/>
    <w:rsid w:val="005731AC"/>
    <w:pPr>
      <w:spacing w:before="160" w:after="160"/>
    </w:pPr>
    <w:rPr>
      <w:rFonts w:ascii="Calibri" w:eastAsia="Calibri" w:hAnsi="Calibri"/>
      <w:b/>
      <w:bCs/>
    </w:rPr>
  </w:style>
  <w:style w:type="character" w:customStyle="1" w:styleId="CommentSubjectChar">
    <w:name w:val="Comment Subject Char"/>
    <w:link w:val="CommentSubject"/>
    <w:uiPriority w:val="99"/>
    <w:semiHidden/>
    <w:rsid w:val="005731AC"/>
    <w:rPr>
      <w:rFonts w:ascii="Arial" w:eastAsia="Times New Roman" w:hAnsi="Arial" w:cs="Times New Roman"/>
      <w:b/>
      <w:bCs/>
      <w:sz w:val="20"/>
      <w:szCs w:val="20"/>
    </w:rPr>
  </w:style>
  <w:style w:type="table" w:styleId="TableGrid">
    <w:name w:val="Table Grid"/>
    <w:basedOn w:val="TableNormal"/>
    <w:uiPriority w:val="59"/>
    <w:locked/>
    <w:rsid w:val="00C03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TitleADI">
    <w:name w:val="*H1-Title_ADI"/>
    <w:autoRedefine/>
    <w:qFormat/>
    <w:rsid w:val="00B9557D"/>
    <w:rPr>
      <w:rFonts w:eastAsia="Times New Roman"/>
      <w:b/>
      <w:color w:val="005BBB"/>
      <w:sz w:val="40"/>
      <w:szCs w:val="28"/>
      <w:lang w:eastAsia="zh-CN"/>
    </w:rPr>
  </w:style>
  <w:style w:type="paragraph" w:customStyle="1" w:styleId="TableHeader">
    <w:name w:val="*Table Header"/>
    <w:basedOn w:val="Normal"/>
    <w:uiPriority w:val="99"/>
    <w:rsid w:val="00E36AB0"/>
    <w:pPr>
      <w:spacing w:before="0" w:after="0" w:line="220" w:lineRule="exact"/>
      <w:jc w:val="center"/>
    </w:pPr>
    <w:rPr>
      <w:rFonts w:eastAsia="Times New Roman"/>
      <w:b/>
      <w:sz w:val="20"/>
      <w:szCs w:val="17"/>
    </w:rPr>
  </w:style>
  <w:style w:type="paragraph" w:customStyle="1" w:styleId="TableText">
    <w:name w:val="*Table Text"/>
    <w:basedOn w:val="Body"/>
    <w:qFormat/>
    <w:rsid w:val="00C4308D"/>
    <w:pPr>
      <w:spacing w:before="0" w:line="220" w:lineRule="exact"/>
    </w:pPr>
    <w:rPr>
      <w:rFonts w:eastAsia="Times New Roman"/>
      <w:sz w:val="20"/>
      <w:szCs w:val="18"/>
    </w:rPr>
  </w:style>
  <w:style w:type="paragraph" w:customStyle="1" w:styleId="TableTextCenter">
    <w:name w:val="*Table Text (Center)"/>
    <w:basedOn w:val="TableText"/>
    <w:uiPriority w:val="99"/>
    <w:rsid w:val="0018153B"/>
    <w:pPr>
      <w:jc w:val="center"/>
    </w:pPr>
  </w:style>
  <w:style w:type="paragraph" w:customStyle="1" w:styleId="Heading10">
    <w:name w:val="Heading 10"/>
    <w:basedOn w:val="Heading9"/>
    <w:uiPriority w:val="99"/>
    <w:semiHidden/>
    <w:locked/>
    <w:rsid w:val="00735B21"/>
    <w:pPr>
      <w:keepNext w:val="0"/>
      <w:spacing w:before="240" w:after="60"/>
    </w:pPr>
    <w:rPr>
      <w:b w:val="0"/>
      <w:bCs w:val="0"/>
      <w:i w:val="0"/>
      <w:iCs w:val="0"/>
      <w:sz w:val="22"/>
      <w:szCs w:val="22"/>
    </w:rPr>
  </w:style>
  <w:style w:type="paragraph" w:customStyle="1" w:styleId="Heading11">
    <w:name w:val="Heading 11"/>
    <w:basedOn w:val="Heading9"/>
    <w:uiPriority w:val="99"/>
    <w:semiHidden/>
    <w:locked/>
    <w:rsid w:val="00735B21"/>
    <w:pPr>
      <w:keepNext w:val="0"/>
      <w:spacing w:before="240" w:after="60"/>
    </w:pPr>
    <w:rPr>
      <w:b w:val="0"/>
      <w:bCs w:val="0"/>
      <w:i w:val="0"/>
      <w:iCs w:val="0"/>
      <w:sz w:val="22"/>
      <w:szCs w:val="22"/>
    </w:rPr>
  </w:style>
  <w:style w:type="paragraph" w:customStyle="1" w:styleId="Heading13">
    <w:name w:val="Heading 13"/>
    <w:basedOn w:val="Heading9"/>
    <w:uiPriority w:val="99"/>
    <w:semiHidden/>
    <w:locked/>
    <w:rsid w:val="00735B21"/>
    <w:pPr>
      <w:keepNext w:val="0"/>
      <w:spacing w:before="240" w:after="60"/>
    </w:pPr>
    <w:rPr>
      <w:b w:val="0"/>
      <w:bCs w:val="0"/>
      <w:i w:val="0"/>
      <w:iCs w:val="0"/>
      <w:sz w:val="22"/>
      <w:szCs w:val="22"/>
    </w:rPr>
  </w:style>
  <w:style w:type="paragraph" w:customStyle="1" w:styleId="Heading14">
    <w:name w:val="Heading 14"/>
    <w:basedOn w:val="Heading9"/>
    <w:uiPriority w:val="99"/>
    <w:semiHidden/>
    <w:locked/>
    <w:rsid w:val="00735B21"/>
    <w:pPr>
      <w:keepNext w:val="0"/>
      <w:spacing w:before="240" w:after="60"/>
    </w:pPr>
    <w:rPr>
      <w:b w:val="0"/>
      <w:bCs w:val="0"/>
      <w:i w:val="0"/>
      <w:iCs w:val="0"/>
      <w:sz w:val="22"/>
      <w:szCs w:val="22"/>
    </w:rPr>
  </w:style>
  <w:style w:type="paragraph" w:customStyle="1" w:styleId="Heading15">
    <w:name w:val="Heading 15"/>
    <w:basedOn w:val="Heading14"/>
    <w:uiPriority w:val="99"/>
    <w:semiHidden/>
    <w:locked/>
    <w:rsid w:val="00735B21"/>
  </w:style>
  <w:style w:type="paragraph" w:customStyle="1" w:styleId="RevDate">
    <w:name w:val="*Rev#/Date"/>
    <w:basedOn w:val="Normal"/>
    <w:qFormat/>
    <w:rsid w:val="007227F7"/>
    <w:rPr>
      <w:i/>
      <w:color w:val="6C6F70"/>
      <w:sz w:val="28"/>
      <w:szCs w:val="28"/>
    </w:rPr>
  </w:style>
  <w:style w:type="paragraph" w:customStyle="1" w:styleId="H2-Heading">
    <w:name w:val="*H2-Heading"/>
    <w:basedOn w:val="Normal"/>
    <w:link w:val="H2-HeadingChar"/>
    <w:autoRedefine/>
    <w:qFormat/>
    <w:rsid w:val="001467FD"/>
    <w:pPr>
      <w:tabs>
        <w:tab w:val="left" w:pos="360"/>
      </w:tabs>
      <w:spacing w:before="240" w:after="0" w:line="240" w:lineRule="auto"/>
      <w:outlineLvl w:val="0"/>
    </w:pPr>
    <w:rPr>
      <w:rFonts w:eastAsia="Times New Roman"/>
      <w:b/>
      <w:sz w:val="28"/>
      <w:szCs w:val="18"/>
    </w:rPr>
  </w:style>
  <w:style w:type="paragraph" w:customStyle="1" w:styleId="Caption-Figure">
    <w:name w:val="*Caption-Figure"/>
    <w:basedOn w:val="Normal"/>
    <w:qFormat/>
    <w:rsid w:val="00F36445"/>
    <w:pPr>
      <w:spacing w:before="0" w:after="60" w:line="240" w:lineRule="auto"/>
    </w:pPr>
    <w:rPr>
      <w:rFonts w:eastAsia="Times New Roman"/>
      <w:i/>
      <w:shd w:val="clear" w:color="auto" w:fill="FFFFFF"/>
    </w:rPr>
  </w:style>
  <w:style w:type="paragraph" w:customStyle="1" w:styleId="BodyIndent-NumberBold">
    <w:name w:val="*Body Indent-Number(Bold)"/>
    <w:basedOn w:val="BodyIndent-TextNumbering"/>
    <w:qFormat/>
    <w:rsid w:val="00FC5843"/>
    <w:pPr>
      <w:numPr>
        <w:numId w:val="3"/>
      </w:numPr>
      <w:spacing w:before="0" w:line="240" w:lineRule="auto"/>
    </w:pPr>
    <w:rPr>
      <w:rFonts w:eastAsia="SimSun"/>
      <w:b/>
      <w:snapToGrid w:val="0"/>
      <w:szCs w:val="19"/>
      <w:lang w:eastAsia="zh-CN"/>
    </w:rPr>
  </w:style>
  <w:style w:type="paragraph" w:customStyle="1" w:styleId="BodyIndent-TextNumbering">
    <w:name w:val="*Body Indent-Text(Numbering)"/>
    <w:qFormat/>
    <w:rsid w:val="00CE1A5F"/>
    <w:pPr>
      <w:numPr>
        <w:numId w:val="11"/>
      </w:numPr>
      <w:spacing w:before="160" w:line="240" w:lineRule="atLeast"/>
      <w:jc w:val="both"/>
    </w:pPr>
    <w:rPr>
      <w:snapToGrid/>
    </w:rPr>
  </w:style>
  <w:style w:type="paragraph" w:customStyle="1" w:styleId="BodyIndent-Text">
    <w:name w:val="*Body Indent-Text"/>
    <w:basedOn w:val="Normal"/>
    <w:qFormat/>
    <w:rsid w:val="007227F7"/>
    <w:pPr>
      <w:tabs>
        <w:tab w:val="right" w:pos="9360"/>
      </w:tabs>
      <w:spacing w:before="100" w:line="240" w:lineRule="exact"/>
      <w:ind w:left="720"/>
      <w:jc w:val="both"/>
    </w:pPr>
  </w:style>
  <w:style w:type="paragraph" w:customStyle="1" w:styleId="BodyIndent-TextBold-Numbering">
    <w:name w:val="*Body Indent-Text (Bold-Numbering)"/>
    <w:qFormat/>
    <w:rsid w:val="00F36445"/>
    <w:pPr>
      <w:numPr>
        <w:numId w:val="4"/>
      </w:numPr>
      <w:ind w:left="720"/>
    </w:pPr>
    <w:rPr>
      <w:b/>
    </w:rPr>
  </w:style>
  <w:style w:type="paragraph" w:customStyle="1" w:styleId="BodyIndent-TextSmallBullet">
    <w:name w:val="*Body Indent-Text (Small Bullet)"/>
    <w:basedOn w:val="BodyIndent-Text"/>
    <w:qFormat/>
    <w:rsid w:val="00A24172"/>
    <w:pPr>
      <w:numPr>
        <w:numId w:val="5"/>
      </w:numPr>
      <w:tabs>
        <w:tab w:val="clear" w:pos="9360"/>
        <w:tab w:val="right" w:pos="360"/>
      </w:tabs>
      <w:ind w:left="1080"/>
    </w:pPr>
  </w:style>
  <w:style w:type="paragraph" w:customStyle="1" w:styleId="LastPageFooter">
    <w:name w:val="*Last Page Footer"/>
    <w:basedOn w:val="Normal"/>
    <w:rsid w:val="00CE1A5F"/>
    <w:pPr>
      <w:spacing w:before="0" w:after="0" w:line="240" w:lineRule="auto"/>
      <w:jc w:val="both"/>
    </w:pPr>
    <w:rPr>
      <w:color w:val="000000"/>
      <w:sz w:val="17"/>
    </w:rPr>
  </w:style>
  <w:style w:type="character" w:customStyle="1" w:styleId="BodyOverbar">
    <w:name w:val="**Body Overbar"/>
    <w:uiPriority w:val="1"/>
    <w:qFormat/>
    <w:rsid w:val="002049A4"/>
    <w:rPr>
      <w:rFonts w:ascii="ArialNarrow" w:hAnsi="ArialNarrow"/>
      <w:sz w:val="22"/>
    </w:rPr>
  </w:style>
  <w:style w:type="character" w:customStyle="1" w:styleId="H2-HeadingOverbar">
    <w:name w:val="**H2-Heading Overbar"/>
    <w:uiPriority w:val="1"/>
    <w:qFormat/>
    <w:rsid w:val="002049A4"/>
    <w:rPr>
      <w:rFonts w:ascii="ArialNarrow" w:hAnsi="ArialNarrow"/>
      <w:sz w:val="28"/>
    </w:rPr>
  </w:style>
  <w:style w:type="character" w:customStyle="1" w:styleId="H1-TitleOverbar">
    <w:name w:val="**H1-Title Overbar"/>
    <w:uiPriority w:val="1"/>
    <w:qFormat/>
    <w:rsid w:val="007227F7"/>
    <w:rPr>
      <w:rFonts w:ascii="ArialNarrow" w:hAnsi="ArialNarrow"/>
      <w:b/>
      <w:sz w:val="40"/>
    </w:rPr>
  </w:style>
  <w:style w:type="character" w:customStyle="1" w:styleId="H2-HeadingSuperscript">
    <w:name w:val="**H2-Heading Superscript"/>
    <w:uiPriority w:val="1"/>
    <w:qFormat/>
    <w:rsid w:val="00080848"/>
    <w:rPr>
      <w:rFonts w:ascii="Arial" w:hAnsi="Arial"/>
      <w:spacing w:val="0"/>
      <w:w w:val="100"/>
      <w:position w:val="4"/>
      <w:sz w:val="24"/>
    </w:rPr>
  </w:style>
  <w:style w:type="character" w:customStyle="1" w:styleId="H2-HeadingSubscript">
    <w:name w:val="**H2-Heading Subscript"/>
    <w:uiPriority w:val="1"/>
    <w:qFormat/>
    <w:rsid w:val="00080848"/>
    <w:rPr>
      <w:rFonts w:ascii="Arial" w:hAnsi="Arial"/>
      <w:spacing w:val="0"/>
      <w:w w:val="100"/>
      <w:position w:val="-4"/>
      <w:sz w:val="26"/>
    </w:rPr>
  </w:style>
  <w:style w:type="character" w:customStyle="1" w:styleId="TableHeaderSuperscript">
    <w:name w:val="**Table Header Superscript"/>
    <w:uiPriority w:val="1"/>
    <w:qFormat/>
    <w:rsid w:val="00E36AB0"/>
    <w:rPr>
      <w:rFonts w:ascii="Arial" w:hAnsi="Arial"/>
      <w:spacing w:val="0"/>
      <w:w w:val="100"/>
      <w:position w:val="4"/>
      <w:sz w:val="16"/>
    </w:rPr>
  </w:style>
  <w:style w:type="character" w:customStyle="1" w:styleId="TableTextCenterSuperscript">
    <w:name w:val="**Table Text (Center) Superscript"/>
    <w:uiPriority w:val="1"/>
    <w:qFormat/>
    <w:rsid w:val="00E36AB0"/>
    <w:rPr>
      <w:rFonts w:ascii="Arial" w:hAnsi="Arial"/>
      <w:spacing w:val="0"/>
      <w:w w:val="100"/>
      <w:position w:val="4"/>
      <w:sz w:val="16"/>
    </w:rPr>
  </w:style>
  <w:style w:type="character" w:customStyle="1" w:styleId="TableHeaderSubscript">
    <w:name w:val="**Table Header Subscript"/>
    <w:uiPriority w:val="1"/>
    <w:qFormat/>
    <w:rsid w:val="00E36AB0"/>
    <w:rPr>
      <w:rFonts w:ascii="Arial" w:hAnsi="Arial"/>
      <w:spacing w:val="0"/>
      <w:w w:val="100"/>
      <w:position w:val="-4"/>
      <w:sz w:val="18"/>
    </w:rPr>
  </w:style>
  <w:style w:type="character" w:customStyle="1" w:styleId="TableTextCenterSubscript">
    <w:name w:val="**Table Text (Center) Subscript"/>
    <w:uiPriority w:val="1"/>
    <w:qFormat/>
    <w:rsid w:val="00E36AB0"/>
    <w:rPr>
      <w:rFonts w:ascii="Arial" w:hAnsi="Arial"/>
      <w:spacing w:val="0"/>
      <w:w w:val="100"/>
      <w:position w:val="-4"/>
      <w:sz w:val="18"/>
    </w:rPr>
  </w:style>
  <w:style w:type="character" w:customStyle="1" w:styleId="TableTextSubscript">
    <w:name w:val="**Table Text Subscript"/>
    <w:uiPriority w:val="1"/>
    <w:qFormat/>
    <w:rsid w:val="00E36AB0"/>
    <w:rPr>
      <w:rFonts w:ascii="Arial" w:hAnsi="Arial"/>
      <w:spacing w:val="0"/>
      <w:w w:val="100"/>
      <w:position w:val="-4"/>
      <w:sz w:val="18"/>
    </w:rPr>
  </w:style>
  <w:style w:type="character" w:customStyle="1" w:styleId="TableTextSuperscript">
    <w:name w:val="**Table Text Superscript"/>
    <w:uiPriority w:val="1"/>
    <w:qFormat/>
    <w:rsid w:val="00E36AB0"/>
    <w:rPr>
      <w:rFonts w:ascii="Arial" w:hAnsi="Arial"/>
      <w:spacing w:val="0"/>
      <w:w w:val="100"/>
      <w:position w:val="4"/>
      <w:sz w:val="16"/>
    </w:rPr>
  </w:style>
  <w:style w:type="character" w:customStyle="1" w:styleId="TableHeaderOverbar">
    <w:name w:val="**Table Header Overbar"/>
    <w:uiPriority w:val="1"/>
    <w:qFormat/>
    <w:rsid w:val="00E36AB0"/>
    <w:rPr>
      <w:rFonts w:ascii="ArialNarrow" w:hAnsi="ArialNarrow"/>
      <w:spacing w:val="0"/>
      <w:w w:val="100"/>
      <w:position w:val="0"/>
      <w:sz w:val="19"/>
    </w:rPr>
  </w:style>
  <w:style w:type="character" w:customStyle="1" w:styleId="TableTextOverbar">
    <w:name w:val="**Table Text Overbar"/>
    <w:uiPriority w:val="1"/>
    <w:qFormat/>
    <w:rsid w:val="00F36445"/>
    <w:rPr>
      <w:rFonts w:ascii="ArialNarrow" w:hAnsi="ArialNarrow"/>
      <w:sz w:val="17"/>
    </w:rPr>
  </w:style>
  <w:style w:type="character" w:customStyle="1" w:styleId="TableTextCenterOverbar">
    <w:name w:val="**Table Text (Center) Overbar"/>
    <w:uiPriority w:val="1"/>
    <w:qFormat/>
    <w:rsid w:val="00F36445"/>
    <w:rPr>
      <w:rFonts w:ascii="ArialNarrow" w:hAnsi="ArialNarrow"/>
      <w:sz w:val="17"/>
    </w:rPr>
  </w:style>
  <w:style w:type="character" w:customStyle="1" w:styleId="Caption-FigureSubscript">
    <w:name w:val="**Caption-Figure Subscript"/>
    <w:uiPriority w:val="1"/>
    <w:qFormat/>
    <w:rsid w:val="00F36445"/>
    <w:rPr>
      <w:rFonts w:ascii="Arial" w:hAnsi="Arial"/>
      <w:spacing w:val="0"/>
      <w:w w:val="100"/>
      <w:position w:val="-4"/>
      <w:sz w:val="20"/>
    </w:rPr>
  </w:style>
  <w:style w:type="character" w:customStyle="1" w:styleId="Caption-FigureSuperscript">
    <w:name w:val="**Caption-Figure Superscript"/>
    <w:uiPriority w:val="1"/>
    <w:qFormat/>
    <w:rsid w:val="00F36445"/>
    <w:rPr>
      <w:rFonts w:ascii="Arial" w:hAnsi="Arial"/>
      <w:spacing w:val="0"/>
      <w:w w:val="100"/>
      <w:position w:val="4"/>
      <w:sz w:val="20"/>
    </w:rPr>
  </w:style>
  <w:style w:type="character" w:customStyle="1" w:styleId="Caption-FigureOverbar">
    <w:name w:val="**Caption-Figure Overbar"/>
    <w:uiPriority w:val="1"/>
    <w:qFormat/>
    <w:rsid w:val="00F36445"/>
    <w:rPr>
      <w:rFonts w:ascii="ArialNarrow" w:hAnsi="ArialNarrow"/>
      <w:i/>
      <w:sz w:val="22"/>
    </w:rPr>
  </w:style>
  <w:style w:type="paragraph" w:customStyle="1" w:styleId="Abstract">
    <w:name w:val="*Abstract"/>
    <w:basedOn w:val="H2-Heading"/>
    <w:qFormat/>
    <w:rsid w:val="007227F7"/>
    <w:rPr>
      <w:color w:val="6C6F70"/>
    </w:rPr>
  </w:style>
  <w:style w:type="paragraph" w:styleId="Header">
    <w:name w:val="header"/>
    <w:basedOn w:val="Normal"/>
    <w:link w:val="HeaderChar"/>
    <w:uiPriority w:val="99"/>
    <w:unhideWhenUsed/>
    <w:locked/>
    <w:rsid w:val="006C5DB7"/>
    <w:pPr>
      <w:tabs>
        <w:tab w:val="center" w:pos="4680"/>
        <w:tab w:val="right" w:pos="9360"/>
      </w:tabs>
    </w:pPr>
  </w:style>
  <w:style w:type="character" w:customStyle="1" w:styleId="HeaderChar">
    <w:name w:val="Header Char"/>
    <w:link w:val="Header"/>
    <w:uiPriority w:val="99"/>
    <w:rsid w:val="006C5DB7"/>
    <w:rPr>
      <w:sz w:val="22"/>
      <w:szCs w:val="22"/>
    </w:rPr>
  </w:style>
  <w:style w:type="paragraph" w:styleId="Footer">
    <w:name w:val="footer"/>
    <w:aliases w:val="*Footer"/>
    <w:basedOn w:val="Body"/>
    <w:link w:val="FooterChar"/>
    <w:uiPriority w:val="99"/>
    <w:unhideWhenUsed/>
    <w:rsid w:val="002760FB"/>
  </w:style>
  <w:style w:type="character" w:customStyle="1" w:styleId="FooterChar">
    <w:name w:val="Footer Char"/>
    <w:aliases w:val="*Footer Char"/>
    <w:link w:val="Footer"/>
    <w:uiPriority w:val="99"/>
    <w:rsid w:val="002760FB"/>
    <w:rPr>
      <w:rFonts w:eastAsia="SimSun"/>
      <w:szCs w:val="19"/>
      <w:lang w:eastAsia="zh-CN"/>
    </w:rPr>
  </w:style>
  <w:style w:type="paragraph" w:customStyle="1" w:styleId="Bullet">
    <w:name w:val="*Bullet"/>
    <w:basedOn w:val="BodyIndent-TextSmallBullet"/>
    <w:qFormat/>
    <w:rsid w:val="00FE2869"/>
    <w:pPr>
      <w:numPr>
        <w:numId w:val="6"/>
      </w:numPr>
    </w:pPr>
  </w:style>
  <w:style w:type="paragraph" w:customStyle="1" w:styleId="H3-Heading">
    <w:name w:val="*H3-Heading"/>
    <w:basedOn w:val="H2-Heading"/>
    <w:autoRedefine/>
    <w:qFormat/>
    <w:rsid w:val="001467FD"/>
    <w:pPr>
      <w:outlineLvl w:val="1"/>
    </w:pPr>
    <w:rPr>
      <w:sz w:val="24"/>
    </w:rPr>
  </w:style>
  <w:style w:type="paragraph" w:styleId="TOCHeading">
    <w:name w:val="TOC Heading"/>
    <w:aliases w:val="*TOC Heading"/>
    <w:basedOn w:val="Heading1"/>
    <w:next w:val="Normal"/>
    <w:uiPriority w:val="39"/>
    <w:unhideWhenUsed/>
    <w:qFormat/>
    <w:rsid w:val="0008149C"/>
    <w:pPr>
      <w:keepNext/>
      <w:keepLines/>
      <w:numPr>
        <w:numId w:val="0"/>
      </w:numPr>
      <w:spacing w:before="240" w:line="259" w:lineRule="auto"/>
      <w:outlineLvl w:val="9"/>
    </w:pPr>
    <w:rPr>
      <w:rFonts w:eastAsia="MS Gothic"/>
      <w:b w:val="0"/>
      <w:i w:val="0"/>
      <w:sz w:val="32"/>
      <w:szCs w:val="32"/>
    </w:rPr>
  </w:style>
  <w:style w:type="paragraph" w:styleId="TOC2">
    <w:name w:val="toc 2"/>
    <w:aliases w:val="*TOC 2"/>
    <w:basedOn w:val="Normal"/>
    <w:next w:val="Normal"/>
    <w:autoRedefine/>
    <w:uiPriority w:val="39"/>
    <w:unhideWhenUsed/>
    <w:rsid w:val="0008149C"/>
    <w:pPr>
      <w:spacing w:after="100"/>
      <w:ind w:left="220"/>
    </w:pPr>
  </w:style>
  <w:style w:type="paragraph" w:styleId="TOC1">
    <w:name w:val="toc 1"/>
    <w:aliases w:val="*TOC 1"/>
    <w:basedOn w:val="Normal"/>
    <w:next w:val="Normal"/>
    <w:autoRedefine/>
    <w:uiPriority w:val="39"/>
    <w:unhideWhenUsed/>
    <w:rsid w:val="0008149C"/>
    <w:pPr>
      <w:spacing w:after="100"/>
    </w:pPr>
  </w:style>
  <w:style w:type="paragraph" w:styleId="TOC3">
    <w:name w:val="toc 3"/>
    <w:basedOn w:val="Normal"/>
    <w:next w:val="Normal"/>
    <w:autoRedefine/>
    <w:uiPriority w:val="39"/>
    <w:unhideWhenUsed/>
    <w:rsid w:val="0008149C"/>
    <w:pPr>
      <w:spacing w:before="0" w:after="100" w:line="259" w:lineRule="auto"/>
      <w:ind w:left="440"/>
    </w:pPr>
    <w:rPr>
      <w:rFonts w:eastAsia="Times New Roman"/>
    </w:rPr>
  </w:style>
  <w:style w:type="character" w:styleId="Hyperlink">
    <w:name w:val="Hyperlink"/>
    <w:aliases w:val="**Hyperlink,*Hyperlink"/>
    <w:uiPriority w:val="99"/>
    <w:unhideWhenUsed/>
    <w:rsid w:val="00AF1583"/>
    <w:rPr>
      <w:rFonts w:ascii="Arial" w:hAnsi="Arial"/>
      <w:b/>
      <w:color w:val="auto"/>
      <w:sz w:val="22"/>
      <w:u w:val="none"/>
    </w:rPr>
  </w:style>
  <w:style w:type="paragraph" w:customStyle="1" w:styleId="H4-Heading">
    <w:name w:val="*H4-Heading"/>
    <w:basedOn w:val="H3-Heading"/>
    <w:qFormat/>
    <w:rsid w:val="008462B3"/>
    <w:rPr>
      <w:i/>
      <w:sz w:val="22"/>
    </w:rPr>
  </w:style>
  <w:style w:type="paragraph" w:customStyle="1" w:styleId="TableTitle">
    <w:name w:val="*Table Title"/>
    <w:basedOn w:val="H2-Heading"/>
    <w:autoRedefine/>
    <w:qFormat/>
    <w:rsid w:val="00845343"/>
    <w:pPr>
      <w:outlineLvl w:val="9"/>
    </w:pPr>
    <w:rPr>
      <w:sz w:val="22"/>
      <w:szCs w:val="14"/>
    </w:rPr>
  </w:style>
  <w:style w:type="paragraph" w:styleId="TOC4">
    <w:name w:val="toc 4"/>
    <w:basedOn w:val="Normal"/>
    <w:next w:val="Normal"/>
    <w:autoRedefine/>
    <w:uiPriority w:val="39"/>
    <w:semiHidden/>
    <w:unhideWhenUsed/>
    <w:locked/>
    <w:rsid w:val="008462B3"/>
    <w:pPr>
      <w:ind w:left="660"/>
    </w:pPr>
    <w:rPr>
      <w:rFonts w:ascii="Whitney Book" w:hAnsi="Whitney Book"/>
    </w:rPr>
  </w:style>
  <w:style w:type="paragraph" w:styleId="TableofFigures">
    <w:name w:val="table of figures"/>
    <w:basedOn w:val="Normal"/>
    <w:next w:val="Normal"/>
    <w:uiPriority w:val="99"/>
    <w:unhideWhenUsed/>
    <w:locked/>
    <w:rsid w:val="008462B3"/>
    <w:rPr>
      <w:rFonts w:ascii="Whitney Book" w:hAnsi="Whitney Book"/>
    </w:rPr>
  </w:style>
  <w:style w:type="paragraph" w:customStyle="1" w:styleId="TableofContents">
    <w:name w:val="*Table of Contents"/>
    <w:basedOn w:val="H2-Heading"/>
    <w:qFormat/>
    <w:rsid w:val="007227F7"/>
  </w:style>
  <w:style w:type="paragraph" w:customStyle="1" w:styleId="Logo">
    <w:name w:val="*Logo"/>
    <w:basedOn w:val="H1-TitleADI"/>
    <w:qFormat/>
    <w:rsid w:val="00B66106"/>
    <w:pPr>
      <w:ind w:left="-450"/>
    </w:pPr>
  </w:style>
  <w:style w:type="character" w:customStyle="1" w:styleId="H3-HeadingOverbar">
    <w:name w:val="**H3-Heading Overbar"/>
    <w:uiPriority w:val="1"/>
    <w:rsid w:val="00080848"/>
    <w:rPr>
      <w:rFonts w:ascii="ArialNarrow" w:eastAsia="SimSun" w:hAnsi="ArialNarrow"/>
    </w:rPr>
  </w:style>
  <w:style w:type="character" w:customStyle="1" w:styleId="H3-HeadingSuperscript">
    <w:name w:val="**H3-Heading Superscript"/>
    <w:uiPriority w:val="1"/>
    <w:rsid w:val="00080848"/>
    <w:rPr>
      <w:rFonts w:ascii="Arial" w:eastAsia="SimSun" w:hAnsi="Arial"/>
      <w:position w:val="4"/>
      <w:sz w:val="22"/>
      <w:vertAlign w:val="baseline"/>
    </w:rPr>
  </w:style>
  <w:style w:type="character" w:customStyle="1" w:styleId="H4-HeadingSubscript">
    <w:name w:val="**H4-Heading Subscript"/>
    <w:uiPriority w:val="1"/>
    <w:rsid w:val="00080848"/>
    <w:rPr>
      <w:rFonts w:ascii="Arial" w:hAnsi="Arial"/>
      <w:position w:val="-4"/>
      <w:sz w:val="18"/>
      <w:szCs w:val="26"/>
      <w:vertAlign w:val="baseline"/>
    </w:rPr>
  </w:style>
  <w:style w:type="paragraph" w:customStyle="1" w:styleId="Bullet-Small">
    <w:name w:val="*Bullet-Small"/>
    <w:basedOn w:val="Bullet"/>
    <w:qFormat/>
    <w:rsid w:val="00B66106"/>
    <w:pPr>
      <w:numPr>
        <w:numId w:val="8"/>
      </w:numPr>
    </w:pPr>
  </w:style>
  <w:style w:type="character" w:customStyle="1" w:styleId="H4-HeadingSuperscript">
    <w:name w:val="**H4-Heading Superscript"/>
    <w:uiPriority w:val="1"/>
    <w:rsid w:val="00080848"/>
    <w:rPr>
      <w:rFonts w:ascii="Arial" w:hAnsi="Arial"/>
      <w:position w:val="4"/>
      <w:sz w:val="18"/>
      <w:szCs w:val="26"/>
      <w:vertAlign w:val="baseline"/>
    </w:rPr>
  </w:style>
  <w:style w:type="character" w:customStyle="1" w:styleId="H4-HeadingOverbar">
    <w:name w:val="**H4-Heading Overbar"/>
    <w:uiPriority w:val="1"/>
    <w:rsid w:val="00F36445"/>
    <w:rPr>
      <w:rFonts w:ascii="ArialNarrow" w:hAnsi="ArialNarrow"/>
      <w:i/>
      <w:position w:val="-4"/>
      <w:sz w:val="22"/>
      <w:szCs w:val="22"/>
    </w:rPr>
  </w:style>
  <w:style w:type="paragraph" w:customStyle="1" w:styleId="BodyIndent-TextNumberingSmall">
    <w:name w:val="*Body Indent-Text(Numbering Small)"/>
    <w:basedOn w:val="BodyIndent-TextNumbering"/>
    <w:qFormat/>
    <w:rsid w:val="00045FB1"/>
    <w:pPr>
      <w:numPr>
        <w:numId w:val="7"/>
      </w:numPr>
      <w:tabs>
        <w:tab w:val="right" w:pos="288"/>
      </w:tabs>
      <w:ind w:left="1080"/>
    </w:pPr>
  </w:style>
  <w:style w:type="character" w:customStyle="1" w:styleId="H3-HeadingSubscript">
    <w:name w:val="**H3-Heading Subscript"/>
    <w:basedOn w:val="BodySubscript"/>
    <w:uiPriority w:val="1"/>
    <w:qFormat/>
    <w:rsid w:val="00080848"/>
    <w:rPr>
      <w:rFonts w:ascii="Arial" w:hAnsi="Arial" w:cs="Arial"/>
      <w:spacing w:val="0"/>
      <w:w w:val="100"/>
      <w:position w:val="-4"/>
      <w:sz w:val="24"/>
    </w:rPr>
  </w:style>
  <w:style w:type="character" w:styleId="Strong">
    <w:name w:val="Strong"/>
    <w:basedOn w:val="DefaultParagraphFont"/>
    <w:uiPriority w:val="22"/>
    <w:qFormat/>
    <w:locked/>
    <w:rsid w:val="00962371"/>
    <w:rPr>
      <w:b/>
      <w:bCs/>
    </w:rPr>
  </w:style>
  <w:style w:type="paragraph" w:styleId="ListParagraph">
    <w:name w:val="List Paragraph"/>
    <w:basedOn w:val="Normal"/>
    <w:uiPriority w:val="34"/>
    <w:qFormat/>
    <w:locked/>
    <w:rsid w:val="00962371"/>
    <w:pPr>
      <w:ind w:left="720"/>
      <w:contextualSpacing/>
    </w:pPr>
  </w:style>
  <w:style w:type="table" w:styleId="GridTable6Colorful-Accent3">
    <w:name w:val="Grid Table 6 Colorful Accent 3"/>
    <w:basedOn w:val="TableNormal"/>
    <w:uiPriority w:val="51"/>
    <w:locked/>
    <w:rsid w:val="00962371"/>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ullet-NumbersSmall">
    <w:name w:val="*Bullet-Numbers Small"/>
    <w:basedOn w:val="Normal"/>
    <w:qFormat/>
    <w:rsid w:val="005E7924"/>
    <w:pPr>
      <w:tabs>
        <w:tab w:val="right" w:pos="288"/>
        <w:tab w:val="right" w:pos="360"/>
      </w:tabs>
      <w:spacing w:before="100" w:line="240" w:lineRule="exact"/>
      <w:ind w:left="1800" w:hanging="360"/>
      <w:jc w:val="both"/>
    </w:pPr>
  </w:style>
  <w:style w:type="paragraph" w:styleId="BalloonText">
    <w:name w:val="Balloon Text"/>
    <w:basedOn w:val="Normal"/>
    <w:link w:val="BalloonTextChar"/>
    <w:uiPriority w:val="99"/>
    <w:semiHidden/>
    <w:unhideWhenUsed/>
    <w:locked/>
    <w:rsid w:val="00EB023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230"/>
    <w:rPr>
      <w:rFonts w:ascii="Segoe UI" w:hAnsi="Segoe UI" w:cs="Segoe UI"/>
      <w:sz w:val="18"/>
      <w:szCs w:val="18"/>
    </w:rPr>
  </w:style>
  <w:style w:type="character" w:styleId="FollowedHyperlink">
    <w:name w:val="FollowedHyperlink"/>
    <w:basedOn w:val="DefaultParagraphFont"/>
    <w:uiPriority w:val="99"/>
    <w:semiHidden/>
    <w:unhideWhenUsed/>
    <w:locked/>
    <w:rsid w:val="00A33A2F"/>
    <w:rPr>
      <w:color w:val="954F72" w:themeColor="followedHyperlink"/>
      <w:u w:val="single"/>
    </w:rPr>
  </w:style>
  <w:style w:type="paragraph" w:styleId="Caption">
    <w:name w:val="caption"/>
    <w:basedOn w:val="Normal"/>
    <w:next w:val="Normal"/>
    <w:uiPriority w:val="35"/>
    <w:unhideWhenUsed/>
    <w:qFormat/>
    <w:locked/>
    <w:rsid w:val="00545CEF"/>
    <w:pPr>
      <w:spacing w:before="0" w:after="200" w:line="240" w:lineRule="auto"/>
    </w:pPr>
    <w:rPr>
      <w:i/>
      <w:iCs/>
      <w:color w:val="44546A" w:themeColor="text2"/>
      <w:sz w:val="18"/>
      <w:szCs w:val="18"/>
    </w:rPr>
  </w:style>
  <w:style w:type="paragraph" w:customStyle="1" w:styleId="Default">
    <w:name w:val="Default"/>
    <w:rsid w:val="00545CEF"/>
    <w:pPr>
      <w:autoSpaceDE w:val="0"/>
      <w:autoSpaceDN w:val="0"/>
      <w:adjustRightInd w:val="0"/>
    </w:pPr>
    <w:rPr>
      <w:color w:val="000000"/>
      <w:sz w:val="24"/>
    </w:rPr>
  </w:style>
  <w:style w:type="character" w:customStyle="1" w:styleId="H2-HeadingChar">
    <w:name w:val="*H2-Heading Char"/>
    <w:basedOn w:val="DefaultParagraphFont"/>
    <w:link w:val="H2-Heading"/>
    <w:rsid w:val="001467FD"/>
    <w:rPr>
      <w:rFonts w:eastAsia="Times New Roman"/>
      <w:b/>
      <w:sz w:val="28"/>
      <w:szCs w:val="18"/>
    </w:rPr>
  </w:style>
  <w:style w:type="character" w:styleId="UnresolvedMention">
    <w:name w:val="Unresolved Mention"/>
    <w:basedOn w:val="DefaultParagraphFont"/>
    <w:uiPriority w:val="99"/>
    <w:semiHidden/>
    <w:unhideWhenUsed/>
    <w:locked/>
    <w:rsid w:val="0010756C"/>
    <w:rPr>
      <w:color w:val="605E5C"/>
      <w:shd w:val="clear" w:color="auto" w:fill="E1DFDD"/>
    </w:rPr>
  </w:style>
  <w:style w:type="paragraph" w:styleId="Revision">
    <w:name w:val="Revision"/>
    <w:hidden/>
    <w:uiPriority w:val="99"/>
    <w:semiHidden/>
    <w:rsid w:val="00A87279"/>
  </w:style>
  <w:style w:type="table" w:customStyle="1" w:styleId="TableGrid1">
    <w:name w:val="Table Grid1"/>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245">
      <w:bodyDiv w:val="1"/>
      <w:marLeft w:val="0"/>
      <w:marRight w:val="0"/>
      <w:marTop w:val="0"/>
      <w:marBottom w:val="0"/>
      <w:divBdr>
        <w:top w:val="none" w:sz="0" w:space="0" w:color="auto"/>
        <w:left w:val="none" w:sz="0" w:space="0" w:color="auto"/>
        <w:bottom w:val="none" w:sz="0" w:space="0" w:color="auto"/>
        <w:right w:val="none" w:sz="0" w:space="0" w:color="auto"/>
      </w:divBdr>
    </w:div>
    <w:div w:id="434641663">
      <w:bodyDiv w:val="1"/>
      <w:marLeft w:val="0"/>
      <w:marRight w:val="0"/>
      <w:marTop w:val="0"/>
      <w:marBottom w:val="0"/>
      <w:divBdr>
        <w:top w:val="none" w:sz="0" w:space="0" w:color="auto"/>
        <w:left w:val="none" w:sz="0" w:space="0" w:color="auto"/>
        <w:bottom w:val="none" w:sz="0" w:space="0" w:color="auto"/>
        <w:right w:val="none" w:sz="0" w:space="0" w:color="auto"/>
      </w:divBdr>
    </w:div>
    <w:div w:id="605427167">
      <w:bodyDiv w:val="1"/>
      <w:marLeft w:val="0"/>
      <w:marRight w:val="0"/>
      <w:marTop w:val="0"/>
      <w:marBottom w:val="0"/>
      <w:divBdr>
        <w:top w:val="none" w:sz="0" w:space="0" w:color="auto"/>
        <w:left w:val="none" w:sz="0" w:space="0" w:color="auto"/>
        <w:bottom w:val="none" w:sz="0" w:space="0" w:color="auto"/>
        <w:right w:val="none" w:sz="0" w:space="0" w:color="auto"/>
      </w:divBdr>
    </w:div>
    <w:div w:id="679047260">
      <w:bodyDiv w:val="1"/>
      <w:marLeft w:val="0"/>
      <w:marRight w:val="0"/>
      <w:marTop w:val="0"/>
      <w:marBottom w:val="0"/>
      <w:divBdr>
        <w:top w:val="none" w:sz="0" w:space="0" w:color="auto"/>
        <w:left w:val="none" w:sz="0" w:space="0" w:color="auto"/>
        <w:bottom w:val="none" w:sz="0" w:space="0" w:color="auto"/>
        <w:right w:val="none" w:sz="0" w:space="0" w:color="auto"/>
      </w:divBdr>
    </w:div>
    <w:div w:id="1143741001">
      <w:bodyDiv w:val="1"/>
      <w:marLeft w:val="0"/>
      <w:marRight w:val="0"/>
      <w:marTop w:val="0"/>
      <w:marBottom w:val="0"/>
      <w:divBdr>
        <w:top w:val="none" w:sz="0" w:space="0" w:color="auto"/>
        <w:left w:val="none" w:sz="0" w:space="0" w:color="auto"/>
        <w:bottom w:val="none" w:sz="0" w:space="0" w:color="auto"/>
        <w:right w:val="none" w:sz="0" w:space="0" w:color="auto"/>
      </w:divBdr>
    </w:div>
    <w:div w:id="1618298042">
      <w:bodyDiv w:val="1"/>
      <w:marLeft w:val="0"/>
      <w:marRight w:val="0"/>
      <w:marTop w:val="0"/>
      <w:marBottom w:val="0"/>
      <w:divBdr>
        <w:top w:val="none" w:sz="0" w:space="0" w:color="auto"/>
        <w:left w:val="none" w:sz="0" w:space="0" w:color="auto"/>
        <w:bottom w:val="none" w:sz="0" w:space="0" w:color="auto"/>
        <w:right w:val="none" w:sz="0" w:space="0" w:color="auto"/>
      </w:divBdr>
    </w:div>
    <w:div w:id="182808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4.jpeg"/><Relationship Id="rId26" Type="http://schemas.openxmlformats.org/officeDocument/2006/relationships/hyperlink" Target="https://slproweb.com/products/Win32OpenSSL.html" TargetMode="External"/><Relationship Id="rId39" Type="http://schemas.openxmlformats.org/officeDocument/2006/relationships/footer" Target="footer2.xml"/><Relationship Id="rId21" Type="http://schemas.openxmlformats.org/officeDocument/2006/relationships/hyperlink" Target="https://www.microsoft.com/en-us/download/details.aspx?id=40784" TargetMode="External"/><Relationship Id="rId34" Type="http://schemas.openxmlformats.org/officeDocument/2006/relationships/image" Target="media/image18.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os.mbed.com/media/downloads/drivers/mbedWinSerial_16466.exe" TargetMode="External"/><Relationship Id="rId20" Type="http://schemas.openxmlformats.org/officeDocument/2006/relationships/image" Target="media/image6.png"/><Relationship Id="rId29" Type="http://schemas.openxmlformats.org/officeDocument/2006/relationships/image" Target="media/image13.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ximintegrated.com/en/design/technical-documents/userguides-and-manuals/6/6471.html"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cid:image010.png@01D74854.206A2940"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maximintegrated.com/en/design/software-description.html/swpart=SFW0010820A" TargetMode="External"/><Relationship Id="rId17" Type="http://schemas.openxmlformats.org/officeDocument/2006/relationships/hyperlink" Target="https://www.mbed.com/en/"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9.emf"/></Relationships>
</file>

<file path=word/_rels/header2.xml.rels><?xml version="1.0" encoding="UTF-8" standalone="yes"?>
<Relationships xmlns="http://schemas.openxmlformats.org/package/2006/relationships"><Relationship Id="rId1" Type="http://schemas.openxmlformats.org/officeDocument/2006/relationships/image" Target="media/image19.emf"/></Relationships>
</file>

<file path=word/_rels/header3.xml.rels><?xml version="1.0" encoding="UTF-8" standalone="yes"?>
<Relationships xmlns="http://schemas.openxmlformats.org/package/2006/relationships"><Relationship Id="rId1"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5D5454E1FAED47AAAEE1465F8C29BA" ma:contentTypeVersion="1" ma:contentTypeDescription="Create a new document." ma:contentTypeScope="" ma:versionID="9cd2e54b361adebc84036a4ca56143b0">
  <xsd:schema xmlns:xsd="http://www.w3.org/2001/XMLSchema" xmlns:xs="http://www.w3.org/2001/XMLSchema" xmlns:p="http://schemas.microsoft.com/office/2006/metadata/properties" targetNamespace="http://schemas.microsoft.com/office/2006/metadata/properties" ma:root="true" ma:fieldsID="069bd15139e7c5ec28c0149390f1738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DB3501-B491-4D01-904C-77D4694976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754DCB-F561-4B7C-A48B-54CE5A1F1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B5E2C68-B626-47D9-8E0E-F7F4793994D1}">
  <ds:schemaRefs>
    <ds:schemaRef ds:uri="http://schemas.openxmlformats.org/officeDocument/2006/bibliography"/>
  </ds:schemaRefs>
</ds:datastoreItem>
</file>

<file path=customXml/itemProps4.xml><?xml version="1.0" encoding="utf-8"?>
<ds:datastoreItem xmlns:ds="http://schemas.openxmlformats.org/officeDocument/2006/customXml" ds:itemID="{3671BA5A-B80D-40C3-8808-B133CF05D6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48</TotalTime>
  <Pages>19</Pages>
  <Words>2272</Words>
  <Characters>12226</Characters>
  <Application>Microsoft Office Word</Application>
  <DocSecurity>0</DocSecurity>
  <Lines>421</Lines>
  <Paragraphs>226</Paragraphs>
  <ScaleCrop>false</ScaleCrop>
  <HeadingPairs>
    <vt:vector size="2" baseType="variant">
      <vt:variant>
        <vt:lpstr>Title</vt:lpstr>
      </vt:variant>
      <vt:variant>
        <vt:i4>1</vt:i4>
      </vt:variant>
    </vt:vector>
  </HeadingPairs>
  <TitlesOfParts>
    <vt:vector size="1" baseType="lpstr">
      <vt:lpstr/>
    </vt:vector>
  </TitlesOfParts>
  <Company>Maxim Integrated</Company>
  <LinksUpToDate>false</LinksUpToDate>
  <CharactersWithSpaces>14272</CharactersWithSpaces>
  <SharedDoc>false</SharedDoc>
  <HLinks>
    <vt:vector size="54" baseType="variant">
      <vt:variant>
        <vt:i4>4718674</vt:i4>
      </vt:variant>
      <vt:variant>
        <vt:i4>60</vt:i4>
      </vt:variant>
      <vt:variant>
        <vt:i4>0</vt:i4>
      </vt:variant>
      <vt:variant>
        <vt:i4>5</vt:i4>
      </vt:variant>
      <vt:variant>
        <vt:lpwstr>https://support.microsoft.com/en-us/kb/296826</vt:lpwstr>
      </vt:variant>
      <vt:variant>
        <vt:lpwstr/>
      </vt:variant>
      <vt:variant>
        <vt:i4>1703988</vt:i4>
      </vt:variant>
      <vt:variant>
        <vt:i4>53</vt:i4>
      </vt:variant>
      <vt:variant>
        <vt:i4>0</vt:i4>
      </vt:variant>
      <vt:variant>
        <vt:i4>5</vt:i4>
      </vt:variant>
      <vt:variant>
        <vt:lpwstr/>
      </vt:variant>
      <vt:variant>
        <vt:lpwstr>_Toc466557396</vt:lpwstr>
      </vt:variant>
      <vt:variant>
        <vt:i4>1703988</vt:i4>
      </vt:variant>
      <vt:variant>
        <vt:i4>47</vt:i4>
      </vt:variant>
      <vt:variant>
        <vt:i4>0</vt:i4>
      </vt:variant>
      <vt:variant>
        <vt:i4>5</vt:i4>
      </vt:variant>
      <vt:variant>
        <vt:lpwstr/>
      </vt:variant>
      <vt:variant>
        <vt:lpwstr>_Toc466557395</vt:lpwstr>
      </vt:variant>
      <vt:variant>
        <vt:i4>1769524</vt:i4>
      </vt:variant>
      <vt:variant>
        <vt:i4>38</vt:i4>
      </vt:variant>
      <vt:variant>
        <vt:i4>0</vt:i4>
      </vt:variant>
      <vt:variant>
        <vt:i4>5</vt:i4>
      </vt:variant>
      <vt:variant>
        <vt:lpwstr/>
      </vt:variant>
      <vt:variant>
        <vt:lpwstr>_Toc466557381</vt:lpwstr>
      </vt:variant>
      <vt:variant>
        <vt:i4>1376308</vt:i4>
      </vt:variant>
      <vt:variant>
        <vt:i4>29</vt:i4>
      </vt:variant>
      <vt:variant>
        <vt:i4>0</vt:i4>
      </vt:variant>
      <vt:variant>
        <vt:i4>5</vt:i4>
      </vt:variant>
      <vt:variant>
        <vt:lpwstr/>
      </vt:variant>
      <vt:variant>
        <vt:lpwstr>_Toc466557363</vt:lpwstr>
      </vt:variant>
      <vt:variant>
        <vt:i4>1376308</vt:i4>
      </vt:variant>
      <vt:variant>
        <vt:i4>23</vt:i4>
      </vt:variant>
      <vt:variant>
        <vt:i4>0</vt:i4>
      </vt:variant>
      <vt:variant>
        <vt:i4>5</vt:i4>
      </vt:variant>
      <vt:variant>
        <vt:lpwstr/>
      </vt:variant>
      <vt:variant>
        <vt:lpwstr>_Toc466557361</vt:lpwstr>
      </vt:variant>
      <vt:variant>
        <vt:i4>1376308</vt:i4>
      </vt:variant>
      <vt:variant>
        <vt:i4>17</vt:i4>
      </vt:variant>
      <vt:variant>
        <vt:i4>0</vt:i4>
      </vt:variant>
      <vt:variant>
        <vt:i4>5</vt:i4>
      </vt:variant>
      <vt:variant>
        <vt:lpwstr/>
      </vt:variant>
      <vt:variant>
        <vt:lpwstr>_Toc466557360</vt:lpwstr>
      </vt:variant>
      <vt:variant>
        <vt:i4>1441844</vt:i4>
      </vt:variant>
      <vt:variant>
        <vt:i4>11</vt:i4>
      </vt:variant>
      <vt:variant>
        <vt:i4>0</vt:i4>
      </vt:variant>
      <vt:variant>
        <vt:i4>5</vt:i4>
      </vt:variant>
      <vt:variant>
        <vt:lpwstr/>
      </vt:variant>
      <vt:variant>
        <vt:lpwstr>_Toc466557359</vt:lpwstr>
      </vt:variant>
      <vt:variant>
        <vt:i4>1441844</vt:i4>
      </vt:variant>
      <vt:variant>
        <vt:i4>5</vt:i4>
      </vt:variant>
      <vt:variant>
        <vt:i4>0</vt:i4>
      </vt:variant>
      <vt:variant>
        <vt:i4>5</vt:i4>
      </vt:variant>
      <vt:variant>
        <vt:lpwstr/>
      </vt:variant>
      <vt:variant>
        <vt:lpwstr>_Toc46655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G6258; Rev 0; 2/16</dc:subject>
  <dc:creator>Natalie Greco</dc:creator>
  <cp:keywords/>
  <cp:lastModifiedBy>Reza Ahmadi</cp:lastModifiedBy>
  <cp:revision>39</cp:revision>
  <cp:lastPrinted>2021-11-13T07:07:00Z</cp:lastPrinted>
  <dcterms:created xsi:type="dcterms:W3CDTF">2021-07-01T11:52:00Z</dcterms:created>
  <dcterms:modified xsi:type="dcterms:W3CDTF">2021-11-1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D5454E1FAED47AAAEE1465F8C29BA</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y fmtid="{D5CDD505-2E9C-101B-9397-08002B2CF9AE}" pid="6" name="Order">
    <vt:r8>4400</vt:r8>
  </property>
</Properties>
</file>